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17962" w:rsidRDefault="00517962" w:rsidP="00CF38AB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Steps to change Order Size</w:t>
      </w:r>
    </w:p>
    <w:p w:rsidR="00CF38AB" w:rsidRDefault="00CF38AB" w:rsidP="00CF38AB">
      <w:pPr>
        <w:pStyle w:val="ListParagraph"/>
        <w:numPr>
          <w:ilvl w:val="0"/>
          <w:numId w:val="1"/>
        </w:numPr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sz w:val="20"/>
          <w:szCs w:val="20"/>
        </w:rPr>
        <w:t>Change title</w:t>
      </w:r>
    </w:p>
    <w:p w:rsidR="00CF38AB" w:rsidRPr="00E0401B" w:rsidRDefault="00631AE6" w:rsidP="00CF38AB">
      <w:pPr>
        <w:pStyle w:val="ListParagraph"/>
        <w:numPr>
          <w:ilvl w:val="0"/>
          <w:numId w:val="1"/>
        </w:num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i</w:t>
      </w:r>
      <w:r w:rsidR="00CF38AB" w:rsidRPr="00E0401B">
        <w:rPr>
          <w:rFonts w:ascii="Arial" w:hAnsi="Arial" w:cs="Arial"/>
          <w:sz w:val="20"/>
          <w:szCs w:val="20"/>
        </w:rPr>
        <w:t>ncrease size, change comment</w:t>
      </w:r>
    </w:p>
    <w:p w:rsidR="00CF38AB" w:rsidRPr="00E0401B" w:rsidRDefault="00CF38AB" w:rsidP="00CF38AB">
      <w:pPr>
        <w:pStyle w:val="ListParagraph"/>
        <w:numPr>
          <w:ilvl w:val="0"/>
          <w:numId w:val="1"/>
        </w:numPr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sz w:val="20"/>
          <w:szCs w:val="20"/>
        </w:rPr>
        <w:t>Add for loop</w:t>
      </w:r>
    </w:p>
    <w:p w:rsidR="00CF38AB" w:rsidRPr="00E0401B" w:rsidRDefault="00CF38AB" w:rsidP="00CF38AB">
      <w:pPr>
        <w:pStyle w:val="ListParagraph"/>
        <w:numPr>
          <w:ilvl w:val="0"/>
          <w:numId w:val="1"/>
        </w:numPr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sz w:val="20"/>
          <w:szCs w:val="20"/>
        </w:rPr>
        <w:t>Add subletter to != (N-3) statement</w:t>
      </w:r>
    </w:p>
    <w:p w:rsidR="00CF38AB" w:rsidRPr="00E0401B" w:rsidRDefault="006D5AF7" w:rsidP="00CF38AB">
      <w:pPr>
        <w:pStyle w:val="ListParagraph"/>
        <w:numPr>
          <w:ilvl w:val="0"/>
          <w:numId w:val="1"/>
        </w:num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a</w:t>
      </w:r>
      <w:r w:rsidR="00CF38AB" w:rsidRPr="00E0401B">
        <w:rPr>
          <w:rFonts w:ascii="Arial" w:hAnsi="Arial" w:cs="Arial"/>
          <w:sz w:val="20"/>
          <w:szCs w:val="20"/>
        </w:rPr>
        <w:t>dd next letter (C,D,E..)</w:t>
      </w:r>
    </w:p>
    <w:p w:rsidR="00CF38AB" w:rsidRPr="00E0401B" w:rsidRDefault="00CF38AB" w:rsidP="00CF38AB">
      <w:pPr>
        <w:pStyle w:val="ListParagraph"/>
        <w:numPr>
          <w:ilvl w:val="0"/>
          <w:numId w:val="1"/>
        </w:numPr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sz w:val="20"/>
          <w:szCs w:val="20"/>
        </w:rPr>
        <w:t>Add next letter to terms.extend(C,D,E…)</w:t>
      </w:r>
    </w:p>
    <w:p w:rsidR="00CF38AB" w:rsidRDefault="00647A0F" w:rsidP="00CF38AB">
      <w:pPr>
        <w:pStyle w:val="ListParagraph"/>
        <w:numPr>
          <w:ilvl w:val="0"/>
          <w:numId w:val="1"/>
        </w:numPr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sz w:val="20"/>
          <w:szCs w:val="20"/>
        </w:rPr>
        <w:t>Edit order number in length of CSSLIst print</w:t>
      </w:r>
    </w:p>
    <w:p w:rsidR="00471034" w:rsidRPr="00471034" w:rsidRDefault="00471034" w:rsidP="00471034">
      <w:pPr>
        <w:rPr>
          <w:rFonts w:ascii="Arial" w:hAnsi="Arial" w:cs="Arial"/>
          <w:sz w:val="20"/>
          <w:szCs w:val="20"/>
        </w:rPr>
      </w:pPr>
    </w:p>
    <w:p w:rsidR="008B3530" w:rsidRDefault="00631AE6" w:rsidP="00C86615">
      <w:pPr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 xml:space="preserve">Order 3: </w:t>
      </w:r>
      <w:r w:rsidR="00060B1A" w:rsidRPr="00060B1A">
        <w:rPr>
          <w:rFonts w:ascii="Arial" w:hAnsi="Arial" w:cs="Arial"/>
          <w:b/>
          <w:sz w:val="20"/>
          <w:szCs w:val="20"/>
        </w:rPr>
        <w:t xml:space="preserve">2 </w:t>
      </w:r>
      <w:r w:rsidR="00E03157">
        <w:rPr>
          <w:rFonts w:ascii="Arial" w:hAnsi="Arial" w:cs="Arial"/>
          <w:b/>
          <w:sz w:val="20"/>
          <w:szCs w:val="20"/>
        </w:rPr>
        <w:t>C</w:t>
      </w:r>
      <w:r w:rsidR="008B3530">
        <w:rPr>
          <w:rFonts w:ascii="Arial" w:hAnsi="Arial" w:cs="Arial"/>
          <w:b/>
          <w:sz w:val="20"/>
          <w:szCs w:val="20"/>
        </w:rPr>
        <w:t>omb</w:t>
      </w:r>
      <w:r w:rsidR="00E03157">
        <w:rPr>
          <w:rFonts w:ascii="Arial" w:hAnsi="Arial" w:cs="Arial"/>
          <w:b/>
          <w:sz w:val="20"/>
          <w:szCs w:val="20"/>
        </w:rPr>
        <w:t>SS</w:t>
      </w:r>
      <w:r>
        <w:rPr>
          <w:rFonts w:ascii="Arial" w:hAnsi="Arial" w:cs="Arial"/>
          <w:b/>
          <w:sz w:val="20"/>
          <w:szCs w:val="20"/>
        </w:rPr>
        <w:t>.</w:t>
      </w:r>
      <w:r w:rsidR="00517962">
        <w:rPr>
          <w:rFonts w:ascii="Arial" w:hAnsi="Arial" w:cs="Arial"/>
          <w:b/>
          <w:sz w:val="20"/>
          <w:szCs w:val="20"/>
        </w:rPr>
        <w:t xml:space="preserve"> </w:t>
      </w:r>
    </w:p>
    <w:p w:rsidR="008B3530" w:rsidRDefault="00631AE6" w:rsidP="00C86615">
      <w:pPr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>Order 4: 10</w:t>
      </w:r>
      <w:r w:rsidRPr="00060B1A">
        <w:rPr>
          <w:rFonts w:ascii="Arial" w:hAnsi="Arial" w:cs="Arial"/>
          <w:b/>
          <w:sz w:val="20"/>
          <w:szCs w:val="20"/>
        </w:rPr>
        <w:t xml:space="preserve"> </w:t>
      </w:r>
      <w:r>
        <w:rPr>
          <w:rFonts w:ascii="Arial" w:hAnsi="Arial" w:cs="Arial"/>
          <w:b/>
          <w:sz w:val="20"/>
          <w:szCs w:val="20"/>
        </w:rPr>
        <w:t>C</w:t>
      </w:r>
      <w:r w:rsidR="008B3530">
        <w:rPr>
          <w:rFonts w:ascii="Arial" w:hAnsi="Arial" w:cs="Arial"/>
          <w:b/>
          <w:sz w:val="20"/>
          <w:szCs w:val="20"/>
        </w:rPr>
        <w:t>omb</w:t>
      </w:r>
      <w:r>
        <w:rPr>
          <w:rFonts w:ascii="Arial" w:hAnsi="Arial" w:cs="Arial"/>
          <w:b/>
          <w:sz w:val="20"/>
          <w:szCs w:val="20"/>
        </w:rPr>
        <w:t>SS.</w:t>
      </w:r>
      <w:r w:rsidR="00517962">
        <w:rPr>
          <w:rFonts w:ascii="Arial" w:hAnsi="Arial" w:cs="Arial"/>
          <w:b/>
          <w:sz w:val="20"/>
          <w:szCs w:val="20"/>
        </w:rPr>
        <w:t xml:space="preserve"> </w:t>
      </w:r>
    </w:p>
    <w:p w:rsidR="00060B1A" w:rsidRPr="00060B1A" w:rsidRDefault="00631AE6" w:rsidP="00C86615">
      <w:pPr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>Order 5:</w:t>
      </w:r>
      <w:r w:rsidRPr="00631AE6">
        <w:rPr>
          <w:rFonts w:ascii="Arial" w:hAnsi="Arial" w:cs="Arial"/>
          <w:b/>
          <w:sz w:val="20"/>
          <w:szCs w:val="20"/>
        </w:rPr>
        <w:t xml:space="preserve"> </w:t>
      </w:r>
      <w:r>
        <w:rPr>
          <w:rFonts w:ascii="Arial" w:hAnsi="Arial" w:cs="Arial"/>
          <w:b/>
          <w:sz w:val="20"/>
          <w:szCs w:val="20"/>
        </w:rPr>
        <w:t>72</w:t>
      </w:r>
      <w:r w:rsidRPr="00060B1A">
        <w:rPr>
          <w:rFonts w:ascii="Arial" w:hAnsi="Arial" w:cs="Arial"/>
          <w:b/>
          <w:sz w:val="20"/>
          <w:szCs w:val="20"/>
        </w:rPr>
        <w:t xml:space="preserve"> </w:t>
      </w:r>
      <w:r>
        <w:rPr>
          <w:rFonts w:ascii="Arial" w:hAnsi="Arial" w:cs="Arial"/>
          <w:b/>
          <w:sz w:val="20"/>
          <w:szCs w:val="20"/>
        </w:rPr>
        <w:t>C</w:t>
      </w:r>
      <w:r w:rsidR="008B3530">
        <w:rPr>
          <w:rFonts w:ascii="Arial" w:hAnsi="Arial" w:cs="Arial"/>
          <w:b/>
          <w:sz w:val="20"/>
          <w:szCs w:val="20"/>
        </w:rPr>
        <w:t>omb</w:t>
      </w:r>
      <w:r>
        <w:rPr>
          <w:rFonts w:ascii="Arial" w:hAnsi="Arial" w:cs="Arial"/>
          <w:b/>
          <w:sz w:val="20"/>
          <w:szCs w:val="20"/>
        </w:rPr>
        <w:t>SS.</w:t>
      </w:r>
      <w:r w:rsidR="00517962">
        <w:rPr>
          <w:rFonts w:ascii="Arial" w:hAnsi="Arial" w:cs="Arial"/>
          <w:b/>
          <w:sz w:val="20"/>
          <w:szCs w:val="20"/>
        </w:rPr>
        <w:t xml:space="preserve"> </w:t>
      </w:r>
    </w:p>
    <w:p w:rsidR="00060B1A" w:rsidRPr="00060B1A" w:rsidRDefault="00631AE6" w:rsidP="00C86615">
      <w:pPr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>Order 6:</w:t>
      </w:r>
      <w:r w:rsidRPr="00631AE6">
        <w:rPr>
          <w:rFonts w:ascii="Arial" w:hAnsi="Arial" w:cs="Arial"/>
          <w:b/>
          <w:sz w:val="20"/>
          <w:szCs w:val="20"/>
        </w:rPr>
        <w:t xml:space="preserve"> </w:t>
      </w:r>
      <w:r>
        <w:rPr>
          <w:rFonts w:ascii="Arial" w:hAnsi="Arial" w:cs="Arial"/>
          <w:b/>
          <w:sz w:val="20"/>
          <w:szCs w:val="20"/>
        </w:rPr>
        <w:t>568</w:t>
      </w:r>
      <w:r w:rsidRPr="00060B1A">
        <w:rPr>
          <w:rFonts w:ascii="Arial" w:hAnsi="Arial" w:cs="Arial"/>
          <w:b/>
          <w:sz w:val="20"/>
          <w:szCs w:val="20"/>
        </w:rPr>
        <w:t xml:space="preserve"> </w:t>
      </w:r>
      <w:r>
        <w:rPr>
          <w:rFonts w:ascii="Arial" w:hAnsi="Arial" w:cs="Arial"/>
          <w:b/>
          <w:sz w:val="20"/>
          <w:szCs w:val="20"/>
        </w:rPr>
        <w:t>C</w:t>
      </w:r>
      <w:r w:rsidR="008B3530">
        <w:rPr>
          <w:rFonts w:ascii="Arial" w:hAnsi="Arial" w:cs="Arial"/>
          <w:b/>
          <w:sz w:val="20"/>
          <w:szCs w:val="20"/>
        </w:rPr>
        <w:t>omb</w:t>
      </w:r>
      <w:r>
        <w:rPr>
          <w:rFonts w:ascii="Arial" w:hAnsi="Arial" w:cs="Arial"/>
          <w:b/>
          <w:sz w:val="20"/>
          <w:szCs w:val="20"/>
        </w:rPr>
        <w:t>SS</w:t>
      </w:r>
      <w:r w:rsidR="00FA283B">
        <w:rPr>
          <w:rFonts w:ascii="Arial" w:hAnsi="Arial" w:cs="Arial"/>
          <w:b/>
          <w:sz w:val="20"/>
          <w:szCs w:val="20"/>
        </w:rPr>
        <w:t xml:space="preserve">. </w:t>
      </w:r>
    </w:p>
    <w:p w:rsidR="00060B1A" w:rsidRDefault="00631AE6" w:rsidP="00060B1A">
      <w:pPr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>Order 7:</w:t>
      </w:r>
      <w:r w:rsidRPr="00631AE6">
        <w:rPr>
          <w:rFonts w:ascii="Arial" w:hAnsi="Arial" w:cs="Arial"/>
          <w:b/>
          <w:sz w:val="20"/>
          <w:szCs w:val="20"/>
        </w:rPr>
        <w:t xml:space="preserve"> </w:t>
      </w:r>
      <w:r>
        <w:rPr>
          <w:rFonts w:ascii="Arial" w:hAnsi="Arial" w:cs="Arial"/>
          <w:b/>
          <w:sz w:val="20"/>
          <w:szCs w:val="20"/>
        </w:rPr>
        <w:t>4628</w:t>
      </w:r>
      <w:r w:rsidRPr="00060B1A">
        <w:rPr>
          <w:rFonts w:ascii="Arial" w:hAnsi="Arial" w:cs="Arial"/>
          <w:b/>
          <w:sz w:val="20"/>
          <w:szCs w:val="20"/>
        </w:rPr>
        <w:t xml:space="preserve"> </w:t>
      </w:r>
      <w:r w:rsidR="00FA283B">
        <w:rPr>
          <w:rFonts w:ascii="Arial" w:hAnsi="Arial" w:cs="Arial"/>
          <w:b/>
          <w:sz w:val="20"/>
          <w:szCs w:val="20"/>
        </w:rPr>
        <w:t>C</w:t>
      </w:r>
      <w:r w:rsidR="008B3530">
        <w:rPr>
          <w:rFonts w:ascii="Arial" w:hAnsi="Arial" w:cs="Arial"/>
          <w:b/>
          <w:sz w:val="20"/>
          <w:szCs w:val="20"/>
        </w:rPr>
        <w:t>omb</w:t>
      </w:r>
      <w:r w:rsidR="00FA283B">
        <w:rPr>
          <w:rFonts w:ascii="Arial" w:hAnsi="Arial" w:cs="Arial"/>
          <w:b/>
          <w:sz w:val="20"/>
          <w:szCs w:val="20"/>
        </w:rPr>
        <w:t xml:space="preserve">SS. </w:t>
      </w:r>
    </w:p>
    <w:p w:rsidR="00CF38AB" w:rsidRPr="00E0401B" w:rsidRDefault="00CF38AB">
      <w:pPr>
        <w:rPr>
          <w:rFonts w:ascii="Arial" w:hAnsi="Arial" w:cs="Arial"/>
          <w:b/>
          <w:sz w:val="20"/>
          <w:szCs w:val="20"/>
        </w:rPr>
      </w:pPr>
    </w:p>
    <w:p w:rsidR="00CF38AB" w:rsidRPr="00E0401B" w:rsidRDefault="00CF38AB">
      <w:pPr>
        <w:rPr>
          <w:rFonts w:ascii="Arial" w:hAnsi="Arial" w:cs="Arial"/>
          <w:b/>
          <w:sz w:val="20"/>
          <w:szCs w:val="20"/>
        </w:rPr>
      </w:pPr>
    </w:p>
    <w:p w:rsidR="00CF38AB" w:rsidRPr="00E0401B" w:rsidRDefault="00CF38AB">
      <w:pPr>
        <w:rPr>
          <w:rFonts w:ascii="Arial" w:hAnsi="Arial" w:cs="Arial"/>
          <w:b/>
          <w:sz w:val="20"/>
          <w:szCs w:val="20"/>
        </w:rPr>
      </w:pPr>
    </w:p>
    <w:p w:rsidR="00CF38AB" w:rsidRPr="00E0401B" w:rsidRDefault="00CF38AB">
      <w:pPr>
        <w:rPr>
          <w:rFonts w:ascii="Arial" w:hAnsi="Arial" w:cs="Arial"/>
          <w:b/>
          <w:sz w:val="20"/>
          <w:szCs w:val="20"/>
        </w:rPr>
      </w:pPr>
    </w:p>
    <w:p w:rsidR="00CF38AB" w:rsidRPr="00E0401B" w:rsidRDefault="00CF38AB">
      <w:pPr>
        <w:rPr>
          <w:rFonts w:ascii="Arial" w:hAnsi="Arial" w:cs="Arial"/>
          <w:b/>
          <w:sz w:val="20"/>
          <w:szCs w:val="20"/>
        </w:rPr>
      </w:pPr>
    </w:p>
    <w:p w:rsidR="00CF38AB" w:rsidRPr="00E0401B" w:rsidRDefault="00CF38AB">
      <w:pPr>
        <w:rPr>
          <w:rFonts w:ascii="Arial" w:hAnsi="Arial" w:cs="Arial"/>
          <w:b/>
          <w:sz w:val="20"/>
          <w:szCs w:val="20"/>
        </w:rPr>
      </w:pPr>
    </w:p>
    <w:p w:rsidR="00CF38AB" w:rsidRPr="00E0401B" w:rsidRDefault="00CF38AB">
      <w:pPr>
        <w:rPr>
          <w:rFonts w:ascii="Arial" w:hAnsi="Arial" w:cs="Arial"/>
          <w:b/>
          <w:sz w:val="20"/>
          <w:szCs w:val="20"/>
        </w:rPr>
      </w:pPr>
    </w:p>
    <w:p w:rsidR="00CF38AB" w:rsidRPr="00E0401B" w:rsidRDefault="00CF38AB">
      <w:pPr>
        <w:rPr>
          <w:rFonts w:ascii="Arial" w:hAnsi="Arial" w:cs="Arial"/>
          <w:b/>
          <w:sz w:val="20"/>
          <w:szCs w:val="20"/>
        </w:rPr>
      </w:pPr>
    </w:p>
    <w:p w:rsidR="00CF38AB" w:rsidRPr="00E0401B" w:rsidRDefault="00CF38AB">
      <w:pPr>
        <w:rPr>
          <w:rFonts w:ascii="Arial" w:hAnsi="Arial" w:cs="Arial"/>
          <w:b/>
          <w:sz w:val="20"/>
          <w:szCs w:val="20"/>
        </w:rPr>
      </w:pPr>
    </w:p>
    <w:p w:rsidR="00CF38AB" w:rsidRPr="00E0401B" w:rsidRDefault="00CF38AB">
      <w:pPr>
        <w:rPr>
          <w:rFonts w:ascii="Arial" w:hAnsi="Arial" w:cs="Arial"/>
          <w:b/>
          <w:sz w:val="20"/>
          <w:szCs w:val="20"/>
        </w:rPr>
      </w:pPr>
    </w:p>
    <w:p w:rsidR="00CF38AB" w:rsidRPr="00E0401B" w:rsidRDefault="00CF38AB">
      <w:pPr>
        <w:rPr>
          <w:rFonts w:ascii="Arial" w:hAnsi="Arial" w:cs="Arial"/>
          <w:b/>
          <w:sz w:val="20"/>
          <w:szCs w:val="20"/>
        </w:rPr>
      </w:pPr>
    </w:p>
    <w:p w:rsidR="00CF38AB" w:rsidRPr="00E0401B" w:rsidRDefault="00CF38AB">
      <w:pPr>
        <w:rPr>
          <w:rFonts w:ascii="Arial" w:hAnsi="Arial" w:cs="Arial"/>
          <w:b/>
          <w:sz w:val="20"/>
          <w:szCs w:val="20"/>
        </w:rPr>
      </w:pPr>
    </w:p>
    <w:p w:rsidR="00CF38AB" w:rsidRPr="00E0401B" w:rsidRDefault="00CF38AB">
      <w:pPr>
        <w:rPr>
          <w:rFonts w:ascii="Arial" w:hAnsi="Arial" w:cs="Arial"/>
          <w:b/>
          <w:sz w:val="20"/>
          <w:szCs w:val="20"/>
        </w:rPr>
      </w:pPr>
    </w:p>
    <w:p w:rsidR="00CF38AB" w:rsidRPr="00E0401B" w:rsidRDefault="00CF38AB">
      <w:pPr>
        <w:rPr>
          <w:rFonts w:ascii="Arial" w:hAnsi="Arial" w:cs="Arial"/>
          <w:b/>
          <w:sz w:val="20"/>
          <w:szCs w:val="20"/>
        </w:rPr>
      </w:pPr>
    </w:p>
    <w:p w:rsidR="00CF38AB" w:rsidRPr="00E0401B" w:rsidRDefault="00CF38AB">
      <w:pPr>
        <w:rPr>
          <w:rFonts w:ascii="Arial" w:hAnsi="Arial" w:cs="Arial"/>
          <w:b/>
          <w:sz w:val="20"/>
          <w:szCs w:val="20"/>
        </w:rPr>
      </w:pPr>
    </w:p>
    <w:p w:rsidR="00CF38AB" w:rsidRPr="00E0401B" w:rsidRDefault="00CF38AB">
      <w:pPr>
        <w:rPr>
          <w:rFonts w:ascii="Arial" w:hAnsi="Arial" w:cs="Arial"/>
          <w:b/>
          <w:sz w:val="20"/>
          <w:szCs w:val="20"/>
        </w:rPr>
      </w:pPr>
    </w:p>
    <w:p w:rsidR="00CF38AB" w:rsidRPr="00E0401B" w:rsidRDefault="00CF38AB">
      <w:pPr>
        <w:rPr>
          <w:rFonts w:ascii="Arial" w:hAnsi="Arial" w:cs="Arial"/>
          <w:b/>
          <w:sz w:val="20"/>
          <w:szCs w:val="20"/>
        </w:rPr>
      </w:pPr>
    </w:p>
    <w:p w:rsidR="00CF38AB" w:rsidRPr="00E0401B" w:rsidRDefault="00CF38AB">
      <w:pPr>
        <w:rPr>
          <w:rFonts w:ascii="Arial" w:hAnsi="Arial" w:cs="Arial"/>
          <w:b/>
          <w:sz w:val="20"/>
          <w:szCs w:val="20"/>
        </w:rPr>
      </w:pPr>
    </w:p>
    <w:p w:rsidR="00CF38AB" w:rsidRPr="00E0401B" w:rsidRDefault="00CF38AB">
      <w:pPr>
        <w:rPr>
          <w:rFonts w:ascii="Arial" w:hAnsi="Arial" w:cs="Arial"/>
          <w:b/>
          <w:sz w:val="20"/>
          <w:szCs w:val="20"/>
        </w:rPr>
      </w:pPr>
    </w:p>
    <w:p w:rsidR="00CF38AB" w:rsidRPr="00E0401B" w:rsidRDefault="00CF38AB">
      <w:pPr>
        <w:rPr>
          <w:rFonts w:ascii="Arial" w:hAnsi="Arial" w:cs="Arial"/>
          <w:b/>
          <w:sz w:val="20"/>
          <w:szCs w:val="20"/>
        </w:rPr>
      </w:pPr>
    </w:p>
    <w:p w:rsidR="00C86615" w:rsidRPr="00E0401B" w:rsidRDefault="00C86615">
      <w:pPr>
        <w:rPr>
          <w:rFonts w:ascii="Arial" w:hAnsi="Arial" w:cs="Arial"/>
          <w:b/>
          <w:sz w:val="20"/>
          <w:szCs w:val="20"/>
        </w:rPr>
      </w:pPr>
    </w:p>
    <w:p w:rsidR="00C86615" w:rsidRPr="00E0401B" w:rsidRDefault="00CF38AB">
      <w:pPr>
        <w:rPr>
          <w:rFonts w:ascii="Arial" w:hAnsi="Arial" w:cs="Arial"/>
          <w:b/>
          <w:sz w:val="20"/>
          <w:szCs w:val="20"/>
        </w:rPr>
      </w:pPr>
      <w:r w:rsidRPr="00E0401B">
        <w:rPr>
          <w:rFonts w:ascii="Arial" w:hAnsi="Arial" w:cs="Arial"/>
          <w:b/>
          <w:sz w:val="20"/>
          <w:szCs w:val="20"/>
        </w:rPr>
        <w:t>Ord</w:t>
      </w:r>
      <w:r w:rsidR="00E0401B" w:rsidRPr="00E0401B">
        <w:rPr>
          <w:rFonts w:ascii="Arial" w:hAnsi="Arial" w:cs="Arial"/>
          <w:b/>
          <w:sz w:val="20"/>
          <w:szCs w:val="20"/>
        </w:rPr>
        <w:t>e</w:t>
      </w:r>
      <w:r w:rsidRPr="00E0401B">
        <w:rPr>
          <w:rFonts w:ascii="Arial" w:hAnsi="Arial" w:cs="Arial"/>
          <w:b/>
          <w:sz w:val="20"/>
          <w:szCs w:val="20"/>
        </w:rPr>
        <w:t>r 3:</w:t>
      </w:r>
      <w:r w:rsidR="008261C4" w:rsidRPr="00E0401B">
        <w:rPr>
          <w:rFonts w:ascii="Arial" w:hAnsi="Arial" w:cs="Arial"/>
          <w:b/>
          <w:sz w:val="20"/>
          <w:szCs w:val="20"/>
        </w:rPr>
        <w:t xml:space="preserve"> (2)</w:t>
      </w:r>
    </w:p>
    <w:p w:rsidR="00CF38AB" w:rsidRPr="008B3530" w:rsidRDefault="00CF38AB" w:rsidP="00CF38AB">
      <w:pPr>
        <w:rPr>
          <w:rFonts w:ascii="Arial" w:hAnsi="Arial" w:cs="Arial"/>
          <w:color w:val="FF0000"/>
          <w:sz w:val="20"/>
          <w:szCs w:val="20"/>
        </w:rPr>
      </w:pPr>
      <w:r w:rsidRPr="008B3530">
        <w:rPr>
          <w:rFonts w:ascii="Arial" w:hAnsi="Arial" w:cs="Arial"/>
          <w:color w:val="FF0000"/>
          <w:sz w:val="20"/>
          <w:szCs w:val="20"/>
        </w:rPr>
        <w:t>[1, 2, 3, 7]</w:t>
      </w:r>
    </w:p>
    <w:p w:rsidR="00CF38AB" w:rsidRPr="008B3530" w:rsidRDefault="00CF38AB" w:rsidP="00CF38AB">
      <w:pPr>
        <w:rPr>
          <w:rFonts w:ascii="Arial" w:hAnsi="Arial" w:cs="Arial"/>
          <w:color w:val="FF0000"/>
          <w:sz w:val="20"/>
          <w:szCs w:val="20"/>
        </w:rPr>
      </w:pPr>
      <w:r w:rsidRPr="008B3530">
        <w:rPr>
          <w:rFonts w:ascii="Arial" w:hAnsi="Arial" w:cs="Arial"/>
          <w:color w:val="FF0000"/>
          <w:sz w:val="20"/>
          <w:szCs w:val="20"/>
        </w:rPr>
        <w:t>[1, 2, 4, 6]</w:t>
      </w:r>
    </w:p>
    <w:p w:rsidR="00CF38AB" w:rsidRPr="00E0401B" w:rsidRDefault="00CF38AB" w:rsidP="00CF38AB">
      <w:pPr>
        <w:rPr>
          <w:rFonts w:ascii="Arial" w:hAnsi="Arial" w:cs="Arial"/>
          <w:b/>
          <w:sz w:val="20"/>
          <w:szCs w:val="20"/>
        </w:rPr>
      </w:pPr>
      <w:r w:rsidRPr="00E0401B">
        <w:rPr>
          <w:rFonts w:ascii="Arial" w:hAnsi="Arial" w:cs="Arial"/>
          <w:b/>
          <w:sz w:val="20"/>
          <w:szCs w:val="20"/>
        </w:rPr>
        <w:t>Order 4:</w:t>
      </w:r>
      <w:r w:rsidR="008261C4" w:rsidRPr="00E0401B">
        <w:rPr>
          <w:rFonts w:ascii="Arial" w:hAnsi="Arial" w:cs="Arial"/>
          <w:b/>
          <w:sz w:val="20"/>
          <w:szCs w:val="20"/>
        </w:rPr>
        <w:t xml:space="preserve"> (10)</w:t>
      </w:r>
    </w:p>
    <w:p w:rsidR="00CF38AB" w:rsidRPr="00E0401B" w:rsidRDefault="00CF38AB" w:rsidP="00CF38AB">
      <w:pPr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sz w:val="20"/>
          <w:szCs w:val="20"/>
        </w:rPr>
        <w:t>[1, 2, 2, 5, 11]</w:t>
      </w:r>
    </w:p>
    <w:p w:rsidR="00CF38AB" w:rsidRPr="008B3530" w:rsidRDefault="00CF38AB" w:rsidP="00CF38AB">
      <w:pPr>
        <w:rPr>
          <w:rFonts w:ascii="Arial" w:hAnsi="Arial" w:cs="Arial"/>
          <w:sz w:val="20"/>
          <w:szCs w:val="20"/>
        </w:rPr>
      </w:pPr>
      <w:r w:rsidRPr="008B3530">
        <w:rPr>
          <w:rFonts w:ascii="Arial" w:hAnsi="Arial" w:cs="Arial"/>
          <w:sz w:val="20"/>
          <w:szCs w:val="20"/>
        </w:rPr>
        <w:t>[1, 2, 2, 6, 10]</w:t>
      </w:r>
    </w:p>
    <w:p w:rsidR="00CF38AB" w:rsidRPr="008B3530" w:rsidRDefault="00CF38AB" w:rsidP="00CF38AB">
      <w:pPr>
        <w:rPr>
          <w:rFonts w:ascii="Arial" w:hAnsi="Arial" w:cs="Arial"/>
          <w:color w:val="FF0000"/>
          <w:sz w:val="20"/>
          <w:szCs w:val="20"/>
        </w:rPr>
      </w:pPr>
      <w:r w:rsidRPr="008B3530">
        <w:rPr>
          <w:rFonts w:ascii="Arial" w:hAnsi="Arial" w:cs="Arial"/>
          <w:color w:val="FF0000"/>
          <w:sz w:val="20"/>
          <w:szCs w:val="20"/>
        </w:rPr>
        <w:t>[1, 2, 3, 4, 11]</w:t>
      </w:r>
    </w:p>
    <w:p w:rsidR="00CF38AB" w:rsidRPr="008B3530" w:rsidRDefault="00CF38AB" w:rsidP="00CF38AB">
      <w:pPr>
        <w:rPr>
          <w:rFonts w:ascii="Arial" w:hAnsi="Arial" w:cs="Arial"/>
          <w:color w:val="FF0000"/>
          <w:sz w:val="20"/>
          <w:szCs w:val="20"/>
        </w:rPr>
      </w:pPr>
      <w:r w:rsidRPr="008B3530">
        <w:rPr>
          <w:rFonts w:ascii="Arial" w:hAnsi="Arial" w:cs="Arial"/>
          <w:color w:val="FF0000"/>
          <w:sz w:val="20"/>
          <w:szCs w:val="20"/>
        </w:rPr>
        <w:t>[1, 2, 3, 5, 10]</w:t>
      </w:r>
    </w:p>
    <w:p w:rsidR="00CF38AB" w:rsidRPr="008B3530" w:rsidRDefault="00CF38AB" w:rsidP="00CF38AB">
      <w:pPr>
        <w:rPr>
          <w:rFonts w:ascii="Arial" w:hAnsi="Arial" w:cs="Arial"/>
          <w:color w:val="FF0000"/>
          <w:sz w:val="20"/>
          <w:szCs w:val="20"/>
        </w:rPr>
      </w:pPr>
      <w:r w:rsidRPr="008B3530">
        <w:rPr>
          <w:rFonts w:ascii="Arial" w:hAnsi="Arial" w:cs="Arial"/>
          <w:color w:val="FF0000"/>
          <w:sz w:val="20"/>
          <w:szCs w:val="20"/>
        </w:rPr>
        <w:t>[1, 2, 3, 6, 9]</w:t>
      </w:r>
    </w:p>
    <w:p w:rsidR="00CF38AB" w:rsidRPr="008B3530" w:rsidRDefault="00CF38AB" w:rsidP="00CF38AB">
      <w:pPr>
        <w:rPr>
          <w:rFonts w:ascii="Arial" w:hAnsi="Arial" w:cs="Arial"/>
          <w:color w:val="FF0000"/>
          <w:sz w:val="20"/>
          <w:szCs w:val="20"/>
        </w:rPr>
      </w:pPr>
      <w:r w:rsidRPr="008B3530">
        <w:rPr>
          <w:rFonts w:ascii="Arial" w:hAnsi="Arial" w:cs="Arial"/>
          <w:color w:val="FF0000"/>
          <w:sz w:val="20"/>
          <w:szCs w:val="20"/>
        </w:rPr>
        <w:t>[1, 2, 3, 7, 8]</w:t>
      </w:r>
    </w:p>
    <w:p w:rsidR="00CF38AB" w:rsidRPr="00E0401B" w:rsidRDefault="00CF38AB" w:rsidP="00CF38AB">
      <w:pPr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sz w:val="20"/>
          <w:szCs w:val="20"/>
        </w:rPr>
        <w:t>[1, 2, 4, 4, 10]</w:t>
      </w:r>
    </w:p>
    <w:p w:rsidR="00CF38AB" w:rsidRPr="008B3530" w:rsidRDefault="00CF38AB" w:rsidP="00CF38AB">
      <w:pPr>
        <w:rPr>
          <w:rFonts w:ascii="Arial" w:hAnsi="Arial" w:cs="Arial"/>
          <w:color w:val="FF0000"/>
          <w:sz w:val="20"/>
          <w:szCs w:val="20"/>
        </w:rPr>
      </w:pPr>
      <w:r w:rsidRPr="008B3530">
        <w:rPr>
          <w:rFonts w:ascii="Arial" w:hAnsi="Arial" w:cs="Arial"/>
          <w:color w:val="FF0000"/>
          <w:sz w:val="20"/>
          <w:szCs w:val="20"/>
        </w:rPr>
        <w:t>[1, 2, 4, 5, 9]</w:t>
      </w:r>
    </w:p>
    <w:p w:rsidR="00CF38AB" w:rsidRPr="008B3530" w:rsidRDefault="00CF38AB" w:rsidP="00CF38AB">
      <w:pPr>
        <w:rPr>
          <w:rFonts w:ascii="Arial" w:hAnsi="Arial" w:cs="Arial"/>
          <w:color w:val="FF0000"/>
          <w:sz w:val="20"/>
          <w:szCs w:val="20"/>
        </w:rPr>
      </w:pPr>
      <w:r w:rsidRPr="008B3530">
        <w:rPr>
          <w:rFonts w:ascii="Arial" w:hAnsi="Arial" w:cs="Arial"/>
          <w:color w:val="FF0000"/>
          <w:sz w:val="20"/>
          <w:szCs w:val="20"/>
        </w:rPr>
        <w:t>[1, 2, 4, 6, 8]</w:t>
      </w:r>
    </w:p>
    <w:p w:rsidR="00CF38AB" w:rsidRPr="00E0401B" w:rsidRDefault="00CF38AB" w:rsidP="00CF38AB">
      <w:pPr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sz w:val="20"/>
          <w:szCs w:val="20"/>
        </w:rPr>
        <w:t>[1, 2, 4, 7, 7]</w:t>
      </w:r>
    </w:p>
    <w:p w:rsidR="00CF38AB" w:rsidRPr="00E0401B" w:rsidRDefault="00CF38AB" w:rsidP="00CF38AB">
      <w:pPr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b/>
          <w:sz w:val="20"/>
          <w:szCs w:val="20"/>
        </w:rPr>
        <w:t>Order 5:</w:t>
      </w:r>
      <w:r w:rsidR="00565FC5">
        <w:rPr>
          <w:rFonts w:ascii="Arial" w:hAnsi="Arial" w:cs="Arial"/>
          <w:b/>
          <w:sz w:val="20"/>
          <w:szCs w:val="20"/>
        </w:rPr>
        <w:t xml:space="preserve"> (72</w:t>
      </w:r>
      <w:r w:rsidR="008261C4" w:rsidRPr="00E0401B">
        <w:rPr>
          <w:rFonts w:ascii="Arial" w:hAnsi="Arial" w:cs="Arial"/>
          <w:b/>
          <w:sz w:val="20"/>
          <w:szCs w:val="20"/>
        </w:rPr>
        <w:t>)</w:t>
      </w:r>
    </w:p>
    <w:p w:rsidR="00395858" w:rsidRPr="00E0401B" w:rsidRDefault="00565FC5" w:rsidP="00395858">
      <w:pPr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sz w:val="20"/>
          <w:szCs w:val="20"/>
        </w:rPr>
        <w:t xml:space="preserve"> </w:t>
      </w:r>
      <w:r w:rsidR="00395858" w:rsidRPr="00E0401B">
        <w:rPr>
          <w:rFonts w:ascii="Arial" w:hAnsi="Arial" w:cs="Arial"/>
          <w:sz w:val="20"/>
          <w:szCs w:val="20"/>
        </w:rPr>
        <w:t>[1, 1, 2, 3, 8, 16]</w:t>
      </w:r>
    </w:p>
    <w:p w:rsidR="00395858" w:rsidRPr="00E0401B" w:rsidRDefault="00395858" w:rsidP="00395858">
      <w:pPr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sz w:val="20"/>
          <w:szCs w:val="20"/>
        </w:rPr>
        <w:t>[1, 1, 2, 4, 7, 16]</w:t>
      </w:r>
    </w:p>
    <w:p w:rsidR="00395858" w:rsidRPr="00E0401B" w:rsidRDefault="00395858" w:rsidP="00395858">
      <w:pPr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sz w:val="20"/>
          <w:szCs w:val="20"/>
        </w:rPr>
        <w:t>[1, 1, 2, 4, 8, 15]</w:t>
      </w:r>
    </w:p>
    <w:p w:rsidR="00395858" w:rsidRPr="00E0401B" w:rsidRDefault="00395858" w:rsidP="00395858">
      <w:pPr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sz w:val="20"/>
          <w:szCs w:val="20"/>
        </w:rPr>
        <w:t>[1, 1, 2, 4, 9, 14]</w:t>
      </w:r>
    </w:p>
    <w:p w:rsidR="00395858" w:rsidRPr="00E0401B" w:rsidRDefault="00395858" w:rsidP="00395858">
      <w:pPr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sz w:val="20"/>
          <w:szCs w:val="20"/>
        </w:rPr>
        <w:t>[1, 1, 2, 5, 6, 16]</w:t>
      </w:r>
    </w:p>
    <w:p w:rsidR="00395858" w:rsidRPr="00E0401B" w:rsidRDefault="00395858" w:rsidP="00395858">
      <w:pPr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sz w:val="20"/>
          <w:szCs w:val="20"/>
        </w:rPr>
        <w:t>[1, 1, 2, 5, 7, 15]</w:t>
      </w:r>
    </w:p>
    <w:p w:rsidR="00395858" w:rsidRPr="00E0401B" w:rsidRDefault="00395858" w:rsidP="00395858">
      <w:pPr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sz w:val="20"/>
          <w:szCs w:val="20"/>
        </w:rPr>
        <w:t>[1, 1, 2, 5, 8, 14]</w:t>
      </w:r>
    </w:p>
    <w:p w:rsidR="00395858" w:rsidRPr="00E0401B" w:rsidRDefault="00395858" w:rsidP="00395858">
      <w:pPr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sz w:val="20"/>
          <w:szCs w:val="20"/>
        </w:rPr>
        <w:t>[1, 1, 2, 5, 9, 13]</w:t>
      </w:r>
    </w:p>
    <w:p w:rsidR="00395858" w:rsidRPr="00E0401B" w:rsidRDefault="00395858" w:rsidP="00395858">
      <w:pPr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sz w:val="20"/>
          <w:szCs w:val="20"/>
        </w:rPr>
        <w:t>[1, 1, 2, 5, 10, 12]</w:t>
      </w:r>
    </w:p>
    <w:p w:rsidR="00395858" w:rsidRPr="00E0401B" w:rsidRDefault="00395858" w:rsidP="00395858">
      <w:pPr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sz w:val="20"/>
          <w:szCs w:val="20"/>
        </w:rPr>
        <w:t>[1, 2, 2, 2, 8, 16]</w:t>
      </w:r>
    </w:p>
    <w:p w:rsidR="00395858" w:rsidRPr="00E0401B" w:rsidRDefault="00395858" w:rsidP="00395858">
      <w:pPr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sz w:val="20"/>
          <w:szCs w:val="20"/>
        </w:rPr>
        <w:t>[1, 2, 2, 3, 7, 16]</w:t>
      </w:r>
    </w:p>
    <w:p w:rsidR="00395858" w:rsidRPr="00E0401B" w:rsidRDefault="00395858" w:rsidP="00395858">
      <w:pPr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sz w:val="20"/>
          <w:szCs w:val="20"/>
        </w:rPr>
        <w:t>[1, 2, 2, 3, 8, 15]</w:t>
      </w:r>
    </w:p>
    <w:p w:rsidR="00395858" w:rsidRPr="00E0401B" w:rsidRDefault="00395858" w:rsidP="00395858">
      <w:pPr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sz w:val="20"/>
          <w:szCs w:val="20"/>
        </w:rPr>
        <w:t>[1, 2, 2, 3, 9, 14]</w:t>
      </w:r>
    </w:p>
    <w:p w:rsidR="00395858" w:rsidRPr="00E0401B" w:rsidRDefault="00395858" w:rsidP="00395858">
      <w:pPr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sz w:val="20"/>
          <w:szCs w:val="20"/>
        </w:rPr>
        <w:t>[1, 2, 2, 4, 6, 16]</w:t>
      </w:r>
    </w:p>
    <w:p w:rsidR="00395858" w:rsidRPr="00E0401B" w:rsidRDefault="00395858" w:rsidP="00395858">
      <w:pPr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sz w:val="20"/>
          <w:szCs w:val="20"/>
        </w:rPr>
        <w:t>[1, 2, 2, 4, 7, 15]</w:t>
      </w:r>
    </w:p>
    <w:p w:rsidR="00395858" w:rsidRPr="00E0401B" w:rsidRDefault="00395858" w:rsidP="00395858">
      <w:pPr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sz w:val="20"/>
          <w:szCs w:val="20"/>
        </w:rPr>
        <w:t>[1, 2, 2, 4, 8, 14]</w:t>
      </w:r>
    </w:p>
    <w:p w:rsidR="00395858" w:rsidRPr="00E0401B" w:rsidRDefault="00395858" w:rsidP="00395858">
      <w:pPr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sz w:val="20"/>
          <w:szCs w:val="20"/>
        </w:rPr>
        <w:lastRenderedPageBreak/>
        <w:t>[1, 2, 2, 4, 9, 13]</w:t>
      </w:r>
    </w:p>
    <w:p w:rsidR="00395858" w:rsidRPr="00E0401B" w:rsidRDefault="00395858" w:rsidP="00395858">
      <w:pPr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sz w:val="20"/>
          <w:szCs w:val="20"/>
        </w:rPr>
        <w:t>[1, 2, 2, 4, 10, 12]</w:t>
      </w:r>
    </w:p>
    <w:p w:rsidR="00395858" w:rsidRPr="00E0401B" w:rsidRDefault="00395858" w:rsidP="00395858">
      <w:pPr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sz w:val="20"/>
          <w:szCs w:val="20"/>
        </w:rPr>
        <w:t>[1, 2, 2, 5, 5, 16]</w:t>
      </w:r>
    </w:p>
    <w:p w:rsidR="00395858" w:rsidRPr="00E0401B" w:rsidRDefault="00395858" w:rsidP="00395858">
      <w:pPr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sz w:val="20"/>
          <w:szCs w:val="20"/>
        </w:rPr>
        <w:t>[1, 2, 2, 5, 6, 15]</w:t>
      </w:r>
    </w:p>
    <w:p w:rsidR="00395858" w:rsidRPr="00E0401B" w:rsidRDefault="00395858" w:rsidP="00395858">
      <w:pPr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sz w:val="20"/>
          <w:szCs w:val="20"/>
        </w:rPr>
        <w:t>[1, 2, 2, 5, 7, 14]</w:t>
      </w:r>
    </w:p>
    <w:p w:rsidR="00395858" w:rsidRPr="00E0401B" w:rsidRDefault="00395858" w:rsidP="00395858">
      <w:pPr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sz w:val="20"/>
          <w:szCs w:val="20"/>
        </w:rPr>
        <w:t>[1, 2, 2, 5, 8, 13]</w:t>
      </w:r>
    </w:p>
    <w:p w:rsidR="00395858" w:rsidRPr="00E0401B" w:rsidRDefault="00395858" w:rsidP="00395858">
      <w:pPr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sz w:val="20"/>
          <w:szCs w:val="20"/>
        </w:rPr>
        <w:t>[1, 2, 2, 5, 9, 12]</w:t>
      </w:r>
    </w:p>
    <w:p w:rsidR="00395858" w:rsidRPr="00E0401B" w:rsidRDefault="00395858" w:rsidP="00395858">
      <w:pPr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sz w:val="20"/>
          <w:szCs w:val="20"/>
        </w:rPr>
        <w:t>[1, 2, 2, 5, 10, 11]</w:t>
      </w:r>
    </w:p>
    <w:p w:rsidR="00395858" w:rsidRPr="00E0401B" w:rsidRDefault="00395858" w:rsidP="00395858">
      <w:pPr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sz w:val="20"/>
          <w:szCs w:val="20"/>
        </w:rPr>
        <w:t>[1, 2, 2, 6, 6, 14]</w:t>
      </w:r>
    </w:p>
    <w:p w:rsidR="00395858" w:rsidRPr="00E0401B" w:rsidRDefault="00395858" w:rsidP="00395858">
      <w:pPr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sz w:val="20"/>
          <w:szCs w:val="20"/>
        </w:rPr>
        <w:t>[1, 2, 2, 6, 7, 13]</w:t>
      </w:r>
    </w:p>
    <w:p w:rsidR="00395858" w:rsidRPr="00E0401B" w:rsidRDefault="00395858" w:rsidP="00395858">
      <w:pPr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sz w:val="20"/>
          <w:szCs w:val="20"/>
        </w:rPr>
        <w:t>[1, 2, 2, 6, 8, 12]</w:t>
      </w:r>
    </w:p>
    <w:p w:rsidR="00395858" w:rsidRPr="00E0401B" w:rsidRDefault="00395858" w:rsidP="00395858">
      <w:pPr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sz w:val="20"/>
          <w:szCs w:val="20"/>
        </w:rPr>
        <w:t>[1, 2, 2, 6, 9, 11]</w:t>
      </w:r>
    </w:p>
    <w:p w:rsidR="00395858" w:rsidRPr="00E0401B" w:rsidRDefault="00395858" w:rsidP="00395858">
      <w:pPr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sz w:val="20"/>
          <w:szCs w:val="20"/>
        </w:rPr>
        <w:t>[1, 2, 2, 6, 10, 10]</w:t>
      </w:r>
    </w:p>
    <w:p w:rsidR="00395858" w:rsidRPr="00E0401B" w:rsidRDefault="00395858" w:rsidP="00395858">
      <w:pPr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sz w:val="20"/>
          <w:szCs w:val="20"/>
        </w:rPr>
        <w:t>[1, 2, 3, 3, 6, 16]</w:t>
      </w:r>
    </w:p>
    <w:p w:rsidR="00395858" w:rsidRPr="00E0401B" w:rsidRDefault="00395858" w:rsidP="00395858">
      <w:pPr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sz w:val="20"/>
          <w:szCs w:val="20"/>
        </w:rPr>
        <w:t>[1, 2, 3, 3, 7, 15]</w:t>
      </w:r>
    </w:p>
    <w:p w:rsidR="00395858" w:rsidRPr="00E0401B" w:rsidRDefault="00395858" w:rsidP="00395858">
      <w:pPr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sz w:val="20"/>
          <w:szCs w:val="20"/>
        </w:rPr>
        <w:t>[1, 2, 3, 3, 8, 14]</w:t>
      </w:r>
    </w:p>
    <w:p w:rsidR="00395858" w:rsidRPr="00E0401B" w:rsidRDefault="00395858" w:rsidP="00395858">
      <w:pPr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sz w:val="20"/>
          <w:szCs w:val="20"/>
        </w:rPr>
        <w:t>[1, 2, 3, 3, 9, 13]</w:t>
      </w:r>
    </w:p>
    <w:p w:rsidR="00395858" w:rsidRPr="00E0401B" w:rsidRDefault="00395858" w:rsidP="00395858">
      <w:pPr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sz w:val="20"/>
          <w:szCs w:val="20"/>
        </w:rPr>
        <w:t>[1, 2, 3, 3, 10, 12]</w:t>
      </w:r>
    </w:p>
    <w:p w:rsidR="00395858" w:rsidRPr="008B3530" w:rsidRDefault="00395858" w:rsidP="00395858">
      <w:pPr>
        <w:rPr>
          <w:rFonts w:ascii="Arial" w:hAnsi="Arial" w:cs="Arial"/>
          <w:color w:val="FF0000"/>
          <w:sz w:val="20"/>
          <w:szCs w:val="20"/>
        </w:rPr>
      </w:pPr>
      <w:r w:rsidRPr="008B3530">
        <w:rPr>
          <w:rFonts w:ascii="Arial" w:hAnsi="Arial" w:cs="Arial"/>
          <w:color w:val="FF0000"/>
          <w:sz w:val="20"/>
          <w:szCs w:val="20"/>
        </w:rPr>
        <w:t>[1, 2, 3, 4, 5, 16]</w:t>
      </w:r>
    </w:p>
    <w:p w:rsidR="00395858" w:rsidRPr="008B3530" w:rsidRDefault="00395858" w:rsidP="00395858">
      <w:pPr>
        <w:rPr>
          <w:rFonts w:ascii="Arial" w:hAnsi="Arial" w:cs="Arial"/>
          <w:color w:val="FF0000"/>
          <w:sz w:val="20"/>
          <w:szCs w:val="20"/>
        </w:rPr>
      </w:pPr>
      <w:r w:rsidRPr="008B3530">
        <w:rPr>
          <w:rFonts w:ascii="Arial" w:hAnsi="Arial" w:cs="Arial"/>
          <w:color w:val="FF0000"/>
          <w:sz w:val="20"/>
          <w:szCs w:val="20"/>
        </w:rPr>
        <w:t>[1, 2, 3, 4, 6, 15]</w:t>
      </w:r>
    </w:p>
    <w:p w:rsidR="00395858" w:rsidRPr="008B3530" w:rsidRDefault="00395858" w:rsidP="00395858">
      <w:pPr>
        <w:rPr>
          <w:rFonts w:ascii="Arial" w:hAnsi="Arial" w:cs="Arial"/>
          <w:color w:val="FF0000"/>
          <w:sz w:val="20"/>
          <w:szCs w:val="20"/>
        </w:rPr>
      </w:pPr>
      <w:r w:rsidRPr="008B3530">
        <w:rPr>
          <w:rFonts w:ascii="Arial" w:hAnsi="Arial" w:cs="Arial"/>
          <w:color w:val="FF0000"/>
          <w:sz w:val="20"/>
          <w:szCs w:val="20"/>
        </w:rPr>
        <w:t>[1, 2, 3, 4, 7, 14]</w:t>
      </w:r>
    </w:p>
    <w:p w:rsidR="00395858" w:rsidRPr="008B3530" w:rsidRDefault="00395858" w:rsidP="00395858">
      <w:pPr>
        <w:rPr>
          <w:rFonts w:ascii="Arial" w:hAnsi="Arial" w:cs="Arial"/>
          <w:color w:val="FF0000"/>
          <w:sz w:val="20"/>
          <w:szCs w:val="20"/>
        </w:rPr>
      </w:pPr>
      <w:r w:rsidRPr="008B3530">
        <w:rPr>
          <w:rFonts w:ascii="Arial" w:hAnsi="Arial" w:cs="Arial"/>
          <w:color w:val="FF0000"/>
          <w:sz w:val="20"/>
          <w:szCs w:val="20"/>
        </w:rPr>
        <w:t>[1, 2, 3, 4, 8, 13]</w:t>
      </w:r>
    </w:p>
    <w:p w:rsidR="00395858" w:rsidRPr="008B3530" w:rsidRDefault="00395858" w:rsidP="00395858">
      <w:pPr>
        <w:rPr>
          <w:rFonts w:ascii="Arial" w:hAnsi="Arial" w:cs="Arial"/>
          <w:color w:val="FF0000"/>
          <w:sz w:val="20"/>
          <w:szCs w:val="20"/>
        </w:rPr>
      </w:pPr>
      <w:r w:rsidRPr="008B3530">
        <w:rPr>
          <w:rFonts w:ascii="Arial" w:hAnsi="Arial" w:cs="Arial"/>
          <w:color w:val="FF0000"/>
          <w:sz w:val="20"/>
          <w:szCs w:val="20"/>
        </w:rPr>
        <w:t>[1, 2, 3, 4, 9, 12]</w:t>
      </w:r>
    </w:p>
    <w:p w:rsidR="00395858" w:rsidRPr="008B3530" w:rsidRDefault="00395858" w:rsidP="00395858">
      <w:pPr>
        <w:rPr>
          <w:rFonts w:ascii="Arial" w:hAnsi="Arial" w:cs="Arial"/>
          <w:color w:val="FF0000"/>
          <w:sz w:val="20"/>
          <w:szCs w:val="20"/>
        </w:rPr>
      </w:pPr>
      <w:r w:rsidRPr="008B3530">
        <w:rPr>
          <w:rFonts w:ascii="Arial" w:hAnsi="Arial" w:cs="Arial"/>
          <w:color w:val="FF0000"/>
          <w:sz w:val="20"/>
          <w:szCs w:val="20"/>
        </w:rPr>
        <w:t>[1, 2, 3, 4, 10, 11]</w:t>
      </w:r>
    </w:p>
    <w:p w:rsidR="00395858" w:rsidRPr="00E0401B" w:rsidRDefault="00395858" w:rsidP="00395858">
      <w:pPr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sz w:val="20"/>
          <w:szCs w:val="20"/>
        </w:rPr>
        <w:t>[1, 2, 3, 5, 5, 15]</w:t>
      </w:r>
    </w:p>
    <w:p w:rsidR="00395858" w:rsidRPr="008B3530" w:rsidRDefault="00395858" w:rsidP="00395858">
      <w:pPr>
        <w:rPr>
          <w:rFonts w:ascii="Arial" w:hAnsi="Arial" w:cs="Arial"/>
          <w:color w:val="FF0000"/>
          <w:sz w:val="20"/>
          <w:szCs w:val="20"/>
        </w:rPr>
      </w:pPr>
      <w:r w:rsidRPr="008B3530">
        <w:rPr>
          <w:rFonts w:ascii="Arial" w:hAnsi="Arial" w:cs="Arial"/>
          <w:color w:val="FF0000"/>
          <w:sz w:val="20"/>
          <w:szCs w:val="20"/>
        </w:rPr>
        <w:t>[1, 2, 3, 5, 6, 14]</w:t>
      </w:r>
    </w:p>
    <w:p w:rsidR="00395858" w:rsidRPr="008B3530" w:rsidRDefault="00395858" w:rsidP="00395858">
      <w:pPr>
        <w:rPr>
          <w:rFonts w:ascii="Arial" w:hAnsi="Arial" w:cs="Arial"/>
          <w:color w:val="FF0000"/>
          <w:sz w:val="20"/>
          <w:szCs w:val="20"/>
        </w:rPr>
      </w:pPr>
      <w:r w:rsidRPr="008B3530">
        <w:rPr>
          <w:rFonts w:ascii="Arial" w:hAnsi="Arial" w:cs="Arial"/>
          <w:color w:val="FF0000"/>
          <w:sz w:val="20"/>
          <w:szCs w:val="20"/>
        </w:rPr>
        <w:t>[1, 2, 3, 5, 7, 13]</w:t>
      </w:r>
    </w:p>
    <w:p w:rsidR="00395858" w:rsidRPr="008B3530" w:rsidRDefault="00395858" w:rsidP="00395858">
      <w:pPr>
        <w:rPr>
          <w:rFonts w:ascii="Arial" w:hAnsi="Arial" w:cs="Arial"/>
          <w:color w:val="FF0000"/>
          <w:sz w:val="20"/>
          <w:szCs w:val="20"/>
        </w:rPr>
      </w:pPr>
      <w:r w:rsidRPr="008B3530">
        <w:rPr>
          <w:rFonts w:ascii="Arial" w:hAnsi="Arial" w:cs="Arial"/>
          <w:color w:val="FF0000"/>
          <w:sz w:val="20"/>
          <w:szCs w:val="20"/>
        </w:rPr>
        <w:t>[1, 2, 3, 5, 8, 12]</w:t>
      </w:r>
    </w:p>
    <w:p w:rsidR="00395858" w:rsidRPr="008B3530" w:rsidRDefault="00395858" w:rsidP="00395858">
      <w:pPr>
        <w:rPr>
          <w:rFonts w:ascii="Arial" w:hAnsi="Arial" w:cs="Arial"/>
          <w:color w:val="FF0000"/>
          <w:sz w:val="20"/>
          <w:szCs w:val="20"/>
        </w:rPr>
      </w:pPr>
      <w:r w:rsidRPr="008B3530">
        <w:rPr>
          <w:rFonts w:ascii="Arial" w:hAnsi="Arial" w:cs="Arial"/>
          <w:color w:val="FF0000"/>
          <w:sz w:val="20"/>
          <w:szCs w:val="20"/>
        </w:rPr>
        <w:t>[1, 2, 3, 5, 9, 11]</w:t>
      </w:r>
    </w:p>
    <w:p w:rsidR="00395858" w:rsidRPr="00E0401B" w:rsidRDefault="00395858" w:rsidP="00395858">
      <w:pPr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sz w:val="20"/>
          <w:szCs w:val="20"/>
        </w:rPr>
        <w:t>[1, 2, 3, 5, 10, 10]</w:t>
      </w:r>
    </w:p>
    <w:p w:rsidR="00395858" w:rsidRPr="00E0401B" w:rsidRDefault="00395858" w:rsidP="00395858">
      <w:pPr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sz w:val="20"/>
          <w:szCs w:val="20"/>
        </w:rPr>
        <w:t>[1, 2, 3, 6, 6, 13]</w:t>
      </w:r>
    </w:p>
    <w:p w:rsidR="00395858" w:rsidRPr="008B3530" w:rsidRDefault="00395858" w:rsidP="00395858">
      <w:pPr>
        <w:rPr>
          <w:rFonts w:ascii="Arial" w:hAnsi="Arial" w:cs="Arial"/>
          <w:color w:val="FF0000"/>
          <w:sz w:val="20"/>
          <w:szCs w:val="20"/>
        </w:rPr>
      </w:pPr>
      <w:r w:rsidRPr="008B3530">
        <w:rPr>
          <w:rFonts w:ascii="Arial" w:hAnsi="Arial" w:cs="Arial"/>
          <w:color w:val="FF0000"/>
          <w:sz w:val="20"/>
          <w:szCs w:val="20"/>
        </w:rPr>
        <w:t>[1, 2, 3, 6, 7, 12]</w:t>
      </w:r>
    </w:p>
    <w:p w:rsidR="00395858" w:rsidRPr="008B3530" w:rsidRDefault="00395858" w:rsidP="00395858">
      <w:pPr>
        <w:rPr>
          <w:rFonts w:ascii="Arial" w:hAnsi="Arial" w:cs="Arial"/>
          <w:color w:val="FF0000"/>
          <w:sz w:val="20"/>
          <w:szCs w:val="20"/>
        </w:rPr>
      </w:pPr>
      <w:r w:rsidRPr="008B3530">
        <w:rPr>
          <w:rFonts w:ascii="Arial" w:hAnsi="Arial" w:cs="Arial"/>
          <w:color w:val="FF0000"/>
          <w:sz w:val="20"/>
          <w:szCs w:val="20"/>
        </w:rPr>
        <w:lastRenderedPageBreak/>
        <w:t>[1, 2, 3, 6, 8, 11]</w:t>
      </w:r>
    </w:p>
    <w:p w:rsidR="00395858" w:rsidRPr="008B3530" w:rsidRDefault="00395858" w:rsidP="00395858">
      <w:pPr>
        <w:rPr>
          <w:rFonts w:ascii="Arial" w:hAnsi="Arial" w:cs="Arial"/>
          <w:color w:val="FF0000"/>
          <w:sz w:val="20"/>
          <w:szCs w:val="20"/>
        </w:rPr>
      </w:pPr>
      <w:r w:rsidRPr="008B3530">
        <w:rPr>
          <w:rFonts w:ascii="Arial" w:hAnsi="Arial" w:cs="Arial"/>
          <w:color w:val="FF0000"/>
          <w:sz w:val="20"/>
          <w:szCs w:val="20"/>
        </w:rPr>
        <w:t>[1, 2, 3, 6, 9, 10]</w:t>
      </w:r>
    </w:p>
    <w:p w:rsidR="00395858" w:rsidRPr="00E0401B" w:rsidRDefault="00395858" w:rsidP="00395858">
      <w:pPr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sz w:val="20"/>
          <w:szCs w:val="20"/>
        </w:rPr>
        <w:t>[1, 2, 3, 7, 7, 11]</w:t>
      </w:r>
    </w:p>
    <w:p w:rsidR="00395858" w:rsidRPr="008B3530" w:rsidRDefault="00395858" w:rsidP="00395858">
      <w:pPr>
        <w:rPr>
          <w:rFonts w:ascii="Arial" w:hAnsi="Arial" w:cs="Arial"/>
          <w:color w:val="FF0000"/>
          <w:sz w:val="20"/>
          <w:szCs w:val="20"/>
        </w:rPr>
      </w:pPr>
      <w:r w:rsidRPr="008B3530">
        <w:rPr>
          <w:rFonts w:ascii="Arial" w:hAnsi="Arial" w:cs="Arial"/>
          <w:color w:val="FF0000"/>
          <w:sz w:val="20"/>
          <w:szCs w:val="20"/>
        </w:rPr>
        <w:t>[1, 2, 3, 7, 8, 10]</w:t>
      </w:r>
    </w:p>
    <w:p w:rsidR="00395858" w:rsidRPr="00E0401B" w:rsidRDefault="00395858" w:rsidP="00395858">
      <w:pPr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sz w:val="20"/>
          <w:szCs w:val="20"/>
        </w:rPr>
        <w:t>[1, 2, 3, 7, 9, 9]</w:t>
      </w:r>
    </w:p>
    <w:p w:rsidR="00395858" w:rsidRPr="00E0401B" w:rsidRDefault="00395858" w:rsidP="00395858">
      <w:pPr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sz w:val="20"/>
          <w:szCs w:val="20"/>
        </w:rPr>
        <w:t>[1, 2, 4, 4, 4, 16]</w:t>
      </w:r>
    </w:p>
    <w:p w:rsidR="00395858" w:rsidRPr="00E0401B" w:rsidRDefault="00395858" w:rsidP="00395858">
      <w:pPr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sz w:val="20"/>
          <w:szCs w:val="20"/>
        </w:rPr>
        <w:t>[1, 2, 4, 4, 5, 15]</w:t>
      </w:r>
    </w:p>
    <w:p w:rsidR="00395858" w:rsidRPr="00E0401B" w:rsidRDefault="00395858" w:rsidP="00395858">
      <w:pPr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sz w:val="20"/>
          <w:szCs w:val="20"/>
        </w:rPr>
        <w:t>[1, 2, 4, 4, 6, 14]</w:t>
      </w:r>
    </w:p>
    <w:p w:rsidR="00395858" w:rsidRPr="00E0401B" w:rsidRDefault="00395858" w:rsidP="00395858">
      <w:pPr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sz w:val="20"/>
          <w:szCs w:val="20"/>
        </w:rPr>
        <w:t>[1, 2, 4, 4, 7, 13]</w:t>
      </w:r>
    </w:p>
    <w:p w:rsidR="00395858" w:rsidRPr="00E0401B" w:rsidRDefault="00395858" w:rsidP="00395858">
      <w:pPr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sz w:val="20"/>
          <w:szCs w:val="20"/>
        </w:rPr>
        <w:t>[1, 2, 4, 4, 8, 12]</w:t>
      </w:r>
    </w:p>
    <w:p w:rsidR="00395858" w:rsidRPr="00E0401B" w:rsidRDefault="00395858" w:rsidP="00395858">
      <w:pPr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sz w:val="20"/>
          <w:szCs w:val="20"/>
        </w:rPr>
        <w:t>[1, 2, 4, 4, 9, 11]</w:t>
      </w:r>
    </w:p>
    <w:p w:rsidR="00395858" w:rsidRPr="00E0401B" w:rsidRDefault="00395858" w:rsidP="00395858">
      <w:pPr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sz w:val="20"/>
          <w:szCs w:val="20"/>
        </w:rPr>
        <w:t>[1, 2, 4, 4, 10, 10]</w:t>
      </w:r>
    </w:p>
    <w:p w:rsidR="00395858" w:rsidRPr="00E0401B" w:rsidRDefault="00395858" w:rsidP="00395858">
      <w:pPr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sz w:val="20"/>
          <w:szCs w:val="20"/>
        </w:rPr>
        <w:t>[1, 2, 4, 5, 5, 14]</w:t>
      </w:r>
    </w:p>
    <w:p w:rsidR="00395858" w:rsidRPr="008B3530" w:rsidRDefault="00395858" w:rsidP="00395858">
      <w:pPr>
        <w:rPr>
          <w:rFonts w:ascii="Arial" w:hAnsi="Arial" w:cs="Arial"/>
          <w:color w:val="FF0000"/>
          <w:sz w:val="20"/>
          <w:szCs w:val="20"/>
        </w:rPr>
      </w:pPr>
      <w:r w:rsidRPr="008B3530">
        <w:rPr>
          <w:rFonts w:ascii="Arial" w:hAnsi="Arial" w:cs="Arial"/>
          <w:color w:val="FF0000"/>
          <w:sz w:val="20"/>
          <w:szCs w:val="20"/>
        </w:rPr>
        <w:t>[1, 2, 4, 5, 6, 13]</w:t>
      </w:r>
    </w:p>
    <w:p w:rsidR="00395858" w:rsidRPr="008B3530" w:rsidRDefault="00395858" w:rsidP="00395858">
      <w:pPr>
        <w:rPr>
          <w:rFonts w:ascii="Arial" w:hAnsi="Arial" w:cs="Arial"/>
          <w:color w:val="FF0000"/>
          <w:sz w:val="20"/>
          <w:szCs w:val="20"/>
        </w:rPr>
      </w:pPr>
      <w:r w:rsidRPr="008B3530">
        <w:rPr>
          <w:rFonts w:ascii="Arial" w:hAnsi="Arial" w:cs="Arial"/>
          <w:color w:val="FF0000"/>
          <w:sz w:val="20"/>
          <w:szCs w:val="20"/>
        </w:rPr>
        <w:t>[1, 2, 4, 5, 7, 12]</w:t>
      </w:r>
    </w:p>
    <w:p w:rsidR="00395858" w:rsidRPr="008B3530" w:rsidRDefault="00395858" w:rsidP="00395858">
      <w:pPr>
        <w:rPr>
          <w:rFonts w:ascii="Arial" w:hAnsi="Arial" w:cs="Arial"/>
          <w:color w:val="FF0000"/>
          <w:sz w:val="20"/>
          <w:szCs w:val="20"/>
        </w:rPr>
      </w:pPr>
      <w:r w:rsidRPr="008B3530">
        <w:rPr>
          <w:rFonts w:ascii="Arial" w:hAnsi="Arial" w:cs="Arial"/>
          <w:color w:val="FF0000"/>
          <w:sz w:val="20"/>
          <w:szCs w:val="20"/>
        </w:rPr>
        <w:t>[1, 2, 4, 5, 8, 11]</w:t>
      </w:r>
    </w:p>
    <w:p w:rsidR="00395858" w:rsidRPr="008B3530" w:rsidRDefault="00395858" w:rsidP="00395858">
      <w:pPr>
        <w:rPr>
          <w:rFonts w:ascii="Arial" w:hAnsi="Arial" w:cs="Arial"/>
          <w:color w:val="FF0000"/>
          <w:sz w:val="20"/>
          <w:szCs w:val="20"/>
        </w:rPr>
      </w:pPr>
      <w:r w:rsidRPr="008B3530">
        <w:rPr>
          <w:rFonts w:ascii="Arial" w:hAnsi="Arial" w:cs="Arial"/>
          <w:color w:val="FF0000"/>
          <w:sz w:val="20"/>
          <w:szCs w:val="20"/>
        </w:rPr>
        <w:t>[1, 2, 4, 5, 9, 10]</w:t>
      </w:r>
      <w:bookmarkStart w:id="0" w:name="_GoBack"/>
      <w:bookmarkEnd w:id="0"/>
    </w:p>
    <w:p w:rsidR="00395858" w:rsidRPr="00E0401B" w:rsidRDefault="00395858" w:rsidP="00395858">
      <w:pPr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sz w:val="20"/>
          <w:szCs w:val="20"/>
        </w:rPr>
        <w:t>[1, 2, 4, 6, 6, 12]</w:t>
      </w:r>
    </w:p>
    <w:p w:rsidR="00395858" w:rsidRPr="008B3530" w:rsidRDefault="00395858" w:rsidP="00395858">
      <w:pPr>
        <w:rPr>
          <w:rFonts w:ascii="Arial" w:hAnsi="Arial" w:cs="Arial"/>
          <w:color w:val="FF0000"/>
          <w:sz w:val="20"/>
          <w:szCs w:val="20"/>
        </w:rPr>
      </w:pPr>
      <w:r w:rsidRPr="008B3530">
        <w:rPr>
          <w:rFonts w:ascii="Arial" w:hAnsi="Arial" w:cs="Arial"/>
          <w:color w:val="FF0000"/>
          <w:sz w:val="20"/>
          <w:szCs w:val="20"/>
        </w:rPr>
        <w:t>[1, 2, 4, 6, 7, 11]</w:t>
      </w:r>
    </w:p>
    <w:p w:rsidR="00395858" w:rsidRPr="008B3530" w:rsidRDefault="00395858" w:rsidP="00395858">
      <w:pPr>
        <w:rPr>
          <w:rFonts w:ascii="Arial" w:hAnsi="Arial" w:cs="Arial"/>
          <w:color w:val="FF0000"/>
          <w:sz w:val="20"/>
          <w:szCs w:val="20"/>
        </w:rPr>
      </w:pPr>
      <w:r w:rsidRPr="008B3530">
        <w:rPr>
          <w:rFonts w:ascii="Arial" w:hAnsi="Arial" w:cs="Arial"/>
          <w:color w:val="FF0000"/>
          <w:sz w:val="20"/>
          <w:szCs w:val="20"/>
        </w:rPr>
        <w:t>[1, 2, 4, 6, 8, 10]</w:t>
      </w:r>
    </w:p>
    <w:p w:rsidR="00395858" w:rsidRPr="00E0401B" w:rsidRDefault="00395858" w:rsidP="00291E7B">
      <w:pPr>
        <w:tabs>
          <w:tab w:val="left" w:pos="1995"/>
        </w:tabs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sz w:val="20"/>
          <w:szCs w:val="20"/>
        </w:rPr>
        <w:t>[1, 2, 4, 6, 9, 9]</w:t>
      </w:r>
      <w:r w:rsidR="00291E7B">
        <w:rPr>
          <w:rFonts w:ascii="Arial" w:hAnsi="Arial" w:cs="Arial"/>
          <w:sz w:val="20"/>
          <w:szCs w:val="20"/>
        </w:rPr>
        <w:tab/>
      </w:r>
    </w:p>
    <w:p w:rsidR="00395858" w:rsidRPr="00E0401B" w:rsidRDefault="00395858" w:rsidP="00395858">
      <w:pPr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sz w:val="20"/>
          <w:szCs w:val="20"/>
        </w:rPr>
        <w:t>[1, 2, 4, 7, 7, 10]</w:t>
      </w:r>
    </w:p>
    <w:p w:rsidR="00395858" w:rsidRPr="008B3530" w:rsidRDefault="00395858" w:rsidP="00395858">
      <w:pPr>
        <w:rPr>
          <w:rFonts w:ascii="Arial" w:hAnsi="Arial" w:cs="Arial"/>
          <w:color w:val="FF0000"/>
          <w:sz w:val="20"/>
          <w:szCs w:val="20"/>
        </w:rPr>
      </w:pPr>
      <w:r w:rsidRPr="008B3530">
        <w:rPr>
          <w:rFonts w:ascii="Arial" w:hAnsi="Arial" w:cs="Arial"/>
          <w:color w:val="FF0000"/>
          <w:sz w:val="20"/>
          <w:szCs w:val="20"/>
        </w:rPr>
        <w:t>[1, 2, 4, 7, 8, 9]</w:t>
      </w:r>
    </w:p>
    <w:p w:rsidR="00CF38AB" w:rsidRPr="00E0401B" w:rsidRDefault="00395858" w:rsidP="00395858">
      <w:pPr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sz w:val="20"/>
          <w:szCs w:val="20"/>
        </w:rPr>
        <w:t>[1, 2, 4, 8, 8, 8]</w:t>
      </w:r>
    </w:p>
    <w:p w:rsidR="00E0401B" w:rsidRPr="00E0401B" w:rsidRDefault="00E0401B" w:rsidP="00395858">
      <w:pPr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b/>
          <w:sz w:val="20"/>
          <w:szCs w:val="20"/>
        </w:rPr>
        <w:t>Order 6:</w:t>
      </w:r>
      <w:r>
        <w:rPr>
          <w:rFonts w:ascii="Arial" w:hAnsi="Arial" w:cs="Arial"/>
          <w:b/>
          <w:sz w:val="20"/>
          <w:szCs w:val="20"/>
        </w:rPr>
        <w:t xml:space="preserve"> (</w:t>
      </w:r>
      <w:r w:rsidR="00DC55AE">
        <w:rPr>
          <w:rFonts w:ascii="Arial" w:hAnsi="Arial" w:cs="Arial"/>
          <w:b/>
          <w:sz w:val="20"/>
          <w:szCs w:val="20"/>
        </w:rPr>
        <w:t>5</w:t>
      </w:r>
      <w:r>
        <w:rPr>
          <w:rFonts w:ascii="Arial" w:hAnsi="Arial" w:cs="Arial"/>
          <w:b/>
          <w:sz w:val="20"/>
          <w:szCs w:val="20"/>
        </w:rPr>
        <w:t>68)</w:t>
      </w:r>
    </w:p>
    <w:p w:rsidR="00E0401B" w:rsidRPr="00E0401B" w:rsidRDefault="00E0401B" w:rsidP="00E0401B">
      <w:pPr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sz w:val="20"/>
          <w:szCs w:val="20"/>
        </w:rPr>
        <w:t>[1, 1, 1, 2, 5, 11, 22]</w:t>
      </w:r>
    </w:p>
    <w:p w:rsidR="00E0401B" w:rsidRPr="00E0401B" w:rsidRDefault="00E0401B" w:rsidP="00E0401B">
      <w:pPr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sz w:val="20"/>
          <w:szCs w:val="20"/>
        </w:rPr>
        <w:t>[1, 1, 1, 2, 6, 10, 22]</w:t>
      </w:r>
    </w:p>
    <w:p w:rsidR="00E0401B" w:rsidRPr="00E0401B" w:rsidRDefault="00E0401B" w:rsidP="00E0401B">
      <w:pPr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sz w:val="20"/>
          <w:szCs w:val="20"/>
        </w:rPr>
        <w:t>[1, 1, 1, 2, 6, 11, 21]</w:t>
      </w:r>
    </w:p>
    <w:p w:rsidR="00E0401B" w:rsidRPr="00E0401B" w:rsidRDefault="00E0401B" w:rsidP="00E0401B">
      <w:pPr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sz w:val="20"/>
          <w:szCs w:val="20"/>
        </w:rPr>
        <w:t>[1, 1, 1, 2, 6, 12, 20]</w:t>
      </w:r>
    </w:p>
    <w:p w:rsidR="00E0401B" w:rsidRPr="00E0401B" w:rsidRDefault="00E0401B" w:rsidP="00E0401B">
      <w:pPr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sz w:val="20"/>
          <w:szCs w:val="20"/>
        </w:rPr>
        <w:t>[1, 1, 2, 2, 4, 11, 22]</w:t>
      </w:r>
    </w:p>
    <w:p w:rsidR="00E0401B" w:rsidRPr="00E0401B" w:rsidRDefault="00E0401B" w:rsidP="00E0401B">
      <w:pPr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sz w:val="20"/>
          <w:szCs w:val="20"/>
        </w:rPr>
        <w:t>[1, 1, 2, 2, 5, 10, 22]</w:t>
      </w:r>
    </w:p>
    <w:p w:rsidR="00E0401B" w:rsidRPr="00E0401B" w:rsidRDefault="00E0401B" w:rsidP="00E0401B">
      <w:pPr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sz w:val="20"/>
          <w:szCs w:val="20"/>
        </w:rPr>
        <w:t>[1, 1, 2, 2, 5, 11, 21]</w:t>
      </w:r>
    </w:p>
    <w:p w:rsidR="00E0401B" w:rsidRPr="00E0401B" w:rsidRDefault="00E0401B" w:rsidP="00E0401B">
      <w:pPr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sz w:val="20"/>
          <w:szCs w:val="20"/>
        </w:rPr>
        <w:lastRenderedPageBreak/>
        <w:t>[1, 1, 2, 2, 5, 12, 20]</w:t>
      </w:r>
    </w:p>
    <w:p w:rsidR="00E0401B" w:rsidRPr="00E0401B" w:rsidRDefault="00E0401B" w:rsidP="00E0401B">
      <w:pPr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sz w:val="20"/>
          <w:szCs w:val="20"/>
        </w:rPr>
        <w:t>[1, 1, 2, 2, 6, 9, 22]</w:t>
      </w:r>
    </w:p>
    <w:p w:rsidR="00E0401B" w:rsidRPr="00E0401B" w:rsidRDefault="00E0401B" w:rsidP="00E0401B">
      <w:pPr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sz w:val="20"/>
          <w:szCs w:val="20"/>
        </w:rPr>
        <w:t>[1, 1, 2, 2, 6, 10, 21]</w:t>
      </w:r>
    </w:p>
    <w:p w:rsidR="00E0401B" w:rsidRPr="00E0401B" w:rsidRDefault="00E0401B" w:rsidP="00E0401B">
      <w:pPr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sz w:val="20"/>
          <w:szCs w:val="20"/>
        </w:rPr>
        <w:t>[1, 1, 2, 2, 6, 11, 20]</w:t>
      </w:r>
    </w:p>
    <w:p w:rsidR="00E0401B" w:rsidRPr="00E0401B" w:rsidRDefault="00E0401B" w:rsidP="00E0401B">
      <w:pPr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sz w:val="20"/>
          <w:szCs w:val="20"/>
        </w:rPr>
        <w:t>[1, 1, 2, 2, 6, 12, 19]</w:t>
      </w:r>
    </w:p>
    <w:p w:rsidR="00E0401B" w:rsidRPr="00E0401B" w:rsidRDefault="00E0401B" w:rsidP="00E0401B">
      <w:pPr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sz w:val="20"/>
          <w:szCs w:val="20"/>
        </w:rPr>
        <w:t>[1, 1, 2, 2, 6, 13, 18]</w:t>
      </w:r>
    </w:p>
    <w:p w:rsidR="00E0401B" w:rsidRPr="00E0401B" w:rsidRDefault="00E0401B" w:rsidP="00E0401B">
      <w:pPr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sz w:val="20"/>
          <w:szCs w:val="20"/>
        </w:rPr>
        <w:t>[1, 1, 2, 2, 7, 8, 22]</w:t>
      </w:r>
    </w:p>
    <w:p w:rsidR="00E0401B" w:rsidRPr="00E0401B" w:rsidRDefault="00E0401B" w:rsidP="00E0401B">
      <w:pPr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sz w:val="20"/>
          <w:szCs w:val="20"/>
        </w:rPr>
        <w:t>[1, 1, 2, 2, 7, 9, 21]</w:t>
      </w:r>
    </w:p>
    <w:p w:rsidR="00E0401B" w:rsidRPr="00E0401B" w:rsidRDefault="00E0401B" w:rsidP="00E0401B">
      <w:pPr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sz w:val="20"/>
          <w:szCs w:val="20"/>
        </w:rPr>
        <w:t>[1, 1, 2, 2, 7, 10, 20]</w:t>
      </w:r>
    </w:p>
    <w:p w:rsidR="00E0401B" w:rsidRPr="00E0401B" w:rsidRDefault="00E0401B" w:rsidP="00E0401B">
      <w:pPr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sz w:val="20"/>
          <w:szCs w:val="20"/>
        </w:rPr>
        <w:t>[1, 1, 2, 2, 7, 11, 19]</w:t>
      </w:r>
    </w:p>
    <w:p w:rsidR="00E0401B" w:rsidRPr="00E0401B" w:rsidRDefault="00E0401B" w:rsidP="00E0401B">
      <w:pPr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sz w:val="20"/>
          <w:szCs w:val="20"/>
        </w:rPr>
        <w:t>[1, 1, 2, 2, 7, 12, 18]</w:t>
      </w:r>
    </w:p>
    <w:p w:rsidR="00E0401B" w:rsidRPr="00E0401B" w:rsidRDefault="00E0401B" w:rsidP="00E0401B">
      <w:pPr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sz w:val="20"/>
          <w:szCs w:val="20"/>
        </w:rPr>
        <w:t>[1, 1, 2, 2, 7, 13, 17]</w:t>
      </w:r>
    </w:p>
    <w:p w:rsidR="00E0401B" w:rsidRPr="00E0401B" w:rsidRDefault="00E0401B" w:rsidP="00E0401B">
      <w:pPr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sz w:val="20"/>
          <w:szCs w:val="20"/>
        </w:rPr>
        <w:t>[1, 1, 2, 2, 7, 14, 16]</w:t>
      </w:r>
    </w:p>
    <w:p w:rsidR="00E0401B" w:rsidRPr="00E0401B" w:rsidRDefault="00E0401B" w:rsidP="00E0401B">
      <w:pPr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sz w:val="20"/>
          <w:szCs w:val="20"/>
        </w:rPr>
        <w:t>[1, 1, 2, 3, 3, 11, 22]</w:t>
      </w:r>
    </w:p>
    <w:p w:rsidR="00E0401B" w:rsidRPr="00E0401B" w:rsidRDefault="00E0401B" w:rsidP="00E0401B">
      <w:pPr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sz w:val="20"/>
          <w:szCs w:val="20"/>
        </w:rPr>
        <w:t>[1, 1, 2, 3, 4, 10, 22]</w:t>
      </w:r>
    </w:p>
    <w:p w:rsidR="00E0401B" w:rsidRPr="00E0401B" w:rsidRDefault="00E0401B" w:rsidP="00E0401B">
      <w:pPr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sz w:val="20"/>
          <w:szCs w:val="20"/>
        </w:rPr>
        <w:t>[1, 1, 2, 3, 4, 11, 21]</w:t>
      </w:r>
    </w:p>
    <w:p w:rsidR="00E0401B" w:rsidRPr="00E0401B" w:rsidRDefault="00E0401B" w:rsidP="00E0401B">
      <w:pPr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sz w:val="20"/>
          <w:szCs w:val="20"/>
        </w:rPr>
        <w:t>[1, 1, 2, 3, 4, 12, 20]</w:t>
      </w:r>
    </w:p>
    <w:p w:rsidR="00E0401B" w:rsidRPr="00E0401B" w:rsidRDefault="00E0401B" w:rsidP="00E0401B">
      <w:pPr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sz w:val="20"/>
          <w:szCs w:val="20"/>
        </w:rPr>
        <w:t>[1, 1, 2, 3, 5, 9, 22]</w:t>
      </w:r>
    </w:p>
    <w:p w:rsidR="00E0401B" w:rsidRPr="00E0401B" w:rsidRDefault="00E0401B" w:rsidP="00E0401B">
      <w:pPr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sz w:val="20"/>
          <w:szCs w:val="20"/>
        </w:rPr>
        <w:t>[1, 1, 2, 3, 5, 10, 21]</w:t>
      </w:r>
    </w:p>
    <w:p w:rsidR="00E0401B" w:rsidRPr="00E0401B" w:rsidRDefault="00E0401B" w:rsidP="00E0401B">
      <w:pPr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sz w:val="20"/>
          <w:szCs w:val="20"/>
        </w:rPr>
        <w:t>[1, 1, 2, 3, 5, 11, 20]</w:t>
      </w:r>
    </w:p>
    <w:p w:rsidR="00E0401B" w:rsidRPr="00E0401B" w:rsidRDefault="00E0401B" w:rsidP="00E0401B">
      <w:pPr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sz w:val="20"/>
          <w:szCs w:val="20"/>
        </w:rPr>
        <w:t>[1, 1, 2, 3, 5, 12, 19]</w:t>
      </w:r>
    </w:p>
    <w:p w:rsidR="00E0401B" w:rsidRPr="00E0401B" w:rsidRDefault="00E0401B" w:rsidP="00E0401B">
      <w:pPr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sz w:val="20"/>
          <w:szCs w:val="20"/>
        </w:rPr>
        <w:t>[1, 1, 2, 3, 5, 13, 18]</w:t>
      </w:r>
    </w:p>
    <w:p w:rsidR="00E0401B" w:rsidRPr="00E0401B" w:rsidRDefault="00E0401B" w:rsidP="00E0401B">
      <w:pPr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sz w:val="20"/>
          <w:szCs w:val="20"/>
        </w:rPr>
        <w:t>[1, 1, 2, 3, 6, 8, 22]</w:t>
      </w:r>
    </w:p>
    <w:p w:rsidR="00E0401B" w:rsidRPr="00E0401B" w:rsidRDefault="00E0401B" w:rsidP="00E0401B">
      <w:pPr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sz w:val="20"/>
          <w:szCs w:val="20"/>
        </w:rPr>
        <w:t>[1, 1, 2, 3, 6, 9, 21]</w:t>
      </w:r>
    </w:p>
    <w:p w:rsidR="00E0401B" w:rsidRPr="00E0401B" w:rsidRDefault="00E0401B" w:rsidP="00E0401B">
      <w:pPr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sz w:val="20"/>
          <w:szCs w:val="20"/>
        </w:rPr>
        <w:t>[1, 1, 2, 3, 6, 10, 20]</w:t>
      </w:r>
    </w:p>
    <w:p w:rsidR="00E0401B" w:rsidRPr="00E0401B" w:rsidRDefault="00E0401B" w:rsidP="00E0401B">
      <w:pPr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sz w:val="20"/>
          <w:szCs w:val="20"/>
        </w:rPr>
        <w:t>[1, 1, 2, 3, 6, 11, 19]</w:t>
      </w:r>
    </w:p>
    <w:p w:rsidR="00E0401B" w:rsidRPr="00E0401B" w:rsidRDefault="00E0401B" w:rsidP="00E0401B">
      <w:pPr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sz w:val="20"/>
          <w:szCs w:val="20"/>
        </w:rPr>
        <w:t>[1, 1, 2, 3, 6, 12, 18]</w:t>
      </w:r>
    </w:p>
    <w:p w:rsidR="00E0401B" w:rsidRPr="00E0401B" w:rsidRDefault="00E0401B" w:rsidP="00E0401B">
      <w:pPr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sz w:val="20"/>
          <w:szCs w:val="20"/>
        </w:rPr>
        <w:t>[1, 1, 2, 3, 6, 13, 17]</w:t>
      </w:r>
    </w:p>
    <w:p w:rsidR="00E0401B" w:rsidRPr="00E0401B" w:rsidRDefault="00E0401B" w:rsidP="00E0401B">
      <w:pPr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sz w:val="20"/>
          <w:szCs w:val="20"/>
        </w:rPr>
        <w:t>[1, 1, 2, 3, 6, 14, 16]</w:t>
      </w:r>
    </w:p>
    <w:p w:rsidR="00E0401B" w:rsidRPr="00E0401B" w:rsidRDefault="00E0401B" w:rsidP="00E0401B">
      <w:pPr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sz w:val="20"/>
          <w:szCs w:val="20"/>
        </w:rPr>
        <w:t>[1, 1, 2, 3, 7, 7, 22]</w:t>
      </w:r>
    </w:p>
    <w:p w:rsidR="00E0401B" w:rsidRPr="00E0401B" w:rsidRDefault="00E0401B" w:rsidP="00E0401B">
      <w:pPr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sz w:val="20"/>
          <w:szCs w:val="20"/>
        </w:rPr>
        <w:t>[1, 1, 2, 3, 7, 8, 21]</w:t>
      </w:r>
    </w:p>
    <w:p w:rsidR="00E0401B" w:rsidRPr="00E0401B" w:rsidRDefault="00E0401B" w:rsidP="00E0401B">
      <w:pPr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sz w:val="20"/>
          <w:szCs w:val="20"/>
        </w:rPr>
        <w:t>[1, 1, 2, 3, 7, 9, 20]</w:t>
      </w:r>
    </w:p>
    <w:p w:rsidR="00E0401B" w:rsidRPr="00E0401B" w:rsidRDefault="00E0401B" w:rsidP="00E0401B">
      <w:pPr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sz w:val="20"/>
          <w:szCs w:val="20"/>
        </w:rPr>
        <w:lastRenderedPageBreak/>
        <w:t>[1, 1, 2, 3, 7, 10, 19]</w:t>
      </w:r>
    </w:p>
    <w:p w:rsidR="00E0401B" w:rsidRPr="00E0401B" w:rsidRDefault="00E0401B" w:rsidP="00E0401B">
      <w:pPr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sz w:val="20"/>
          <w:szCs w:val="20"/>
        </w:rPr>
        <w:t>[1, 1, 2, 3, 7, 11, 18]</w:t>
      </w:r>
    </w:p>
    <w:p w:rsidR="00E0401B" w:rsidRPr="00E0401B" w:rsidRDefault="00E0401B" w:rsidP="00E0401B">
      <w:pPr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sz w:val="20"/>
          <w:szCs w:val="20"/>
        </w:rPr>
        <w:t>[1, 1, 2, 3, 7, 12, 17]</w:t>
      </w:r>
    </w:p>
    <w:p w:rsidR="00E0401B" w:rsidRPr="00E0401B" w:rsidRDefault="00E0401B" w:rsidP="00E0401B">
      <w:pPr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sz w:val="20"/>
          <w:szCs w:val="20"/>
        </w:rPr>
        <w:t>[1, 1, 2, 3, 7, 13, 16]</w:t>
      </w:r>
    </w:p>
    <w:p w:rsidR="00E0401B" w:rsidRPr="00E0401B" w:rsidRDefault="00E0401B" w:rsidP="00E0401B">
      <w:pPr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sz w:val="20"/>
          <w:szCs w:val="20"/>
        </w:rPr>
        <w:t>[1, 1, 2, 3, 7, 14, 15]</w:t>
      </w:r>
    </w:p>
    <w:p w:rsidR="00E0401B" w:rsidRPr="00E0401B" w:rsidRDefault="00E0401B" w:rsidP="00E0401B">
      <w:pPr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sz w:val="20"/>
          <w:szCs w:val="20"/>
        </w:rPr>
        <w:t>[1, 1, 2, 3, 8, 8, 20]</w:t>
      </w:r>
    </w:p>
    <w:p w:rsidR="00E0401B" w:rsidRPr="00E0401B" w:rsidRDefault="00E0401B" w:rsidP="00E0401B">
      <w:pPr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sz w:val="20"/>
          <w:szCs w:val="20"/>
        </w:rPr>
        <w:t>[1, 1, 2, 3, 8, 9, 19]</w:t>
      </w:r>
    </w:p>
    <w:p w:rsidR="00E0401B" w:rsidRPr="00E0401B" w:rsidRDefault="00E0401B" w:rsidP="00E0401B">
      <w:pPr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sz w:val="20"/>
          <w:szCs w:val="20"/>
        </w:rPr>
        <w:t>[1, 1, 2, 3, 8, 10, 18]</w:t>
      </w:r>
    </w:p>
    <w:p w:rsidR="00E0401B" w:rsidRPr="00E0401B" w:rsidRDefault="00E0401B" w:rsidP="00E0401B">
      <w:pPr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sz w:val="20"/>
          <w:szCs w:val="20"/>
        </w:rPr>
        <w:t>[1, 1, 2, 3, 8, 11, 17]</w:t>
      </w:r>
    </w:p>
    <w:p w:rsidR="00E0401B" w:rsidRPr="00E0401B" w:rsidRDefault="00E0401B" w:rsidP="00E0401B">
      <w:pPr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sz w:val="20"/>
          <w:szCs w:val="20"/>
        </w:rPr>
        <w:t>[1, 1, 2, 3, 8, 12, 16]</w:t>
      </w:r>
    </w:p>
    <w:p w:rsidR="00E0401B" w:rsidRPr="00E0401B" w:rsidRDefault="00E0401B" w:rsidP="00E0401B">
      <w:pPr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sz w:val="20"/>
          <w:szCs w:val="20"/>
        </w:rPr>
        <w:t>[1, 1, 2, 3, 8, 13, 15]</w:t>
      </w:r>
    </w:p>
    <w:p w:rsidR="00E0401B" w:rsidRPr="00E0401B" w:rsidRDefault="00E0401B" w:rsidP="00E0401B">
      <w:pPr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sz w:val="20"/>
          <w:szCs w:val="20"/>
        </w:rPr>
        <w:t>[1, 1, 2, 3, 8, 14, 14]</w:t>
      </w:r>
    </w:p>
    <w:p w:rsidR="00E0401B" w:rsidRPr="00E0401B" w:rsidRDefault="00E0401B" w:rsidP="00E0401B">
      <w:pPr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sz w:val="20"/>
          <w:szCs w:val="20"/>
        </w:rPr>
        <w:t>[1, 1, 2, 4, 4, 9, 22]</w:t>
      </w:r>
    </w:p>
    <w:p w:rsidR="00E0401B" w:rsidRPr="00E0401B" w:rsidRDefault="00E0401B" w:rsidP="00E0401B">
      <w:pPr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sz w:val="20"/>
          <w:szCs w:val="20"/>
        </w:rPr>
        <w:t>[1, 1, 2, 4, 4, 10, 21]</w:t>
      </w:r>
    </w:p>
    <w:p w:rsidR="00E0401B" w:rsidRPr="00E0401B" w:rsidRDefault="00E0401B" w:rsidP="00E0401B">
      <w:pPr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sz w:val="20"/>
          <w:szCs w:val="20"/>
        </w:rPr>
        <w:t>[1, 1, 2, 4, 4, 11, 20]</w:t>
      </w:r>
    </w:p>
    <w:p w:rsidR="00E0401B" w:rsidRPr="00E0401B" w:rsidRDefault="00E0401B" w:rsidP="00E0401B">
      <w:pPr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sz w:val="20"/>
          <w:szCs w:val="20"/>
        </w:rPr>
        <w:t>[1, 1, 2, 4, 4, 12, 19]</w:t>
      </w:r>
    </w:p>
    <w:p w:rsidR="00E0401B" w:rsidRPr="00E0401B" w:rsidRDefault="00E0401B" w:rsidP="00E0401B">
      <w:pPr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sz w:val="20"/>
          <w:szCs w:val="20"/>
        </w:rPr>
        <w:t>[1, 1, 2, 4, 4, 13, 18]</w:t>
      </w:r>
    </w:p>
    <w:p w:rsidR="00E0401B" w:rsidRPr="00E0401B" w:rsidRDefault="00E0401B" w:rsidP="00E0401B">
      <w:pPr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sz w:val="20"/>
          <w:szCs w:val="20"/>
        </w:rPr>
        <w:t>[1, 1, 2, 4, 5, 8, 22]</w:t>
      </w:r>
    </w:p>
    <w:p w:rsidR="00E0401B" w:rsidRPr="00E0401B" w:rsidRDefault="00E0401B" w:rsidP="00E0401B">
      <w:pPr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sz w:val="20"/>
          <w:szCs w:val="20"/>
        </w:rPr>
        <w:t>[1, 1, 2, 4, 5, 9, 21]</w:t>
      </w:r>
    </w:p>
    <w:p w:rsidR="00E0401B" w:rsidRPr="00E0401B" w:rsidRDefault="00E0401B" w:rsidP="00E0401B">
      <w:pPr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sz w:val="20"/>
          <w:szCs w:val="20"/>
        </w:rPr>
        <w:t>[1, 1, 2, 4, 5, 10, 20]</w:t>
      </w:r>
    </w:p>
    <w:p w:rsidR="00E0401B" w:rsidRPr="00E0401B" w:rsidRDefault="00E0401B" w:rsidP="00E0401B">
      <w:pPr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sz w:val="20"/>
          <w:szCs w:val="20"/>
        </w:rPr>
        <w:t>[1, 1, 2, 4, 5, 11, 19]</w:t>
      </w:r>
    </w:p>
    <w:p w:rsidR="00E0401B" w:rsidRPr="00E0401B" w:rsidRDefault="00E0401B" w:rsidP="00E0401B">
      <w:pPr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sz w:val="20"/>
          <w:szCs w:val="20"/>
        </w:rPr>
        <w:t>[1, 1, 2, 4, 5, 12, 18]</w:t>
      </w:r>
    </w:p>
    <w:p w:rsidR="00E0401B" w:rsidRPr="00E0401B" w:rsidRDefault="00E0401B" w:rsidP="00E0401B">
      <w:pPr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sz w:val="20"/>
          <w:szCs w:val="20"/>
        </w:rPr>
        <w:t>[1, 1, 2, 4, 5, 13, 17]</w:t>
      </w:r>
    </w:p>
    <w:p w:rsidR="00E0401B" w:rsidRPr="00E0401B" w:rsidRDefault="00E0401B" w:rsidP="00E0401B">
      <w:pPr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sz w:val="20"/>
          <w:szCs w:val="20"/>
        </w:rPr>
        <w:t>[1, 1, 2, 4, 5, 14, 16]</w:t>
      </w:r>
    </w:p>
    <w:p w:rsidR="00E0401B" w:rsidRPr="00E0401B" w:rsidRDefault="00E0401B" w:rsidP="00E0401B">
      <w:pPr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sz w:val="20"/>
          <w:szCs w:val="20"/>
        </w:rPr>
        <w:t>[1, 1, 2, 4, 6, 7, 22]</w:t>
      </w:r>
    </w:p>
    <w:p w:rsidR="00E0401B" w:rsidRPr="00E0401B" w:rsidRDefault="00E0401B" w:rsidP="00E0401B">
      <w:pPr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sz w:val="20"/>
          <w:szCs w:val="20"/>
        </w:rPr>
        <w:t>[1, 1, 2, 4, 6, 8, 21]</w:t>
      </w:r>
    </w:p>
    <w:p w:rsidR="00E0401B" w:rsidRPr="00E0401B" w:rsidRDefault="00E0401B" w:rsidP="00E0401B">
      <w:pPr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sz w:val="20"/>
          <w:szCs w:val="20"/>
        </w:rPr>
        <w:t>[1, 1, 2, 4, 6, 9, 20]</w:t>
      </w:r>
    </w:p>
    <w:p w:rsidR="00E0401B" w:rsidRPr="00E0401B" w:rsidRDefault="00E0401B" w:rsidP="00E0401B">
      <w:pPr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sz w:val="20"/>
          <w:szCs w:val="20"/>
        </w:rPr>
        <w:t>[1, 1, 2, 4, 6, 10, 19]</w:t>
      </w:r>
    </w:p>
    <w:p w:rsidR="00E0401B" w:rsidRPr="00E0401B" w:rsidRDefault="00E0401B" w:rsidP="00E0401B">
      <w:pPr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sz w:val="20"/>
          <w:szCs w:val="20"/>
        </w:rPr>
        <w:t>[1, 1, 2, 4, 6, 11, 18]</w:t>
      </w:r>
    </w:p>
    <w:p w:rsidR="00E0401B" w:rsidRPr="00E0401B" w:rsidRDefault="00E0401B" w:rsidP="00E0401B">
      <w:pPr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sz w:val="20"/>
          <w:szCs w:val="20"/>
        </w:rPr>
        <w:t>[1, 1, 2, 4, 6, 12, 17]</w:t>
      </w:r>
    </w:p>
    <w:p w:rsidR="00E0401B" w:rsidRPr="00E0401B" w:rsidRDefault="00E0401B" w:rsidP="00E0401B">
      <w:pPr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sz w:val="20"/>
          <w:szCs w:val="20"/>
        </w:rPr>
        <w:t>[1, 1, 2, 4, 6, 13, 16]</w:t>
      </w:r>
    </w:p>
    <w:p w:rsidR="00E0401B" w:rsidRPr="00E0401B" w:rsidRDefault="00E0401B" w:rsidP="00E0401B">
      <w:pPr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sz w:val="20"/>
          <w:szCs w:val="20"/>
        </w:rPr>
        <w:t>[1, 1, 2, 4, 6, 14, 15]</w:t>
      </w:r>
    </w:p>
    <w:p w:rsidR="00E0401B" w:rsidRPr="00E0401B" w:rsidRDefault="00E0401B" w:rsidP="00E0401B">
      <w:pPr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sz w:val="20"/>
          <w:szCs w:val="20"/>
        </w:rPr>
        <w:lastRenderedPageBreak/>
        <w:t>[1, 1, 2, 4, 7, 7, 21]</w:t>
      </w:r>
    </w:p>
    <w:p w:rsidR="00E0401B" w:rsidRPr="00E0401B" w:rsidRDefault="00E0401B" w:rsidP="00E0401B">
      <w:pPr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sz w:val="20"/>
          <w:szCs w:val="20"/>
        </w:rPr>
        <w:t>[1, 1, 2, 4, 7, 8, 20]</w:t>
      </w:r>
    </w:p>
    <w:p w:rsidR="00E0401B" w:rsidRPr="00E0401B" w:rsidRDefault="00E0401B" w:rsidP="00E0401B">
      <w:pPr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sz w:val="20"/>
          <w:szCs w:val="20"/>
        </w:rPr>
        <w:t>[1, 1, 2, 4, 7, 9, 19]</w:t>
      </w:r>
    </w:p>
    <w:p w:rsidR="00E0401B" w:rsidRPr="00E0401B" w:rsidRDefault="00E0401B" w:rsidP="00E0401B">
      <w:pPr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sz w:val="20"/>
          <w:szCs w:val="20"/>
        </w:rPr>
        <w:t>[1, 1, 2, 4, 7, 10, 18]</w:t>
      </w:r>
    </w:p>
    <w:p w:rsidR="00E0401B" w:rsidRPr="00E0401B" w:rsidRDefault="00E0401B" w:rsidP="00E0401B">
      <w:pPr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sz w:val="20"/>
          <w:szCs w:val="20"/>
        </w:rPr>
        <w:t>[1, 1, 2, 4, 7, 11, 17]</w:t>
      </w:r>
    </w:p>
    <w:p w:rsidR="00E0401B" w:rsidRPr="00E0401B" w:rsidRDefault="00E0401B" w:rsidP="00E0401B">
      <w:pPr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sz w:val="20"/>
          <w:szCs w:val="20"/>
        </w:rPr>
        <w:t>[1, 1, 2, 4, 7, 12, 16]</w:t>
      </w:r>
    </w:p>
    <w:p w:rsidR="00E0401B" w:rsidRPr="00E0401B" w:rsidRDefault="00E0401B" w:rsidP="00E0401B">
      <w:pPr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sz w:val="20"/>
          <w:szCs w:val="20"/>
        </w:rPr>
        <w:t>[1, 1, 2, 4, 7, 13, 15]</w:t>
      </w:r>
    </w:p>
    <w:p w:rsidR="00E0401B" w:rsidRPr="00E0401B" w:rsidRDefault="00E0401B" w:rsidP="00E0401B">
      <w:pPr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sz w:val="20"/>
          <w:szCs w:val="20"/>
        </w:rPr>
        <w:t>[1, 1, 2, 4, 7, 14, 14]</w:t>
      </w:r>
    </w:p>
    <w:p w:rsidR="00E0401B" w:rsidRPr="00E0401B" w:rsidRDefault="00E0401B" w:rsidP="00E0401B">
      <w:pPr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sz w:val="20"/>
          <w:szCs w:val="20"/>
        </w:rPr>
        <w:t>[1, 1, 2, 4, 8, 8, 19]</w:t>
      </w:r>
    </w:p>
    <w:p w:rsidR="00E0401B" w:rsidRPr="00E0401B" w:rsidRDefault="00E0401B" w:rsidP="00E0401B">
      <w:pPr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sz w:val="20"/>
          <w:szCs w:val="20"/>
        </w:rPr>
        <w:t>[1, 1, 2, 4, 8, 9, 18]</w:t>
      </w:r>
    </w:p>
    <w:p w:rsidR="00E0401B" w:rsidRPr="00E0401B" w:rsidRDefault="00E0401B" w:rsidP="00E0401B">
      <w:pPr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sz w:val="20"/>
          <w:szCs w:val="20"/>
        </w:rPr>
        <w:t>[1, 1, 2, 4, 8, 10, 17]</w:t>
      </w:r>
    </w:p>
    <w:p w:rsidR="00E0401B" w:rsidRPr="00E0401B" w:rsidRDefault="00E0401B" w:rsidP="00E0401B">
      <w:pPr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sz w:val="20"/>
          <w:szCs w:val="20"/>
        </w:rPr>
        <w:t>[1, 1, 2, 4, 8, 11, 16]</w:t>
      </w:r>
    </w:p>
    <w:p w:rsidR="00E0401B" w:rsidRPr="00E0401B" w:rsidRDefault="00E0401B" w:rsidP="00E0401B">
      <w:pPr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sz w:val="20"/>
          <w:szCs w:val="20"/>
        </w:rPr>
        <w:t>[1, 1, 2, 4, 8, 12, 15]</w:t>
      </w:r>
    </w:p>
    <w:p w:rsidR="00E0401B" w:rsidRPr="00E0401B" w:rsidRDefault="00E0401B" w:rsidP="00E0401B">
      <w:pPr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sz w:val="20"/>
          <w:szCs w:val="20"/>
        </w:rPr>
        <w:t>[1, 1, 2, 4, 8, 13, 14]</w:t>
      </w:r>
    </w:p>
    <w:p w:rsidR="00E0401B" w:rsidRPr="00E0401B" w:rsidRDefault="00E0401B" w:rsidP="00E0401B">
      <w:pPr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sz w:val="20"/>
          <w:szCs w:val="20"/>
        </w:rPr>
        <w:t>[1, 1, 2, 4, 9, 9, 17]</w:t>
      </w:r>
    </w:p>
    <w:p w:rsidR="00E0401B" w:rsidRPr="00E0401B" w:rsidRDefault="00E0401B" w:rsidP="00E0401B">
      <w:pPr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sz w:val="20"/>
          <w:szCs w:val="20"/>
        </w:rPr>
        <w:t>[1, 1, 2, 4, 9, 10, 16]</w:t>
      </w:r>
    </w:p>
    <w:p w:rsidR="00E0401B" w:rsidRPr="00E0401B" w:rsidRDefault="00E0401B" w:rsidP="00E0401B">
      <w:pPr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sz w:val="20"/>
          <w:szCs w:val="20"/>
        </w:rPr>
        <w:t>[1, 1, 2, 4, 9, 11, 15]</w:t>
      </w:r>
    </w:p>
    <w:p w:rsidR="00E0401B" w:rsidRPr="00E0401B" w:rsidRDefault="00E0401B" w:rsidP="00E0401B">
      <w:pPr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sz w:val="20"/>
          <w:szCs w:val="20"/>
        </w:rPr>
        <w:t>[1, 1, 2, 4, 9, 12, 14]</w:t>
      </w:r>
    </w:p>
    <w:p w:rsidR="00E0401B" w:rsidRPr="00E0401B" w:rsidRDefault="00E0401B" w:rsidP="00E0401B">
      <w:pPr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sz w:val="20"/>
          <w:szCs w:val="20"/>
        </w:rPr>
        <w:t>[1, 1, 2, 4, 9, 13, 13]</w:t>
      </w:r>
    </w:p>
    <w:p w:rsidR="00E0401B" w:rsidRPr="00E0401B" w:rsidRDefault="00E0401B" w:rsidP="00E0401B">
      <w:pPr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sz w:val="20"/>
          <w:szCs w:val="20"/>
        </w:rPr>
        <w:t>[1, 1, 2, 5, 5, 7, 22]</w:t>
      </w:r>
    </w:p>
    <w:p w:rsidR="00E0401B" w:rsidRPr="00E0401B" w:rsidRDefault="00E0401B" w:rsidP="00E0401B">
      <w:pPr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sz w:val="20"/>
          <w:szCs w:val="20"/>
        </w:rPr>
        <w:t>[1, 1, 2, 5, 5, 8, 21]</w:t>
      </w:r>
    </w:p>
    <w:p w:rsidR="00E0401B" w:rsidRPr="00E0401B" w:rsidRDefault="00E0401B" w:rsidP="00E0401B">
      <w:pPr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sz w:val="20"/>
          <w:szCs w:val="20"/>
        </w:rPr>
        <w:t>[1, 1, 2, 5, 5, 9, 20]</w:t>
      </w:r>
    </w:p>
    <w:p w:rsidR="00E0401B" w:rsidRPr="00E0401B" w:rsidRDefault="00E0401B" w:rsidP="00E0401B">
      <w:pPr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sz w:val="20"/>
          <w:szCs w:val="20"/>
        </w:rPr>
        <w:t>[1, 1, 2, 5, 5, 10, 19]</w:t>
      </w:r>
    </w:p>
    <w:p w:rsidR="00E0401B" w:rsidRPr="00E0401B" w:rsidRDefault="00E0401B" w:rsidP="00E0401B">
      <w:pPr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sz w:val="20"/>
          <w:szCs w:val="20"/>
        </w:rPr>
        <w:t>[1, 1, 2, 5, 5, 11, 18]</w:t>
      </w:r>
    </w:p>
    <w:p w:rsidR="00E0401B" w:rsidRPr="00E0401B" w:rsidRDefault="00E0401B" w:rsidP="00E0401B">
      <w:pPr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sz w:val="20"/>
          <w:szCs w:val="20"/>
        </w:rPr>
        <w:t>[1, 1, 2, 5, 5, 12, 17]</w:t>
      </w:r>
    </w:p>
    <w:p w:rsidR="00E0401B" w:rsidRPr="00E0401B" w:rsidRDefault="00E0401B" w:rsidP="00E0401B">
      <w:pPr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sz w:val="20"/>
          <w:szCs w:val="20"/>
        </w:rPr>
        <w:t>[1, 1, 2, 5, 5, 13, 16]</w:t>
      </w:r>
    </w:p>
    <w:p w:rsidR="00E0401B" w:rsidRPr="00E0401B" w:rsidRDefault="00E0401B" w:rsidP="00E0401B">
      <w:pPr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sz w:val="20"/>
          <w:szCs w:val="20"/>
        </w:rPr>
        <w:t>[1, 1, 2, 5, 5, 14, 15]</w:t>
      </w:r>
    </w:p>
    <w:p w:rsidR="00E0401B" w:rsidRPr="00E0401B" w:rsidRDefault="00E0401B" w:rsidP="00E0401B">
      <w:pPr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sz w:val="20"/>
          <w:szCs w:val="20"/>
        </w:rPr>
        <w:t>[1, 1, 2, 5, 6, 6, 22]</w:t>
      </w:r>
    </w:p>
    <w:p w:rsidR="00E0401B" w:rsidRPr="00E0401B" w:rsidRDefault="00E0401B" w:rsidP="00E0401B">
      <w:pPr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sz w:val="20"/>
          <w:szCs w:val="20"/>
        </w:rPr>
        <w:t>[1, 1, 2, 5, 6, 7, 21]</w:t>
      </w:r>
    </w:p>
    <w:p w:rsidR="00E0401B" w:rsidRPr="00E0401B" w:rsidRDefault="00E0401B" w:rsidP="00E0401B">
      <w:pPr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sz w:val="20"/>
          <w:szCs w:val="20"/>
        </w:rPr>
        <w:t>[1, 1, 2, 5, 6, 8, 20]</w:t>
      </w:r>
    </w:p>
    <w:p w:rsidR="00E0401B" w:rsidRPr="00E0401B" w:rsidRDefault="00E0401B" w:rsidP="00E0401B">
      <w:pPr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sz w:val="20"/>
          <w:szCs w:val="20"/>
        </w:rPr>
        <w:t>[1, 1, 2, 5, 6, 9, 19]</w:t>
      </w:r>
    </w:p>
    <w:p w:rsidR="00E0401B" w:rsidRPr="00E0401B" w:rsidRDefault="00E0401B" w:rsidP="00E0401B">
      <w:pPr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sz w:val="20"/>
          <w:szCs w:val="20"/>
        </w:rPr>
        <w:t>[1, 1, 2, 5, 6, 10, 18]</w:t>
      </w:r>
    </w:p>
    <w:p w:rsidR="00E0401B" w:rsidRPr="00E0401B" w:rsidRDefault="00E0401B" w:rsidP="00E0401B">
      <w:pPr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sz w:val="20"/>
          <w:szCs w:val="20"/>
        </w:rPr>
        <w:lastRenderedPageBreak/>
        <w:t>[1, 1, 2, 5, 6, 11, 17]</w:t>
      </w:r>
    </w:p>
    <w:p w:rsidR="00E0401B" w:rsidRPr="00E0401B" w:rsidRDefault="00E0401B" w:rsidP="00E0401B">
      <w:pPr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sz w:val="20"/>
          <w:szCs w:val="20"/>
        </w:rPr>
        <w:t>[1, 1, 2, 5, 6, 12, 16]</w:t>
      </w:r>
    </w:p>
    <w:p w:rsidR="00E0401B" w:rsidRPr="00E0401B" w:rsidRDefault="00E0401B" w:rsidP="00E0401B">
      <w:pPr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sz w:val="20"/>
          <w:szCs w:val="20"/>
        </w:rPr>
        <w:t>[1, 1, 2, 5, 6, 13, 15]</w:t>
      </w:r>
    </w:p>
    <w:p w:rsidR="00E0401B" w:rsidRPr="00E0401B" w:rsidRDefault="00E0401B" w:rsidP="00E0401B">
      <w:pPr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sz w:val="20"/>
          <w:szCs w:val="20"/>
        </w:rPr>
        <w:t>[1, 1, 2, 5, 6, 14, 14]</w:t>
      </w:r>
    </w:p>
    <w:p w:rsidR="00E0401B" w:rsidRPr="00E0401B" w:rsidRDefault="00E0401B" w:rsidP="00E0401B">
      <w:pPr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sz w:val="20"/>
          <w:szCs w:val="20"/>
        </w:rPr>
        <w:t>[1, 1, 2, 5, 7, 7, 20]</w:t>
      </w:r>
    </w:p>
    <w:p w:rsidR="00E0401B" w:rsidRPr="00E0401B" w:rsidRDefault="00E0401B" w:rsidP="00E0401B">
      <w:pPr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sz w:val="20"/>
          <w:szCs w:val="20"/>
        </w:rPr>
        <w:t>[1, 1, 2, 5, 7, 8, 19]</w:t>
      </w:r>
    </w:p>
    <w:p w:rsidR="00E0401B" w:rsidRPr="00E0401B" w:rsidRDefault="00E0401B" w:rsidP="00E0401B">
      <w:pPr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sz w:val="20"/>
          <w:szCs w:val="20"/>
        </w:rPr>
        <w:t>[1, 1, 2, 5, 7, 9, 18]</w:t>
      </w:r>
    </w:p>
    <w:p w:rsidR="00E0401B" w:rsidRPr="00E0401B" w:rsidRDefault="00E0401B" w:rsidP="00E0401B">
      <w:pPr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sz w:val="20"/>
          <w:szCs w:val="20"/>
        </w:rPr>
        <w:t>[1, 1, 2, 5, 7, 10, 17]</w:t>
      </w:r>
    </w:p>
    <w:p w:rsidR="00E0401B" w:rsidRPr="00E0401B" w:rsidRDefault="00E0401B" w:rsidP="00E0401B">
      <w:pPr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sz w:val="20"/>
          <w:szCs w:val="20"/>
        </w:rPr>
        <w:t>[1, 1, 2, 5, 7, 11, 16]</w:t>
      </w:r>
    </w:p>
    <w:p w:rsidR="00E0401B" w:rsidRPr="00E0401B" w:rsidRDefault="00E0401B" w:rsidP="00E0401B">
      <w:pPr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sz w:val="20"/>
          <w:szCs w:val="20"/>
        </w:rPr>
        <w:t>[1, 1, 2, 5, 7, 12, 15]</w:t>
      </w:r>
    </w:p>
    <w:p w:rsidR="00E0401B" w:rsidRPr="00E0401B" w:rsidRDefault="00E0401B" w:rsidP="00E0401B">
      <w:pPr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sz w:val="20"/>
          <w:szCs w:val="20"/>
        </w:rPr>
        <w:t>[1, 1, 2, 5, 7, 13, 14]</w:t>
      </w:r>
    </w:p>
    <w:p w:rsidR="00E0401B" w:rsidRPr="00E0401B" w:rsidRDefault="00E0401B" w:rsidP="00E0401B">
      <w:pPr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sz w:val="20"/>
          <w:szCs w:val="20"/>
        </w:rPr>
        <w:t>[1, 1, 2, 5, 8, 8, 18]</w:t>
      </w:r>
    </w:p>
    <w:p w:rsidR="00E0401B" w:rsidRPr="00E0401B" w:rsidRDefault="00E0401B" w:rsidP="00E0401B">
      <w:pPr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sz w:val="20"/>
          <w:szCs w:val="20"/>
        </w:rPr>
        <w:t>[1, 1, 2, 5, 8, 9, 17]</w:t>
      </w:r>
    </w:p>
    <w:p w:rsidR="00E0401B" w:rsidRPr="00E0401B" w:rsidRDefault="00E0401B" w:rsidP="00E0401B">
      <w:pPr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sz w:val="20"/>
          <w:szCs w:val="20"/>
        </w:rPr>
        <w:t>[1, 1, 2, 5, 8, 10, 16]</w:t>
      </w:r>
    </w:p>
    <w:p w:rsidR="00E0401B" w:rsidRPr="00E0401B" w:rsidRDefault="00E0401B" w:rsidP="00E0401B">
      <w:pPr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sz w:val="20"/>
          <w:szCs w:val="20"/>
        </w:rPr>
        <w:t>[1, 1, 2, 5, 8, 11, 15]</w:t>
      </w:r>
    </w:p>
    <w:p w:rsidR="00E0401B" w:rsidRPr="00E0401B" w:rsidRDefault="00E0401B" w:rsidP="00E0401B">
      <w:pPr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sz w:val="20"/>
          <w:szCs w:val="20"/>
        </w:rPr>
        <w:t>[1, 1, 2, 5, 8, 12, 14]</w:t>
      </w:r>
    </w:p>
    <w:p w:rsidR="00E0401B" w:rsidRPr="00E0401B" w:rsidRDefault="00E0401B" w:rsidP="00E0401B">
      <w:pPr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sz w:val="20"/>
          <w:szCs w:val="20"/>
        </w:rPr>
        <w:t>[1, 1, 2, 5, 8, 13, 13]</w:t>
      </w:r>
    </w:p>
    <w:p w:rsidR="00E0401B" w:rsidRPr="00E0401B" w:rsidRDefault="00E0401B" w:rsidP="00E0401B">
      <w:pPr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sz w:val="20"/>
          <w:szCs w:val="20"/>
        </w:rPr>
        <w:t>[1, 1, 2, 5, 9, 9, 16]</w:t>
      </w:r>
    </w:p>
    <w:p w:rsidR="00E0401B" w:rsidRPr="00E0401B" w:rsidRDefault="00E0401B" w:rsidP="00E0401B">
      <w:pPr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sz w:val="20"/>
          <w:szCs w:val="20"/>
        </w:rPr>
        <w:t>[1, 1, 2, 5, 9, 10, 15]</w:t>
      </w:r>
    </w:p>
    <w:p w:rsidR="00E0401B" w:rsidRPr="00E0401B" w:rsidRDefault="00E0401B" w:rsidP="00E0401B">
      <w:pPr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sz w:val="20"/>
          <w:szCs w:val="20"/>
        </w:rPr>
        <w:t>[1, 1, 2, 5, 9, 11, 14]</w:t>
      </w:r>
    </w:p>
    <w:p w:rsidR="00E0401B" w:rsidRPr="00E0401B" w:rsidRDefault="00E0401B" w:rsidP="00E0401B">
      <w:pPr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sz w:val="20"/>
          <w:szCs w:val="20"/>
        </w:rPr>
        <w:t>[1, 1, 2, 5, 9, 12, 13]</w:t>
      </w:r>
    </w:p>
    <w:p w:rsidR="00E0401B" w:rsidRPr="00E0401B" w:rsidRDefault="00E0401B" w:rsidP="00E0401B">
      <w:pPr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sz w:val="20"/>
          <w:szCs w:val="20"/>
        </w:rPr>
        <w:t>[1, 1, 2, 5, 10, 10, 14]</w:t>
      </w:r>
    </w:p>
    <w:p w:rsidR="00E0401B" w:rsidRPr="00E0401B" w:rsidRDefault="00E0401B" w:rsidP="00E0401B">
      <w:pPr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sz w:val="20"/>
          <w:szCs w:val="20"/>
        </w:rPr>
        <w:t>[1, 1, 2, 5, 10, 11, 13]</w:t>
      </w:r>
    </w:p>
    <w:p w:rsidR="00E0401B" w:rsidRPr="00E0401B" w:rsidRDefault="00E0401B" w:rsidP="00E0401B">
      <w:pPr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sz w:val="20"/>
          <w:szCs w:val="20"/>
        </w:rPr>
        <w:t>[1, 1, 2, 5, 10, 12, 12]</w:t>
      </w:r>
    </w:p>
    <w:p w:rsidR="00E0401B" w:rsidRPr="00E0401B" w:rsidRDefault="00E0401B" w:rsidP="00E0401B">
      <w:pPr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sz w:val="20"/>
          <w:szCs w:val="20"/>
        </w:rPr>
        <w:t>[1, 2, 2, 2, 3, 11, 22]</w:t>
      </w:r>
    </w:p>
    <w:p w:rsidR="00E0401B" w:rsidRPr="00E0401B" w:rsidRDefault="00E0401B" w:rsidP="00E0401B">
      <w:pPr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sz w:val="20"/>
          <w:szCs w:val="20"/>
        </w:rPr>
        <w:t>[1, 2, 2, 2, 4, 10, 22]</w:t>
      </w:r>
    </w:p>
    <w:p w:rsidR="00E0401B" w:rsidRPr="00E0401B" w:rsidRDefault="00E0401B" w:rsidP="00E0401B">
      <w:pPr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sz w:val="20"/>
          <w:szCs w:val="20"/>
        </w:rPr>
        <w:t>[1, 2, 2, 2, 4, 11, 21]</w:t>
      </w:r>
    </w:p>
    <w:p w:rsidR="00E0401B" w:rsidRPr="00E0401B" w:rsidRDefault="00E0401B" w:rsidP="00E0401B">
      <w:pPr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sz w:val="20"/>
          <w:szCs w:val="20"/>
        </w:rPr>
        <w:t>[1, 2, 2, 2, 4, 12, 20]</w:t>
      </w:r>
    </w:p>
    <w:p w:rsidR="00E0401B" w:rsidRPr="00E0401B" w:rsidRDefault="00E0401B" w:rsidP="00E0401B">
      <w:pPr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sz w:val="20"/>
          <w:szCs w:val="20"/>
        </w:rPr>
        <w:t>[1, 2, 2, 2, 5, 9, 22]</w:t>
      </w:r>
    </w:p>
    <w:p w:rsidR="00E0401B" w:rsidRPr="00E0401B" w:rsidRDefault="00E0401B" w:rsidP="00E0401B">
      <w:pPr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sz w:val="20"/>
          <w:szCs w:val="20"/>
        </w:rPr>
        <w:t>[1, 2, 2, 2, 5, 10, 21]</w:t>
      </w:r>
    </w:p>
    <w:p w:rsidR="00E0401B" w:rsidRPr="00E0401B" w:rsidRDefault="00E0401B" w:rsidP="00E0401B">
      <w:pPr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sz w:val="20"/>
          <w:szCs w:val="20"/>
        </w:rPr>
        <w:t>[1, 2, 2, 2, 5, 11, 20]</w:t>
      </w:r>
    </w:p>
    <w:p w:rsidR="00E0401B" w:rsidRPr="00E0401B" w:rsidRDefault="00E0401B" w:rsidP="00E0401B">
      <w:pPr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sz w:val="20"/>
          <w:szCs w:val="20"/>
        </w:rPr>
        <w:t>[1, 2, 2, 2, 5, 12, 19]</w:t>
      </w:r>
    </w:p>
    <w:p w:rsidR="00E0401B" w:rsidRPr="00E0401B" w:rsidRDefault="00E0401B" w:rsidP="00E0401B">
      <w:pPr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sz w:val="20"/>
          <w:szCs w:val="20"/>
        </w:rPr>
        <w:lastRenderedPageBreak/>
        <w:t>[1, 2, 2, 2, 5, 13, 18]</w:t>
      </w:r>
    </w:p>
    <w:p w:rsidR="00E0401B" w:rsidRPr="00E0401B" w:rsidRDefault="00E0401B" w:rsidP="00E0401B">
      <w:pPr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sz w:val="20"/>
          <w:szCs w:val="20"/>
        </w:rPr>
        <w:t>[1, 2, 2, 2, 6, 8, 22]</w:t>
      </w:r>
    </w:p>
    <w:p w:rsidR="00E0401B" w:rsidRPr="00E0401B" w:rsidRDefault="00E0401B" w:rsidP="00E0401B">
      <w:pPr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sz w:val="20"/>
          <w:szCs w:val="20"/>
        </w:rPr>
        <w:t>[1, 2, 2, 2, 6, 9, 21]</w:t>
      </w:r>
    </w:p>
    <w:p w:rsidR="00E0401B" w:rsidRPr="00E0401B" w:rsidRDefault="00E0401B" w:rsidP="00E0401B">
      <w:pPr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sz w:val="20"/>
          <w:szCs w:val="20"/>
        </w:rPr>
        <w:t>[1, 2, 2, 2, 6, 10, 20]</w:t>
      </w:r>
    </w:p>
    <w:p w:rsidR="00E0401B" w:rsidRPr="00E0401B" w:rsidRDefault="00E0401B" w:rsidP="00E0401B">
      <w:pPr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sz w:val="20"/>
          <w:szCs w:val="20"/>
        </w:rPr>
        <w:t>[1, 2, 2, 2, 6, 11, 19]</w:t>
      </w:r>
    </w:p>
    <w:p w:rsidR="00E0401B" w:rsidRPr="00E0401B" w:rsidRDefault="00E0401B" w:rsidP="00E0401B">
      <w:pPr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sz w:val="20"/>
          <w:szCs w:val="20"/>
        </w:rPr>
        <w:t>[1, 2, 2, 2, 6, 12, 18]</w:t>
      </w:r>
    </w:p>
    <w:p w:rsidR="00E0401B" w:rsidRPr="00E0401B" w:rsidRDefault="00E0401B" w:rsidP="00E0401B">
      <w:pPr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sz w:val="20"/>
          <w:szCs w:val="20"/>
        </w:rPr>
        <w:t>[1, 2, 2, 2, 6, 13, 17]</w:t>
      </w:r>
    </w:p>
    <w:p w:rsidR="00E0401B" w:rsidRPr="00E0401B" w:rsidRDefault="00E0401B" w:rsidP="00E0401B">
      <w:pPr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sz w:val="20"/>
          <w:szCs w:val="20"/>
        </w:rPr>
        <w:t>[1, 2, 2, 2, 6, 14, 16]</w:t>
      </w:r>
    </w:p>
    <w:p w:rsidR="00E0401B" w:rsidRPr="00E0401B" w:rsidRDefault="00E0401B" w:rsidP="00E0401B">
      <w:pPr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sz w:val="20"/>
          <w:szCs w:val="20"/>
        </w:rPr>
        <w:t>[1, 2, 2, 2, 7, 7, 22]</w:t>
      </w:r>
    </w:p>
    <w:p w:rsidR="00E0401B" w:rsidRPr="00E0401B" w:rsidRDefault="00E0401B" w:rsidP="00E0401B">
      <w:pPr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sz w:val="20"/>
          <w:szCs w:val="20"/>
        </w:rPr>
        <w:t>[1, 2, 2, 2, 7, 8, 21]</w:t>
      </w:r>
    </w:p>
    <w:p w:rsidR="00E0401B" w:rsidRPr="00E0401B" w:rsidRDefault="00E0401B" w:rsidP="00E0401B">
      <w:pPr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sz w:val="20"/>
          <w:szCs w:val="20"/>
        </w:rPr>
        <w:t>[1, 2, 2, 2, 7, 9, 20]</w:t>
      </w:r>
    </w:p>
    <w:p w:rsidR="00E0401B" w:rsidRPr="00E0401B" w:rsidRDefault="00E0401B" w:rsidP="00E0401B">
      <w:pPr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sz w:val="20"/>
          <w:szCs w:val="20"/>
        </w:rPr>
        <w:t>[1, 2, 2, 2, 7, 10, 19]</w:t>
      </w:r>
    </w:p>
    <w:p w:rsidR="00E0401B" w:rsidRPr="00E0401B" w:rsidRDefault="00E0401B" w:rsidP="00E0401B">
      <w:pPr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sz w:val="20"/>
          <w:szCs w:val="20"/>
        </w:rPr>
        <w:t>[1, 2, 2, 2, 7, 11, 18]</w:t>
      </w:r>
    </w:p>
    <w:p w:rsidR="00E0401B" w:rsidRPr="00E0401B" w:rsidRDefault="00E0401B" w:rsidP="00E0401B">
      <w:pPr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sz w:val="20"/>
          <w:szCs w:val="20"/>
        </w:rPr>
        <w:t>[1, 2, 2, 2, 7, 12, 17]</w:t>
      </w:r>
    </w:p>
    <w:p w:rsidR="00E0401B" w:rsidRPr="00E0401B" w:rsidRDefault="00E0401B" w:rsidP="00E0401B">
      <w:pPr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sz w:val="20"/>
          <w:szCs w:val="20"/>
        </w:rPr>
        <w:t>[1, 2, 2, 2, 7, 13, 16]</w:t>
      </w:r>
    </w:p>
    <w:p w:rsidR="00E0401B" w:rsidRPr="00E0401B" w:rsidRDefault="00E0401B" w:rsidP="00E0401B">
      <w:pPr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sz w:val="20"/>
          <w:szCs w:val="20"/>
        </w:rPr>
        <w:t>[1, 2, 2, 2, 7, 14, 15]</w:t>
      </w:r>
    </w:p>
    <w:p w:rsidR="00E0401B" w:rsidRPr="00E0401B" w:rsidRDefault="00E0401B" w:rsidP="00E0401B">
      <w:pPr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sz w:val="20"/>
          <w:szCs w:val="20"/>
        </w:rPr>
        <w:t>[1, 2, 2, 2, 8, 8, 20]</w:t>
      </w:r>
    </w:p>
    <w:p w:rsidR="00E0401B" w:rsidRPr="00E0401B" w:rsidRDefault="00E0401B" w:rsidP="00E0401B">
      <w:pPr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sz w:val="20"/>
          <w:szCs w:val="20"/>
        </w:rPr>
        <w:t>[1, 2, 2, 2, 8, 9, 19]</w:t>
      </w:r>
    </w:p>
    <w:p w:rsidR="00E0401B" w:rsidRPr="00E0401B" w:rsidRDefault="00E0401B" w:rsidP="00E0401B">
      <w:pPr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sz w:val="20"/>
          <w:szCs w:val="20"/>
        </w:rPr>
        <w:t>[1, 2, 2, 2, 8, 10, 18]</w:t>
      </w:r>
    </w:p>
    <w:p w:rsidR="00E0401B" w:rsidRPr="00E0401B" w:rsidRDefault="00E0401B" w:rsidP="00E0401B">
      <w:pPr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sz w:val="20"/>
          <w:szCs w:val="20"/>
        </w:rPr>
        <w:t>[1, 2, 2, 2, 8, 11, 17]</w:t>
      </w:r>
    </w:p>
    <w:p w:rsidR="00E0401B" w:rsidRPr="00E0401B" w:rsidRDefault="00E0401B" w:rsidP="00E0401B">
      <w:pPr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sz w:val="20"/>
          <w:szCs w:val="20"/>
        </w:rPr>
        <w:t>[1, 2, 2, 2, 8, 12, 16]</w:t>
      </w:r>
    </w:p>
    <w:p w:rsidR="00E0401B" w:rsidRPr="00E0401B" w:rsidRDefault="00E0401B" w:rsidP="00E0401B">
      <w:pPr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sz w:val="20"/>
          <w:szCs w:val="20"/>
        </w:rPr>
        <w:t>[1, 2, 2, 2, 8, 13, 15]</w:t>
      </w:r>
    </w:p>
    <w:p w:rsidR="00E0401B" w:rsidRPr="00E0401B" w:rsidRDefault="00E0401B" w:rsidP="00E0401B">
      <w:pPr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sz w:val="20"/>
          <w:szCs w:val="20"/>
        </w:rPr>
        <w:t>[1, 2, 2, 2, 8, 14, 14]</w:t>
      </w:r>
    </w:p>
    <w:p w:rsidR="00E0401B" w:rsidRPr="00E0401B" w:rsidRDefault="00E0401B" w:rsidP="00E0401B">
      <w:pPr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sz w:val="20"/>
          <w:szCs w:val="20"/>
        </w:rPr>
        <w:t>[1, 2, 2, 3, 3, 10, 22]</w:t>
      </w:r>
    </w:p>
    <w:p w:rsidR="00E0401B" w:rsidRPr="00E0401B" w:rsidRDefault="00E0401B" w:rsidP="00E0401B">
      <w:pPr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sz w:val="20"/>
          <w:szCs w:val="20"/>
        </w:rPr>
        <w:t>[1, 2, 2, 3, 3, 11, 21]</w:t>
      </w:r>
    </w:p>
    <w:p w:rsidR="00E0401B" w:rsidRPr="00E0401B" w:rsidRDefault="00E0401B" w:rsidP="00E0401B">
      <w:pPr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sz w:val="20"/>
          <w:szCs w:val="20"/>
        </w:rPr>
        <w:t>[1, 2, 2, 3, 3, 12, 20]</w:t>
      </w:r>
    </w:p>
    <w:p w:rsidR="00E0401B" w:rsidRPr="00E0401B" w:rsidRDefault="00E0401B" w:rsidP="00E0401B">
      <w:pPr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sz w:val="20"/>
          <w:szCs w:val="20"/>
        </w:rPr>
        <w:t>[1, 2, 2, 3, 4, 9, 22]</w:t>
      </w:r>
    </w:p>
    <w:p w:rsidR="00E0401B" w:rsidRPr="00E0401B" w:rsidRDefault="00E0401B" w:rsidP="00E0401B">
      <w:pPr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sz w:val="20"/>
          <w:szCs w:val="20"/>
        </w:rPr>
        <w:t>[1, 2, 2, 3, 4, 10, 21]</w:t>
      </w:r>
    </w:p>
    <w:p w:rsidR="00E0401B" w:rsidRPr="00E0401B" w:rsidRDefault="00E0401B" w:rsidP="00E0401B">
      <w:pPr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sz w:val="20"/>
          <w:szCs w:val="20"/>
        </w:rPr>
        <w:t>[1, 2, 2, 3, 4, 11, 20]</w:t>
      </w:r>
    </w:p>
    <w:p w:rsidR="00E0401B" w:rsidRPr="00E0401B" w:rsidRDefault="00E0401B" w:rsidP="00E0401B">
      <w:pPr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sz w:val="20"/>
          <w:szCs w:val="20"/>
        </w:rPr>
        <w:t>[1, 2, 2, 3, 4, 12, 19]</w:t>
      </w:r>
    </w:p>
    <w:p w:rsidR="00E0401B" w:rsidRPr="00E0401B" w:rsidRDefault="00E0401B" w:rsidP="00E0401B">
      <w:pPr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sz w:val="20"/>
          <w:szCs w:val="20"/>
        </w:rPr>
        <w:t>[1, 2, 2, 3, 4, 13, 18]</w:t>
      </w:r>
    </w:p>
    <w:p w:rsidR="00E0401B" w:rsidRPr="00E0401B" w:rsidRDefault="00E0401B" w:rsidP="00E0401B">
      <w:pPr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sz w:val="20"/>
          <w:szCs w:val="20"/>
        </w:rPr>
        <w:t>[1, 2, 2, 3, 5, 8, 22]</w:t>
      </w:r>
    </w:p>
    <w:p w:rsidR="00E0401B" w:rsidRPr="00E0401B" w:rsidRDefault="00E0401B" w:rsidP="00E0401B">
      <w:pPr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sz w:val="20"/>
          <w:szCs w:val="20"/>
        </w:rPr>
        <w:lastRenderedPageBreak/>
        <w:t>[1, 2, 2, 3, 5, 9, 21]</w:t>
      </w:r>
    </w:p>
    <w:p w:rsidR="00E0401B" w:rsidRPr="00E0401B" w:rsidRDefault="00E0401B" w:rsidP="00E0401B">
      <w:pPr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sz w:val="20"/>
          <w:szCs w:val="20"/>
        </w:rPr>
        <w:t>[1, 2, 2, 3, 5, 10, 20]</w:t>
      </w:r>
    </w:p>
    <w:p w:rsidR="00E0401B" w:rsidRPr="00E0401B" w:rsidRDefault="00E0401B" w:rsidP="00E0401B">
      <w:pPr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sz w:val="20"/>
          <w:szCs w:val="20"/>
        </w:rPr>
        <w:t>[1, 2, 2, 3, 5, 11, 19]</w:t>
      </w:r>
    </w:p>
    <w:p w:rsidR="00E0401B" w:rsidRPr="00E0401B" w:rsidRDefault="00E0401B" w:rsidP="00E0401B">
      <w:pPr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sz w:val="20"/>
          <w:szCs w:val="20"/>
        </w:rPr>
        <w:t>[1, 2, 2, 3, 5, 12, 18]</w:t>
      </w:r>
    </w:p>
    <w:p w:rsidR="00E0401B" w:rsidRPr="00E0401B" w:rsidRDefault="00E0401B" w:rsidP="00E0401B">
      <w:pPr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sz w:val="20"/>
          <w:szCs w:val="20"/>
        </w:rPr>
        <w:t>[1, 2, 2, 3, 5, 13, 17]</w:t>
      </w:r>
    </w:p>
    <w:p w:rsidR="00E0401B" w:rsidRPr="00E0401B" w:rsidRDefault="00E0401B" w:rsidP="00E0401B">
      <w:pPr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sz w:val="20"/>
          <w:szCs w:val="20"/>
        </w:rPr>
        <w:t>[1, 2, 2, 3, 5, 14, 16]</w:t>
      </w:r>
    </w:p>
    <w:p w:rsidR="00E0401B" w:rsidRPr="00E0401B" w:rsidRDefault="00E0401B" w:rsidP="00E0401B">
      <w:pPr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sz w:val="20"/>
          <w:szCs w:val="20"/>
        </w:rPr>
        <w:t>[1, 2, 2, 3, 6, 7, 22]</w:t>
      </w:r>
    </w:p>
    <w:p w:rsidR="00E0401B" w:rsidRPr="00E0401B" w:rsidRDefault="00E0401B" w:rsidP="00E0401B">
      <w:pPr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sz w:val="20"/>
          <w:szCs w:val="20"/>
        </w:rPr>
        <w:t>[1, 2, 2, 3, 6, 8, 21]</w:t>
      </w:r>
    </w:p>
    <w:p w:rsidR="00E0401B" w:rsidRPr="00E0401B" w:rsidRDefault="00E0401B" w:rsidP="00E0401B">
      <w:pPr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sz w:val="20"/>
          <w:szCs w:val="20"/>
        </w:rPr>
        <w:t>[1, 2, 2, 3, 6, 9, 20]</w:t>
      </w:r>
    </w:p>
    <w:p w:rsidR="00E0401B" w:rsidRPr="00E0401B" w:rsidRDefault="00E0401B" w:rsidP="00E0401B">
      <w:pPr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sz w:val="20"/>
          <w:szCs w:val="20"/>
        </w:rPr>
        <w:t>[1, 2, 2, 3, 6, 10, 19]</w:t>
      </w:r>
    </w:p>
    <w:p w:rsidR="00E0401B" w:rsidRPr="00E0401B" w:rsidRDefault="00E0401B" w:rsidP="00E0401B">
      <w:pPr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sz w:val="20"/>
          <w:szCs w:val="20"/>
        </w:rPr>
        <w:t>[1, 2, 2, 3, 6, 11, 18]</w:t>
      </w:r>
    </w:p>
    <w:p w:rsidR="00E0401B" w:rsidRPr="00E0401B" w:rsidRDefault="00E0401B" w:rsidP="00E0401B">
      <w:pPr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sz w:val="20"/>
          <w:szCs w:val="20"/>
        </w:rPr>
        <w:t>[1, 2, 2, 3, 6, 12, 17]</w:t>
      </w:r>
    </w:p>
    <w:p w:rsidR="00E0401B" w:rsidRPr="00E0401B" w:rsidRDefault="00E0401B" w:rsidP="00E0401B">
      <w:pPr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sz w:val="20"/>
          <w:szCs w:val="20"/>
        </w:rPr>
        <w:t>[1, 2, 2, 3, 6, 13, 16]</w:t>
      </w:r>
    </w:p>
    <w:p w:rsidR="00E0401B" w:rsidRPr="00E0401B" w:rsidRDefault="00E0401B" w:rsidP="00E0401B">
      <w:pPr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sz w:val="20"/>
          <w:szCs w:val="20"/>
        </w:rPr>
        <w:t>[1, 2, 2, 3, 6, 14, 15]</w:t>
      </w:r>
    </w:p>
    <w:p w:rsidR="00E0401B" w:rsidRPr="00E0401B" w:rsidRDefault="00E0401B" w:rsidP="00E0401B">
      <w:pPr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sz w:val="20"/>
          <w:szCs w:val="20"/>
        </w:rPr>
        <w:t>[1, 2, 2, 3, 7, 7, 21]</w:t>
      </w:r>
    </w:p>
    <w:p w:rsidR="00E0401B" w:rsidRPr="00E0401B" w:rsidRDefault="00E0401B" w:rsidP="00E0401B">
      <w:pPr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sz w:val="20"/>
          <w:szCs w:val="20"/>
        </w:rPr>
        <w:t>[1, 2, 2, 3, 7, 8, 20]</w:t>
      </w:r>
    </w:p>
    <w:p w:rsidR="00E0401B" w:rsidRPr="00E0401B" w:rsidRDefault="00E0401B" w:rsidP="00E0401B">
      <w:pPr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sz w:val="20"/>
          <w:szCs w:val="20"/>
        </w:rPr>
        <w:t>[1, 2, 2, 3, 7, 9, 19]</w:t>
      </w:r>
    </w:p>
    <w:p w:rsidR="00E0401B" w:rsidRPr="00E0401B" w:rsidRDefault="00E0401B" w:rsidP="00E0401B">
      <w:pPr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sz w:val="20"/>
          <w:szCs w:val="20"/>
        </w:rPr>
        <w:t>[1, 2, 2, 3, 7, 10, 18]</w:t>
      </w:r>
    </w:p>
    <w:p w:rsidR="00E0401B" w:rsidRPr="00E0401B" w:rsidRDefault="00E0401B" w:rsidP="00E0401B">
      <w:pPr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sz w:val="20"/>
          <w:szCs w:val="20"/>
        </w:rPr>
        <w:t>[1, 2, 2, 3, 7, 11, 17]</w:t>
      </w:r>
    </w:p>
    <w:p w:rsidR="00E0401B" w:rsidRPr="00E0401B" w:rsidRDefault="00E0401B" w:rsidP="00E0401B">
      <w:pPr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sz w:val="20"/>
          <w:szCs w:val="20"/>
        </w:rPr>
        <w:t>[1, 2, 2, 3, 7, 12, 16]</w:t>
      </w:r>
    </w:p>
    <w:p w:rsidR="00E0401B" w:rsidRPr="00E0401B" w:rsidRDefault="00E0401B" w:rsidP="00E0401B">
      <w:pPr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sz w:val="20"/>
          <w:szCs w:val="20"/>
        </w:rPr>
        <w:t>[1, 2, 2, 3, 7, 13, 15]</w:t>
      </w:r>
    </w:p>
    <w:p w:rsidR="00E0401B" w:rsidRPr="00E0401B" w:rsidRDefault="00E0401B" w:rsidP="00E0401B">
      <w:pPr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sz w:val="20"/>
          <w:szCs w:val="20"/>
        </w:rPr>
        <w:t>[1, 2, 2, 3, 7, 14, 14]</w:t>
      </w:r>
    </w:p>
    <w:p w:rsidR="00E0401B" w:rsidRPr="00E0401B" w:rsidRDefault="00E0401B" w:rsidP="00E0401B">
      <w:pPr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sz w:val="20"/>
          <w:szCs w:val="20"/>
        </w:rPr>
        <w:t>[1, 2, 2, 3, 8, 8, 19]</w:t>
      </w:r>
    </w:p>
    <w:p w:rsidR="00E0401B" w:rsidRPr="00E0401B" w:rsidRDefault="00E0401B" w:rsidP="00E0401B">
      <w:pPr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sz w:val="20"/>
          <w:szCs w:val="20"/>
        </w:rPr>
        <w:t>[1, 2, 2, 3, 8, 9, 18]</w:t>
      </w:r>
    </w:p>
    <w:p w:rsidR="00E0401B" w:rsidRPr="00E0401B" w:rsidRDefault="00E0401B" w:rsidP="00E0401B">
      <w:pPr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sz w:val="20"/>
          <w:szCs w:val="20"/>
        </w:rPr>
        <w:t>[1, 2, 2, 3, 8, 10, 17]</w:t>
      </w:r>
    </w:p>
    <w:p w:rsidR="00E0401B" w:rsidRPr="00E0401B" w:rsidRDefault="00E0401B" w:rsidP="00E0401B">
      <w:pPr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sz w:val="20"/>
          <w:szCs w:val="20"/>
        </w:rPr>
        <w:t>[1, 2, 2, 3, 8, 11, 16]</w:t>
      </w:r>
    </w:p>
    <w:p w:rsidR="00E0401B" w:rsidRPr="00E0401B" w:rsidRDefault="00E0401B" w:rsidP="00E0401B">
      <w:pPr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sz w:val="20"/>
          <w:szCs w:val="20"/>
        </w:rPr>
        <w:t>[1, 2, 2, 3, 8, 12, 15]</w:t>
      </w:r>
    </w:p>
    <w:p w:rsidR="00E0401B" w:rsidRPr="00E0401B" w:rsidRDefault="00E0401B" w:rsidP="00E0401B">
      <w:pPr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sz w:val="20"/>
          <w:szCs w:val="20"/>
        </w:rPr>
        <w:t>[1, 2, 2, 3, 8, 13, 14]</w:t>
      </w:r>
    </w:p>
    <w:p w:rsidR="00E0401B" w:rsidRPr="00E0401B" w:rsidRDefault="00E0401B" w:rsidP="00E0401B">
      <w:pPr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sz w:val="20"/>
          <w:szCs w:val="20"/>
        </w:rPr>
        <w:t>[1, 2, 2, 3, 9, 9, 17]</w:t>
      </w:r>
    </w:p>
    <w:p w:rsidR="00E0401B" w:rsidRPr="00E0401B" w:rsidRDefault="00E0401B" w:rsidP="00E0401B">
      <w:pPr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sz w:val="20"/>
          <w:szCs w:val="20"/>
        </w:rPr>
        <w:t>[1, 2, 2, 3, 9, 10, 16]</w:t>
      </w:r>
    </w:p>
    <w:p w:rsidR="00E0401B" w:rsidRPr="00E0401B" w:rsidRDefault="00E0401B" w:rsidP="00E0401B">
      <w:pPr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sz w:val="20"/>
          <w:szCs w:val="20"/>
        </w:rPr>
        <w:t>[1, 2, 2, 3, 9, 11, 15]</w:t>
      </w:r>
    </w:p>
    <w:p w:rsidR="00E0401B" w:rsidRPr="00E0401B" w:rsidRDefault="00E0401B" w:rsidP="00E0401B">
      <w:pPr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sz w:val="20"/>
          <w:szCs w:val="20"/>
        </w:rPr>
        <w:t>[1, 2, 2, 3, 9, 12, 14]</w:t>
      </w:r>
    </w:p>
    <w:p w:rsidR="00E0401B" w:rsidRPr="00E0401B" w:rsidRDefault="00E0401B" w:rsidP="00E0401B">
      <w:pPr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sz w:val="20"/>
          <w:szCs w:val="20"/>
        </w:rPr>
        <w:lastRenderedPageBreak/>
        <w:t>[1, 2, 2, 3, 9, 13, 13]</w:t>
      </w:r>
    </w:p>
    <w:p w:rsidR="00E0401B" w:rsidRPr="00E0401B" w:rsidRDefault="00E0401B" w:rsidP="00E0401B">
      <w:pPr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sz w:val="20"/>
          <w:szCs w:val="20"/>
        </w:rPr>
        <w:t>[1, 2, 2, 4, 4, 8, 22]</w:t>
      </w:r>
    </w:p>
    <w:p w:rsidR="00E0401B" w:rsidRPr="00E0401B" w:rsidRDefault="00E0401B" w:rsidP="00E0401B">
      <w:pPr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sz w:val="20"/>
          <w:szCs w:val="20"/>
        </w:rPr>
        <w:t>[1, 2, 2, 4, 4, 9, 21]</w:t>
      </w:r>
    </w:p>
    <w:p w:rsidR="00E0401B" w:rsidRPr="00E0401B" w:rsidRDefault="00E0401B" w:rsidP="00E0401B">
      <w:pPr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sz w:val="20"/>
          <w:szCs w:val="20"/>
        </w:rPr>
        <w:t>[1, 2, 2, 4, 4, 10, 20]</w:t>
      </w:r>
    </w:p>
    <w:p w:rsidR="00E0401B" w:rsidRPr="00E0401B" w:rsidRDefault="00E0401B" w:rsidP="00E0401B">
      <w:pPr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sz w:val="20"/>
          <w:szCs w:val="20"/>
        </w:rPr>
        <w:t>[1, 2, 2, 4, 4, 11, 19]</w:t>
      </w:r>
    </w:p>
    <w:p w:rsidR="00E0401B" w:rsidRPr="00E0401B" w:rsidRDefault="00E0401B" w:rsidP="00E0401B">
      <w:pPr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sz w:val="20"/>
          <w:szCs w:val="20"/>
        </w:rPr>
        <w:t>[1, 2, 2, 4, 4, 12, 18]</w:t>
      </w:r>
    </w:p>
    <w:p w:rsidR="00E0401B" w:rsidRPr="00E0401B" w:rsidRDefault="00E0401B" w:rsidP="00E0401B">
      <w:pPr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sz w:val="20"/>
          <w:szCs w:val="20"/>
        </w:rPr>
        <w:t>[1, 2, 2, 4, 4, 13, 17]</w:t>
      </w:r>
    </w:p>
    <w:p w:rsidR="00E0401B" w:rsidRPr="00E0401B" w:rsidRDefault="00E0401B" w:rsidP="00E0401B">
      <w:pPr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sz w:val="20"/>
          <w:szCs w:val="20"/>
        </w:rPr>
        <w:t>[1, 2, 2, 4, 4, 14, 16]</w:t>
      </w:r>
    </w:p>
    <w:p w:rsidR="00E0401B" w:rsidRPr="00E0401B" w:rsidRDefault="00E0401B" w:rsidP="00E0401B">
      <w:pPr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sz w:val="20"/>
          <w:szCs w:val="20"/>
        </w:rPr>
        <w:t>[1, 2, 2, 4, 5, 7, 22]</w:t>
      </w:r>
    </w:p>
    <w:p w:rsidR="00E0401B" w:rsidRPr="00E0401B" w:rsidRDefault="00E0401B" w:rsidP="00E0401B">
      <w:pPr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sz w:val="20"/>
          <w:szCs w:val="20"/>
        </w:rPr>
        <w:t>[1, 2, 2, 4, 5, 8, 21]</w:t>
      </w:r>
    </w:p>
    <w:p w:rsidR="00E0401B" w:rsidRPr="00E0401B" w:rsidRDefault="00E0401B" w:rsidP="00E0401B">
      <w:pPr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sz w:val="20"/>
          <w:szCs w:val="20"/>
        </w:rPr>
        <w:t>[1, 2, 2, 4, 5, 9, 20]</w:t>
      </w:r>
    </w:p>
    <w:p w:rsidR="00E0401B" w:rsidRPr="00E0401B" w:rsidRDefault="00E0401B" w:rsidP="00E0401B">
      <w:pPr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sz w:val="20"/>
          <w:szCs w:val="20"/>
        </w:rPr>
        <w:t>[1, 2, 2, 4, 5, 10, 19]</w:t>
      </w:r>
    </w:p>
    <w:p w:rsidR="00E0401B" w:rsidRPr="00E0401B" w:rsidRDefault="00E0401B" w:rsidP="00E0401B">
      <w:pPr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sz w:val="20"/>
          <w:szCs w:val="20"/>
        </w:rPr>
        <w:t>[1, 2, 2, 4, 5, 11, 18]</w:t>
      </w:r>
    </w:p>
    <w:p w:rsidR="00E0401B" w:rsidRPr="00E0401B" w:rsidRDefault="00E0401B" w:rsidP="00E0401B">
      <w:pPr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sz w:val="20"/>
          <w:szCs w:val="20"/>
        </w:rPr>
        <w:t>[1, 2, 2, 4, 5, 12, 17]</w:t>
      </w:r>
    </w:p>
    <w:p w:rsidR="00E0401B" w:rsidRPr="00E0401B" w:rsidRDefault="00E0401B" w:rsidP="00E0401B">
      <w:pPr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sz w:val="20"/>
          <w:szCs w:val="20"/>
        </w:rPr>
        <w:t>[1, 2, 2, 4, 5, 13, 16]</w:t>
      </w:r>
    </w:p>
    <w:p w:rsidR="00E0401B" w:rsidRPr="00E0401B" w:rsidRDefault="00E0401B" w:rsidP="00E0401B">
      <w:pPr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sz w:val="20"/>
          <w:szCs w:val="20"/>
        </w:rPr>
        <w:t>[1, 2, 2, 4, 5, 14, 15]</w:t>
      </w:r>
    </w:p>
    <w:p w:rsidR="00E0401B" w:rsidRPr="00E0401B" w:rsidRDefault="00E0401B" w:rsidP="00E0401B">
      <w:pPr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sz w:val="20"/>
          <w:szCs w:val="20"/>
        </w:rPr>
        <w:t>[1, 2, 2, 4, 6, 6, 22]</w:t>
      </w:r>
    </w:p>
    <w:p w:rsidR="00E0401B" w:rsidRPr="00E0401B" w:rsidRDefault="00E0401B" w:rsidP="00E0401B">
      <w:pPr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sz w:val="20"/>
          <w:szCs w:val="20"/>
        </w:rPr>
        <w:t>[1, 2, 2, 4, 6, 7, 21]</w:t>
      </w:r>
    </w:p>
    <w:p w:rsidR="00E0401B" w:rsidRPr="00E0401B" w:rsidRDefault="00E0401B" w:rsidP="00E0401B">
      <w:pPr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sz w:val="20"/>
          <w:szCs w:val="20"/>
        </w:rPr>
        <w:t>[1, 2, 2, 4, 6, 8, 20]</w:t>
      </w:r>
    </w:p>
    <w:p w:rsidR="00E0401B" w:rsidRPr="00E0401B" w:rsidRDefault="00E0401B" w:rsidP="00E0401B">
      <w:pPr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sz w:val="20"/>
          <w:szCs w:val="20"/>
        </w:rPr>
        <w:t>[1, 2, 2, 4, 6, 9, 19]</w:t>
      </w:r>
    </w:p>
    <w:p w:rsidR="00E0401B" w:rsidRPr="00E0401B" w:rsidRDefault="00E0401B" w:rsidP="00E0401B">
      <w:pPr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sz w:val="20"/>
          <w:szCs w:val="20"/>
        </w:rPr>
        <w:t>[1, 2, 2, 4, 6, 10, 18]</w:t>
      </w:r>
    </w:p>
    <w:p w:rsidR="00E0401B" w:rsidRPr="00E0401B" w:rsidRDefault="00E0401B" w:rsidP="00E0401B">
      <w:pPr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sz w:val="20"/>
          <w:szCs w:val="20"/>
        </w:rPr>
        <w:t>[1, 2, 2, 4, 6, 11, 17]</w:t>
      </w:r>
    </w:p>
    <w:p w:rsidR="00E0401B" w:rsidRPr="00E0401B" w:rsidRDefault="00E0401B" w:rsidP="00E0401B">
      <w:pPr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sz w:val="20"/>
          <w:szCs w:val="20"/>
        </w:rPr>
        <w:t>[1, 2, 2, 4, 6, 12, 16]</w:t>
      </w:r>
    </w:p>
    <w:p w:rsidR="00E0401B" w:rsidRPr="00E0401B" w:rsidRDefault="00E0401B" w:rsidP="00E0401B">
      <w:pPr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sz w:val="20"/>
          <w:szCs w:val="20"/>
        </w:rPr>
        <w:t>[1, 2, 2, 4, 6, 13, 15]</w:t>
      </w:r>
    </w:p>
    <w:p w:rsidR="00E0401B" w:rsidRPr="00E0401B" w:rsidRDefault="00E0401B" w:rsidP="00E0401B">
      <w:pPr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sz w:val="20"/>
          <w:szCs w:val="20"/>
        </w:rPr>
        <w:t>[1, 2, 2, 4, 6, 14, 14]</w:t>
      </w:r>
    </w:p>
    <w:p w:rsidR="00E0401B" w:rsidRPr="00E0401B" w:rsidRDefault="00E0401B" w:rsidP="00E0401B">
      <w:pPr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sz w:val="20"/>
          <w:szCs w:val="20"/>
        </w:rPr>
        <w:t>[1, 2, 2, 4, 7, 7, 20]</w:t>
      </w:r>
    </w:p>
    <w:p w:rsidR="00E0401B" w:rsidRPr="00E0401B" w:rsidRDefault="00E0401B" w:rsidP="00E0401B">
      <w:pPr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sz w:val="20"/>
          <w:szCs w:val="20"/>
        </w:rPr>
        <w:t>[1, 2, 2, 4, 7, 8, 19]</w:t>
      </w:r>
    </w:p>
    <w:p w:rsidR="00E0401B" w:rsidRPr="00E0401B" w:rsidRDefault="00E0401B" w:rsidP="00E0401B">
      <w:pPr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sz w:val="20"/>
          <w:szCs w:val="20"/>
        </w:rPr>
        <w:t>[1, 2, 2, 4, 7, 9, 18]</w:t>
      </w:r>
    </w:p>
    <w:p w:rsidR="00E0401B" w:rsidRPr="00E0401B" w:rsidRDefault="00E0401B" w:rsidP="00E0401B">
      <w:pPr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sz w:val="20"/>
          <w:szCs w:val="20"/>
        </w:rPr>
        <w:t>[1, 2, 2, 4, 7, 10, 17]</w:t>
      </w:r>
    </w:p>
    <w:p w:rsidR="00E0401B" w:rsidRPr="00E0401B" w:rsidRDefault="00E0401B" w:rsidP="00E0401B">
      <w:pPr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sz w:val="20"/>
          <w:szCs w:val="20"/>
        </w:rPr>
        <w:t>[1, 2, 2, 4, 7, 11, 16]</w:t>
      </w:r>
    </w:p>
    <w:p w:rsidR="00E0401B" w:rsidRPr="00E0401B" w:rsidRDefault="00E0401B" w:rsidP="00E0401B">
      <w:pPr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sz w:val="20"/>
          <w:szCs w:val="20"/>
        </w:rPr>
        <w:t>[1, 2, 2, 4, 7, 12, 15]</w:t>
      </w:r>
    </w:p>
    <w:p w:rsidR="00E0401B" w:rsidRPr="00E0401B" w:rsidRDefault="00E0401B" w:rsidP="00E0401B">
      <w:pPr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sz w:val="20"/>
          <w:szCs w:val="20"/>
        </w:rPr>
        <w:t>[1, 2, 2, 4, 7, 13, 14]</w:t>
      </w:r>
    </w:p>
    <w:p w:rsidR="00E0401B" w:rsidRPr="00E0401B" w:rsidRDefault="00E0401B" w:rsidP="00E0401B">
      <w:pPr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sz w:val="20"/>
          <w:szCs w:val="20"/>
        </w:rPr>
        <w:lastRenderedPageBreak/>
        <w:t>[1, 2, 2, 4, 8, 8, 18]</w:t>
      </w:r>
    </w:p>
    <w:p w:rsidR="00E0401B" w:rsidRPr="00E0401B" w:rsidRDefault="00E0401B" w:rsidP="00E0401B">
      <w:pPr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sz w:val="20"/>
          <w:szCs w:val="20"/>
        </w:rPr>
        <w:t>[1, 2, 2, 4, 8, 9, 17]</w:t>
      </w:r>
    </w:p>
    <w:p w:rsidR="00E0401B" w:rsidRPr="00E0401B" w:rsidRDefault="00E0401B" w:rsidP="00E0401B">
      <w:pPr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sz w:val="20"/>
          <w:szCs w:val="20"/>
        </w:rPr>
        <w:t>[1, 2, 2, 4, 8, 10, 16]</w:t>
      </w:r>
    </w:p>
    <w:p w:rsidR="00E0401B" w:rsidRPr="00E0401B" w:rsidRDefault="00E0401B" w:rsidP="00E0401B">
      <w:pPr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sz w:val="20"/>
          <w:szCs w:val="20"/>
        </w:rPr>
        <w:t>[1, 2, 2, 4, 8, 11, 15]</w:t>
      </w:r>
    </w:p>
    <w:p w:rsidR="00E0401B" w:rsidRPr="00E0401B" w:rsidRDefault="00E0401B" w:rsidP="00E0401B">
      <w:pPr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sz w:val="20"/>
          <w:szCs w:val="20"/>
        </w:rPr>
        <w:t>[1, 2, 2, 4, 8, 12, 14]</w:t>
      </w:r>
    </w:p>
    <w:p w:rsidR="00E0401B" w:rsidRPr="00E0401B" w:rsidRDefault="00E0401B" w:rsidP="00E0401B">
      <w:pPr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sz w:val="20"/>
          <w:szCs w:val="20"/>
        </w:rPr>
        <w:t>[1, 2, 2, 4, 8, 13, 13]</w:t>
      </w:r>
    </w:p>
    <w:p w:rsidR="00E0401B" w:rsidRPr="00E0401B" w:rsidRDefault="00E0401B" w:rsidP="00E0401B">
      <w:pPr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sz w:val="20"/>
          <w:szCs w:val="20"/>
        </w:rPr>
        <w:t>[1, 2, 2, 4, 9, 9, 16]</w:t>
      </w:r>
    </w:p>
    <w:p w:rsidR="00E0401B" w:rsidRPr="00E0401B" w:rsidRDefault="00E0401B" w:rsidP="00E0401B">
      <w:pPr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sz w:val="20"/>
          <w:szCs w:val="20"/>
        </w:rPr>
        <w:t>[1, 2, 2, 4, 9, 10, 15]</w:t>
      </w:r>
    </w:p>
    <w:p w:rsidR="00E0401B" w:rsidRPr="00E0401B" w:rsidRDefault="00E0401B" w:rsidP="00E0401B">
      <w:pPr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sz w:val="20"/>
          <w:szCs w:val="20"/>
        </w:rPr>
        <w:t>[1, 2, 2, 4, 9, 11, 14]</w:t>
      </w:r>
    </w:p>
    <w:p w:rsidR="00E0401B" w:rsidRPr="00E0401B" w:rsidRDefault="00E0401B" w:rsidP="00E0401B">
      <w:pPr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sz w:val="20"/>
          <w:szCs w:val="20"/>
        </w:rPr>
        <w:t>[1, 2, 2, 4, 9, 12, 13]</w:t>
      </w:r>
    </w:p>
    <w:p w:rsidR="00E0401B" w:rsidRPr="00E0401B" w:rsidRDefault="00E0401B" w:rsidP="00E0401B">
      <w:pPr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sz w:val="20"/>
          <w:szCs w:val="20"/>
        </w:rPr>
        <w:t>[1, 2, 2, 4, 10, 10, 14]</w:t>
      </w:r>
    </w:p>
    <w:p w:rsidR="00E0401B" w:rsidRPr="00E0401B" w:rsidRDefault="00E0401B" w:rsidP="00E0401B">
      <w:pPr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sz w:val="20"/>
          <w:szCs w:val="20"/>
        </w:rPr>
        <w:t>[1, 2, 2, 4, 10, 11, 13]</w:t>
      </w:r>
    </w:p>
    <w:p w:rsidR="00E0401B" w:rsidRPr="00E0401B" w:rsidRDefault="00E0401B" w:rsidP="00E0401B">
      <w:pPr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sz w:val="20"/>
          <w:szCs w:val="20"/>
        </w:rPr>
        <w:t>[1, 2, 2, 4, 10, 12, 12]</w:t>
      </w:r>
    </w:p>
    <w:p w:rsidR="00E0401B" w:rsidRPr="00E0401B" w:rsidRDefault="00E0401B" w:rsidP="00E0401B">
      <w:pPr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sz w:val="20"/>
          <w:szCs w:val="20"/>
        </w:rPr>
        <w:t>[1, 2, 2, 5, 5, 6, 22]</w:t>
      </w:r>
    </w:p>
    <w:p w:rsidR="00E0401B" w:rsidRPr="00E0401B" w:rsidRDefault="00E0401B" w:rsidP="00E0401B">
      <w:pPr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sz w:val="20"/>
          <w:szCs w:val="20"/>
        </w:rPr>
        <w:t>[1, 2, 2, 5, 5, 7, 21]</w:t>
      </w:r>
    </w:p>
    <w:p w:rsidR="00E0401B" w:rsidRPr="00E0401B" w:rsidRDefault="00E0401B" w:rsidP="00E0401B">
      <w:pPr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sz w:val="20"/>
          <w:szCs w:val="20"/>
        </w:rPr>
        <w:t>[1, 2, 2, 5, 5, 8, 20]</w:t>
      </w:r>
    </w:p>
    <w:p w:rsidR="00E0401B" w:rsidRPr="00E0401B" w:rsidRDefault="00E0401B" w:rsidP="00E0401B">
      <w:pPr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sz w:val="20"/>
          <w:szCs w:val="20"/>
        </w:rPr>
        <w:t>[1, 2, 2, 5, 5, 9, 19]</w:t>
      </w:r>
    </w:p>
    <w:p w:rsidR="00E0401B" w:rsidRPr="00E0401B" w:rsidRDefault="00E0401B" w:rsidP="00E0401B">
      <w:pPr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sz w:val="20"/>
          <w:szCs w:val="20"/>
        </w:rPr>
        <w:t>[1, 2, 2, 5, 5, 10, 18]</w:t>
      </w:r>
    </w:p>
    <w:p w:rsidR="00E0401B" w:rsidRPr="00E0401B" w:rsidRDefault="00E0401B" w:rsidP="00E0401B">
      <w:pPr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sz w:val="20"/>
          <w:szCs w:val="20"/>
        </w:rPr>
        <w:t>[1, 2, 2, 5, 5, 11, 17]</w:t>
      </w:r>
    </w:p>
    <w:p w:rsidR="00E0401B" w:rsidRPr="00E0401B" w:rsidRDefault="00E0401B" w:rsidP="00E0401B">
      <w:pPr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sz w:val="20"/>
          <w:szCs w:val="20"/>
        </w:rPr>
        <w:t>[1, 2, 2, 5, 5, 12, 16]</w:t>
      </w:r>
    </w:p>
    <w:p w:rsidR="00E0401B" w:rsidRPr="00E0401B" w:rsidRDefault="00E0401B" w:rsidP="00E0401B">
      <w:pPr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sz w:val="20"/>
          <w:szCs w:val="20"/>
        </w:rPr>
        <w:t>[1, 2, 2, 5, 5, 13, 15]</w:t>
      </w:r>
    </w:p>
    <w:p w:rsidR="00E0401B" w:rsidRPr="00E0401B" w:rsidRDefault="00E0401B" w:rsidP="00E0401B">
      <w:pPr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sz w:val="20"/>
          <w:szCs w:val="20"/>
        </w:rPr>
        <w:t>[1, 2, 2, 5, 5, 14, 14]</w:t>
      </w:r>
    </w:p>
    <w:p w:rsidR="00E0401B" w:rsidRPr="00E0401B" w:rsidRDefault="00E0401B" w:rsidP="00E0401B">
      <w:pPr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sz w:val="20"/>
          <w:szCs w:val="20"/>
        </w:rPr>
        <w:t>[1, 2, 2, 5, 6, 6, 21]</w:t>
      </w:r>
    </w:p>
    <w:p w:rsidR="00E0401B" w:rsidRPr="00E0401B" w:rsidRDefault="00E0401B" w:rsidP="00E0401B">
      <w:pPr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sz w:val="20"/>
          <w:szCs w:val="20"/>
        </w:rPr>
        <w:t>[1, 2, 2, 5, 6, 7, 20]</w:t>
      </w:r>
    </w:p>
    <w:p w:rsidR="00E0401B" w:rsidRPr="00E0401B" w:rsidRDefault="00E0401B" w:rsidP="00E0401B">
      <w:pPr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sz w:val="20"/>
          <w:szCs w:val="20"/>
        </w:rPr>
        <w:t>[1, 2, 2, 5, 6, 8, 19]</w:t>
      </w:r>
    </w:p>
    <w:p w:rsidR="00E0401B" w:rsidRPr="00E0401B" w:rsidRDefault="00E0401B" w:rsidP="00E0401B">
      <w:pPr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sz w:val="20"/>
          <w:szCs w:val="20"/>
        </w:rPr>
        <w:t>[1, 2, 2, 5, 6, 9, 18]</w:t>
      </w:r>
    </w:p>
    <w:p w:rsidR="00E0401B" w:rsidRPr="00E0401B" w:rsidRDefault="00E0401B" w:rsidP="00E0401B">
      <w:pPr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sz w:val="20"/>
          <w:szCs w:val="20"/>
        </w:rPr>
        <w:t>[1, 2, 2, 5, 6, 10, 17]</w:t>
      </w:r>
    </w:p>
    <w:p w:rsidR="00E0401B" w:rsidRPr="00E0401B" w:rsidRDefault="00E0401B" w:rsidP="00E0401B">
      <w:pPr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sz w:val="20"/>
          <w:szCs w:val="20"/>
        </w:rPr>
        <w:t>[1, 2, 2, 5, 6, 11, 16]</w:t>
      </w:r>
    </w:p>
    <w:p w:rsidR="00E0401B" w:rsidRPr="00E0401B" w:rsidRDefault="00E0401B" w:rsidP="00E0401B">
      <w:pPr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sz w:val="20"/>
          <w:szCs w:val="20"/>
        </w:rPr>
        <w:t>[1, 2, 2, 5, 6, 12, 15]</w:t>
      </w:r>
    </w:p>
    <w:p w:rsidR="00E0401B" w:rsidRPr="00E0401B" w:rsidRDefault="00E0401B" w:rsidP="00E0401B">
      <w:pPr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sz w:val="20"/>
          <w:szCs w:val="20"/>
        </w:rPr>
        <w:t>[1, 2, 2, 5, 6, 13, 14]</w:t>
      </w:r>
    </w:p>
    <w:p w:rsidR="00E0401B" w:rsidRPr="00E0401B" w:rsidRDefault="00E0401B" w:rsidP="00E0401B">
      <w:pPr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sz w:val="20"/>
          <w:szCs w:val="20"/>
        </w:rPr>
        <w:t>[1, 2, 2, 5, 7, 7, 19]</w:t>
      </w:r>
    </w:p>
    <w:p w:rsidR="00E0401B" w:rsidRPr="00E0401B" w:rsidRDefault="00E0401B" w:rsidP="00E0401B">
      <w:pPr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sz w:val="20"/>
          <w:szCs w:val="20"/>
        </w:rPr>
        <w:t>[1, 2, 2, 5, 7, 8, 18]</w:t>
      </w:r>
    </w:p>
    <w:p w:rsidR="00E0401B" w:rsidRPr="00E0401B" w:rsidRDefault="00E0401B" w:rsidP="00E0401B">
      <w:pPr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sz w:val="20"/>
          <w:szCs w:val="20"/>
        </w:rPr>
        <w:lastRenderedPageBreak/>
        <w:t>[1, 2, 2, 5, 7, 9, 17]</w:t>
      </w:r>
    </w:p>
    <w:p w:rsidR="00E0401B" w:rsidRPr="00E0401B" w:rsidRDefault="00E0401B" w:rsidP="00E0401B">
      <w:pPr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sz w:val="20"/>
          <w:szCs w:val="20"/>
        </w:rPr>
        <w:t>[1, 2, 2, 5, 7, 10, 16]</w:t>
      </w:r>
    </w:p>
    <w:p w:rsidR="00E0401B" w:rsidRPr="00E0401B" w:rsidRDefault="00E0401B" w:rsidP="00E0401B">
      <w:pPr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sz w:val="20"/>
          <w:szCs w:val="20"/>
        </w:rPr>
        <w:t>[1, 2, 2, 5, 7, 11, 15]</w:t>
      </w:r>
    </w:p>
    <w:p w:rsidR="00E0401B" w:rsidRPr="00E0401B" w:rsidRDefault="00E0401B" w:rsidP="00E0401B">
      <w:pPr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sz w:val="20"/>
          <w:szCs w:val="20"/>
        </w:rPr>
        <w:t>[1, 2, 2, 5, 7, 12, 14]</w:t>
      </w:r>
    </w:p>
    <w:p w:rsidR="00E0401B" w:rsidRPr="00E0401B" w:rsidRDefault="00E0401B" w:rsidP="00E0401B">
      <w:pPr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sz w:val="20"/>
          <w:szCs w:val="20"/>
        </w:rPr>
        <w:t>[1, 2, 2, 5, 7, 13, 13]</w:t>
      </w:r>
    </w:p>
    <w:p w:rsidR="00E0401B" w:rsidRPr="00E0401B" w:rsidRDefault="00E0401B" w:rsidP="00E0401B">
      <w:pPr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sz w:val="20"/>
          <w:szCs w:val="20"/>
        </w:rPr>
        <w:t>[1, 2, 2, 5, 8, 8, 17]</w:t>
      </w:r>
    </w:p>
    <w:p w:rsidR="00E0401B" w:rsidRPr="00E0401B" w:rsidRDefault="00E0401B" w:rsidP="00E0401B">
      <w:pPr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sz w:val="20"/>
          <w:szCs w:val="20"/>
        </w:rPr>
        <w:t>[1, 2, 2, 5, 8, 9, 16]</w:t>
      </w:r>
    </w:p>
    <w:p w:rsidR="00E0401B" w:rsidRPr="00E0401B" w:rsidRDefault="00E0401B" w:rsidP="00E0401B">
      <w:pPr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sz w:val="20"/>
          <w:szCs w:val="20"/>
        </w:rPr>
        <w:t>[1, 2, 2, 5, 8, 10, 15]</w:t>
      </w:r>
    </w:p>
    <w:p w:rsidR="00E0401B" w:rsidRPr="00E0401B" w:rsidRDefault="00E0401B" w:rsidP="00E0401B">
      <w:pPr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sz w:val="20"/>
          <w:szCs w:val="20"/>
        </w:rPr>
        <w:t>[1, 2, 2, 5, 8, 11, 14]</w:t>
      </w:r>
    </w:p>
    <w:p w:rsidR="00E0401B" w:rsidRPr="00E0401B" w:rsidRDefault="00E0401B" w:rsidP="00E0401B">
      <w:pPr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sz w:val="20"/>
          <w:szCs w:val="20"/>
        </w:rPr>
        <w:t>[1, 2, 2, 5, 8, 12, 13]</w:t>
      </w:r>
    </w:p>
    <w:p w:rsidR="00E0401B" w:rsidRPr="00E0401B" w:rsidRDefault="00E0401B" w:rsidP="00E0401B">
      <w:pPr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sz w:val="20"/>
          <w:szCs w:val="20"/>
        </w:rPr>
        <w:t>[1, 2, 2, 5, 9, 9, 15]</w:t>
      </w:r>
    </w:p>
    <w:p w:rsidR="00E0401B" w:rsidRPr="00E0401B" w:rsidRDefault="00E0401B" w:rsidP="00E0401B">
      <w:pPr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sz w:val="20"/>
          <w:szCs w:val="20"/>
        </w:rPr>
        <w:t>[1, 2, 2, 5, 9, 10, 14]</w:t>
      </w:r>
    </w:p>
    <w:p w:rsidR="00E0401B" w:rsidRPr="00E0401B" w:rsidRDefault="00E0401B" w:rsidP="00E0401B">
      <w:pPr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sz w:val="20"/>
          <w:szCs w:val="20"/>
        </w:rPr>
        <w:t>[1, 2, 2, 5, 9, 11, 13]</w:t>
      </w:r>
    </w:p>
    <w:p w:rsidR="00E0401B" w:rsidRPr="00E0401B" w:rsidRDefault="00E0401B" w:rsidP="00E0401B">
      <w:pPr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sz w:val="20"/>
          <w:szCs w:val="20"/>
        </w:rPr>
        <w:t>[1, 2, 2, 5, 9, 12, 12]</w:t>
      </w:r>
    </w:p>
    <w:p w:rsidR="00E0401B" w:rsidRPr="00E0401B" w:rsidRDefault="00E0401B" w:rsidP="00E0401B">
      <w:pPr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sz w:val="20"/>
          <w:szCs w:val="20"/>
        </w:rPr>
        <w:t>[1, 2, 2, 5, 10, 10, 13]</w:t>
      </w:r>
    </w:p>
    <w:p w:rsidR="00E0401B" w:rsidRPr="00E0401B" w:rsidRDefault="00E0401B" w:rsidP="00E0401B">
      <w:pPr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sz w:val="20"/>
          <w:szCs w:val="20"/>
        </w:rPr>
        <w:t>[1, 2, 2, 5, 10, 11, 12]</w:t>
      </w:r>
    </w:p>
    <w:p w:rsidR="00E0401B" w:rsidRPr="00E0401B" w:rsidRDefault="00E0401B" w:rsidP="00E0401B">
      <w:pPr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sz w:val="20"/>
          <w:szCs w:val="20"/>
        </w:rPr>
        <w:t>[1, 2, 2, 5, 11, 11, 11]</w:t>
      </w:r>
    </w:p>
    <w:p w:rsidR="00E0401B" w:rsidRPr="00E0401B" w:rsidRDefault="00E0401B" w:rsidP="00E0401B">
      <w:pPr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sz w:val="20"/>
          <w:szCs w:val="20"/>
        </w:rPr>
        <w:t>[1, 2, 2, 6, 6, 6, 20]</w:t>
      </w:r>
    </w:p>
    <w:p w:rsidR="00E0401B" w:rsidRPr="00E0401B" w:rsidRDefault="00E0401B" w:rsidP="00E0401B">
      <w:pPr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sz w:val="20"/>
          <w:szCs w:val="20"/>
        </w:rPr>
        <w:t>[1, 2, 2, 6, 6, 7, 19]</w:t>
      </w:r>
    </w:p>
    <w:p w:rsidR="00E0401B" w:rsidRPr="00E0401B" w:rsidRDefault="00E0401B" w:rsidP="00E0401B">
      <w:pPr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sz w:val="20"/>
          <w:szCs w:val="20"/>
        </w:rPr>
        <w:t>[1, 2, 2, 6, 6, 8, 18]</w:t>
      </w:r>
    </w:p>
    <w:p w:rsidR="00E0401B" w:rsidRPr="00E0401B" w:rsidRDefault="00E0401B" w:rsidP="00E0401B">
      <w:pPr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sz w:val="20"/>
          <w:szCs w:val="20"/>
        </w:rPr>
        <w:t>[1, 2, 2, 6, 6, 9, 17]</w:t>
      </w:r>
    </w:p>
    <w:p w:rsidR="00E0401B" w:rsidRPr="00E0401B" w:rsidRDefault="00E0401B" w:rsidP="00E0401B">
      <w:pPr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sz w:val="20"/>
          <w:szCs w:val="20"/>
        </w:rPr>
        <w:t>[1, 2, 2, 6, 6, 10, 16]</w:t>
      </w:r>
    </w:p>
    <w:p w:rsidR="00E0401B" w:rsidRPr="00E0401B" w:rsidRDefault="00E0401B" w:rsidP="00E0401B">
      <w:pPr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sz w:val="20"/>
          <w:szCs w:val="20"/>
        </w:rPr>
        <w:t>[1, 2, 2, 6, 6, 11, 15]</w:t>
      </w:r>
    </w:p>
    <w:p w:rsidR="00E0401B" w:rsidRPr="00E0401B" w:rsidRDefault="00E0401B" w:rsidP="00E0401B">
      <w:pPr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sz w:val="20"/>
          <w:szCs w:val="20"/>
        </w:rPr>
        <w:t>[1, 2, 2, 6, 6, 12, 14]</w:t>
      </w:r>
    </w:p>
    <w:p w:rsidR="00E0401B" w:rsidRPr="00E0401B" w:rsidRDefault="00E0401B" w:rsidP="00E0401B">
      <w:pPr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sz w:val="20"/>
          <w:szCs w:val="20"/>
        </w:rPr>
        <w:t>[1, 2, 2, 6, 6, 13, 13]</w:t>
      </w:r>
    </w:p>
    <w:p w:rsidR="00E0401B" w:rsidRPr="00E0401B" w:rsidRDefault="00E0401B" w:rsidP="00E0401B">
      <w:pPr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sz w:val="20"/>
          <w:szCs w:val="20"/>
        </w:rPr>
        <w:t>[1, 2, 2, 6, 7, 7, 18]</w:t>
      </w:r>
    </w:p>
    <w:p w:rsidR="00E0401B" w:rsidRPr="00E0401B" w:rsidRDefault="00E0401B" w:rsidP="00E0401B">
      <w:pPr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sz w:val="20"/>
          <w:szCs w:val="20"/>
        </w:rPr>
        <w:t>[1, 2, 2, 6, 7, 8, 17]</w:t>
      </w:r>
    </w:p>
    <w:p w:rsidR="00E0401B" w:rsidRPr="00E0401B" w:rsidRDefault="00E0401B" w:rsidP="00E0401B">
      <w:pPr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sz w:val="20"/>
          <w:szCs w:val="20"/>
        </w:rPr>
        <w:t>[1, 2, 2, 6, 7, 9, 16]</w:t>
      </w:r>
    </w:p>
    <w:p w:rsidR="00E0401B" w:rsidRPr="00E0401B" w:rsidRDefault="00E0401B" w:rsidP="00E0401B">
      <w:pPr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sz w:val="20"/>
          <w:szCs w:val="20"/>
        </w:rPr>
        <w:t>[1, 2, 2, 6, 7, 10, 15]</w:t>
      </w:r>
    </w:p>
    <w:p w:rsidR="00E0401B" w:rsidRPr="00E0401B" w:rsidRDefault="00E0401B" w:rsidP="00E0401B">
      <w:pPr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sz w:val="20"/>
          <w:szCs w:val="20"/>
        </w:rPr>
        <w:t>[1, 2, 2, 6, 7, 11, 14]</w:t>
      </w:r>
    </w:p>
    <w:p w:rsidR="00E0401B" w:rsidRPr="00E0401B" w:rsidRDefault="00E0401B" w:rsidP="00E0401B">
      <w:pPr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sz w:val="20"/>
          <w:szCs w:val="20"/>
        </w:rPr>
        <w:t>[1, 2, 2, 6, 7, 12, 13]</w:t>
      </w:r>
    </w:p>
    <w:p w:rsidR="00E0401B" w:rsidRPr="00E0401B" w:rsidRDefault="00E0401B" w:rsidP="00E0401B">
      <w:pPr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sz w:val="20"/>
          <w:szCs w:val="20"/>
        </w:rPr>
        <w:t>[1, 2, 2, 6, 8, 8, 16]</w:t>
      </w:r>
    </w:p>
    <w:p w:rsidR="00E0401B" w:rsidRPr="00E0401B" w:rsidRDefault="00E0401B" w:rsidP="00E0401B">
      <w:pPr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sz w:val="20"/>
          <w:szCs w:val="20"/>
        </w:rPr>
        <w:lastRenderedPageBreak/>
        <w:t>[1, 2, 2, 6, 8, 9, 15]</w:t>
      </w:r>
    </w:p>
    <w:p w:rsidR="00E0401B" w:rsidRPr="00E0401B" w:rsidRDefault="00E0401B" w:rsidP="00E0401B">
      <w:pPr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sz w:val="20"/>
          <w:szCs w:val="20"/>
        </w:rPr>
        <w:t>[1, 2, 2, 6, 8, 10, 14]</w:t>
      </w:r>
    </w:p>
    <w:p w:rsidR="00E0401B" w:rsidRPr="00E0401B" w:rsidRDefault="00E0401B" w:rsidP="00E0401B">
      <w:pPr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sz w:val="20"/>
          <w:szCs w:val="20"/>
        </w:rPr>
        <w:t>[1, 2, 2, 6, 8, 11, 13]</w:t>
      </w:r>
    </w:p>
    <w:p w:rsidR="00E0401B" w:rsidRPr="00E0401B" w:rsidRDefault="00E0401B" w:rsidP="00E0401B">
      <w:pPr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sz w:val="20"/>
          <w:szCs w:val="20"/>
        </w:rPr>
        <w:t>[1, 2, 2, 6, 8, 12, 12]</w:t>
      </w:r>
    </w:p>
    <w:p w:rsidR="00E0401B" w:rsidRPr="00E0401B" w:rsidRDefault="00E0401B" w:rsidP="00E0401B">
      <w:pPr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sz w:val="20"/>
          <w:szCs w:val="20"/>
        </w:rPr>
        <w:t>[1, 2, 2, 6, 9, 9, 14]</w:t>
      </w:r>
    </w:p>
    <w:p w:rsidR="00E0401B" w:rsidRPr="00E0401B" w:rsidRDefault="00E0401B" w:rsidP="00E0401B">
      <w:pPr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sz w:val="20"/>
          <w:szCs w:val="20"/>
        </w:rPr>
        <w:t>[1, 2, 2, 6, 9, 10, 13]</w:t>
      </w:r>
    </w:p>
    <w:p w:rsidR="00E0401B" w:rsidRPr="00E0401B" w:rsidRDefault="00E0401B" w:rsidP="00E0401B">
      <w:pPr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sz w:val="20"/>
          <w:szCs w:val="20"/>
        </w:rPr>
        <w:t>[1, 2, 2, 6, 9, 11, 12]</w:t>
      </w:r>
    </w:p>
    <w:p w:rsidR="00E0401B" w:rsidRPr="00E0401B" w:rsidRDefault="00E0401B" w:rsidP="00E0401B">
      <w:pPr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sz w:val="20"/>
          <w:szCs w:val="20"/>
        </w:rPr>
        <w:t>[1, 2, 2, 6, 10, 10, 12]</w:t>
      </w:r>
    </w:p>
    <w:p w:rsidR="00E0401B" w:rsidRPr="00E0401B" w:rsidRDefault="00E0401B" w:rsidP="00E0401B">
      <w:pPr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sz w:val="20"/>
          <w:szCs w:val="20"/>
        </w:rPr>
        <w:t>[1, 2, 2, 6, 10, 11, 11]</w:t>
      </w:r>
    </w:p>
    <w:p w:rsidR="00E0401B" w:rsidRPr="00E0401B" w:rsidRDefault="00E0401B" w:rsidP="00E0401B">
      <w:pPr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sz w:val="20"/>
          <w:szCs w:val="20"/>
        </w:rPr>
        <w:t>[1, 2, 3, 3, 3, 9, 22]</w:t>
      </w:r>
    </w:p>
    <w:p w:rsidR="00E0401B" w:rsidRPr="00E0401B" w:rsidRDefault="00E0401B" w:rsidP="00E0401B">
      <w:pPr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sz w:val="20"/>
          <w:szCs w:val="20"/>
        </w:rPr>
        <w:t>[1, 2, 3, 3, 3, 10, 21]</w:t>
      </w:r>
    </w:p>
    <w:p w:rsidR="00E0401B" w:rsidRPr="00E0401B" w:rsidRDefault="00E0401B" w:rsidP="00E0401B">
      <w:pPr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sz w:val="20"/>
          <w:szCs w:val="20"/>
        </w:rPr>
        <w:t>[1, 2, 3, 3, 3, 11, 20]</w:t>
      </w:r>
    </w:p>
    <w:p w:rsidR="00E0401B" w:rsidRPr="00E0401B" w:rsidRDefault="00E0401B" w:rsidP="00E0401B">
      <w:pPr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sz w:val="20"/>
          <w:szCs w:val="20"/>
        </w:rPr>
        <w:t>[1, 2, 3, 3, 3, 12, 19]</w:t>
      </w:r>
    </w:p>
    <w:p w:rsidR="00E0401B" w:rsidRPr="00E0401B" w:rsidRDefault="00E0401B" w:rsidP="00E0401B">
      <w:pPr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sz w:val="20"/>
          <w:szCs w:val="20"/>
        </w:rPr>
        <w:t>[1, 2, 3, 3, 3, 13, 18]</w:t>
      </w:r>
    </w:p>
    <w:p w:rsidR="00E0401B" w:rsidRPr="00E0401B" w:rsidRDefault="00E0401B" w:rsidP="00E0401B">
      <w:pPr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sz w:val="20"/>
          <w:szCs w:val="20"/>
        </w:rPr>
        <w:t>[1, 2, 3, 3, 4, 8, 22]</w:t>
      </w:r>
    </w:p>
    <w:p w:rsidR="00E0401B" w:rsidRPr="00E0401B" w:rsidRDefault="00E0401B" w:rsidP="00E0401B">
      <w:pPr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sz w:val="20"/>
          <w:szCs w:val="20"/>
        </w:rPr>
        <w:t>[1, 2, 3, 3, 4, 9, 21]</w:t>
      </w:r>
    </w:p>
    <w:p w:rsidR="00E0401B" w:rsidRPr="00E0401B" w:rsidRDefault="00E0401B" w:rsidP="00E0401B">
      <w:pPr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sz w:val="20"/>
          <w:szCs w:val="20"/>
        </w:rPr>
        <w:t>[1, 2, 3, 3, 4, 10, 20]</w:t>
      </w:r>
    </w:p>
    <w:p w:rsidR="00E0401B" w:rsidRPr="00E0401B" w:rsidRDefault="00E0401B" w:rsidP="00E0401B">
      <w:pPr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sz w:val="20"/>
          <w:szCs w:val="20"/>
        </w:rPr>
        <w:t>[1, 2, 3, 3, 4, 11, 19]</w:t>
      </w:r>
    </w:p>
    <w:p w:rsidR="00E0401B" w:rsidRPr="00E0401B" w:rsidRDefault="00E0401B" w:rsidP="00E0401B">
      <w:pPr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sz w:val="20"/>
          <w:szCs w:val="20"/>
        </w:rPr>
        <w:t>[1, 2, 3, 3, 4, 12, 18]</w:t>
      </w:r>
    </w:p>
    <w:p w:rsidR="00E0401B" w:rsidRPr="00E0401B" w:rsidRDefault="00E0401B" w:rsidP="00E0401B">
      <w:pPr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sz w:val="20"/>
          <w:szCs w:val="20"/>
        </w:rPr>
        <w:t>[1, 2, 3, 3, 4, 13, 17]</w:t>
      </w:r>
    </w:p>
    <w:p w:rsidR="00E0401B" w:rsidRPr="00E0401B" w:rsidRDefault="00E0401B" w:rsidP="00E0401B">
      <w:pPr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sz w:val="20"/>
          <w:szCs w:val="20"/>
        </w:rPr>
        <w:t>[1, 2, 3, 3, 4, 14, 16]</w:t>
      </w:r>
    </w:p>
    <w:p w:rsidR="00E0401B" w:rsidRPr="00E0401B" w:rsidRDefault="00E0401B" w:rsidP="00E0401B">
      <w:pPr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sz w:val="20"/>
          <w:szCs w:val="20"/>
        </w:rPr>
        <w:t>[1, 2, 3, 3, 5, 7, 22]</w:t>
      </w:r>
    </w:p>
    <w:p w:rsidR="00E0401B" w:rsidRPr="00E0401B" w:rsidRDefault="00E0401B" w:rsidP="00E0401B">
      <w:pPr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sz w:val="20"/>
          <w:szCs w:val="20"/>
        </w:rPr>
        <w:t>[1, 2, 3, 3, 5, 8, 21]</w:t>
      </w:r>
    </w:p>
    <w:p w:rsidR="00E0401B" w:rsidRPr="00E0401B" w:rsidRDefault="00E0401B" w:rsidP="00E0401B">
      <w:pPr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sz w:val="20"/>
          <w:szCs w:val="20"/>
        </w:rPr>
        <w:t>[1, 2, 3, 3, 5, 9, 20]</w:t>
      </w:r>
    </w:p>
    <w:p w:rsidR="00E0401B" w:rsidRPr="00E0401B" w:rsidRDefault="00E0401B" w:rsidP="00E0401B">
      <w:pPr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sz w:val="20"/>
          <w:szCs w:val="20"/>
        </w:rPr>
        <w:t>[1, 2, 3, 3, 5, 10, 19]</w:t>
      </w:r>
    </w:p>
    <w:p w:rsidR="00E0401B" w:rsidRPr="00E0401B" w:rsidRDefault="00E0401B" w:rsidP="00E0401B">
      <w:pPr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sz w:val="20"/>
          <w:szCs w:val="20"/>
        </w:rPr>
        <w:t>[1, 2, 3, 3, 5, 11, 18]</w:t>
      </w:r>
    </w:p>
    <w:p w:rsidR="00E0401B" w:rsidRPr="00E0401B" w:rsidRDefault="00E0401B" w:rsidP="00E0401B">
      <w:pPr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sz w:val="20"/>
          <w:szCs w:val="20"/>
        </w:rPr>
        <w:t>[1, 2, 3, 3, 5, 12, 17]</w:t>
      </w:r>
    </w:p>
    <w:p w:rsidR="00E0401B" w:rsidRPr="00E0401B" w:rsidRDefault="00E0401B" w:rsidP="00E0401B">
      <w:pPr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sz w:val="20"/>
          <w:szCs w:val="20"/>
        </w:rPr>
        <w:t>[1, 2, 3, 3, 5, 13, 16]</w:t>
      </w:r>
    </w:p>
    <w:p w:rsidR="00E0401B" w:rsidRPr="00E0401B" w:rsidRDefault="00E0401B" w:rsidP="00E0401B">
      <w:pPr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sz w:val="20"/>
          <w:szCs w:val="20"/>
        </w:rPr>
        <w:t>[1, 2, 3, 3, 5, 14, 15]</w:t>
      </w:r>
    </w:p>
    <w:p w:rsidR="00E0401B" w:rsidRPr="00E0401B" w:rsidRDefault="00E0401B" w:rsidP="00E0401B">
      <w:pPr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sz w:val="20"/>
          <w:szCs w:val="20"/>
        </w:rPr>
        <w:t>[1, 2, 3, 3, 6, 6, 22]</w:t>
      </w:r>
    </w:p>
    <w:p w:rsidR="00E0401B" w:rsidRPr="00E0401B" w:rsidRDefault="00E0401B" w:rsidP="00E0401B">
      <w:pPr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sz w:val="20"/>
          <w:szCs w:val="20"/>
        </w:rPr>
        <w:t>[1, 2, 3, 3, 6, 7, 21]</w:t>
      </w:r>
    </w:p>
    <w:p w:rsidR="00E0401B" w:rsidRPr="00E0401B" w:rsidRDefault="00E0401B" w:rsidP="00E0401B">
      <w:pPr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sz w:val="20"/>
          <w:szCs w:val="20"/>
        </w:rPr>
        <w:t>[1, 2, 3, 3, 6, 8, 20]</w:t>
      </w:r>
    </w:p>
    <w:p w:rsidR="00E0401B" w:rsidRPr="00E0401B" w:rsidRDefault="00E0401B" w:rsidP="00E0401B">
      <w:pPr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sz w:val="20"/>
          <w:szCs w:val="20"/>
        </w:rPr>
        <w:lastRenderedPageBreak/>
        <w:t>[1, 2, 3, 3, 6, 9, 19]</w:t>
      </w:r>
    </w:p>
    <w:p w:rsidR="00E0401B" w:rsidRPr="00E0401B" w:rsidRDefault="00E0401B" w:rsidP="00E0401B">
      <w:pPr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sz w:val="20"/>
          <w:szCs w:val="20"/>
        </w:rPr>
        <w:t>[1, 2, 3, 3, 6, 10, 18]</w:t>
      </w:r>
    </w:p>
    <w:p w:rsidR="00E0401B" w:rsidRPr="00E0401B" w:rsidRDefault="00E0401B" w:rsidP="00E0401B">
      <w:pPr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sz w:val="20"/>
          <w:szCs w:val="20"/>
        </w:rPr>
        <w:t>[1, 2, 3, 3, 6, 11, 17]</w:t>
      </w:r>
    </w:p>
    <w:p w:rsidR="00E0401B" w:rsidRPr="00E0401B" w:rsidRDefault="00E0401B" w:rsidP="00E0401B">
      <w:pPr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sz w:val="20"/>
          <w:szCs w:val="20"/>
        </w:rPr>
        <w:t>[1, 2, 3, 3, 6, 12, 16]</w:t>
      </w:r>
    </w:p>
    <w:p w:rsidR="00E0401B" w:rsidRPr="00E0401B" w:rsidRDefault="00E0401B" w:rsidP="00E0401B">
      <w:pPr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sz w:val="20"/>
          <w:szCs w:val="20"/>
        </w:rPr>
        <w:t>[1, 2, 3, 3, 6, 13, 15]</w:t>
      </w:r>
    </w:p>
    <w:p w:rsidR="00E0401B" w:rsidRPr="00E0401B" w:rsidRDefault="00E0401B" w:rsidP="00E0401B">
      <w:pPr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sz w:val="20"/>
          <w:szCs w:val="20"/>
        </w:rPr>
        <w:t>[1, 2, 3, 3, 6, 14, 14]</w:t>
      </w:r>
    </w:p>
    <w:p w:rsidR="00E0401B" w:rsidRPr="00E0401B" w:rsidRDefault="00E0401B" w:rsidP="00E0401B">
      <w:pPr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sz w:val="20"/>
          <w:szCs w:val="20"/>
        </w:rPr>
        <w:t>[1, 2, 3, 3, 7, 7, 20]</w:t>
      </w:r>
    </w:p>
    <w:p w:rsidR="00E0401B" w:rsidRPr="00E0401B" w:rsidRDefault="00E0401B" w:rsidP="00E0401B">
      <w:pPr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sz w:val="20"/>
          <w:szCs w:val="20"/>
        </w:rPr>
        <w:t>[1, 2, 3, 3, 7, 8, 19]</w:t>
      </w:r>
    </w:p>
    <w:p w:rsidR="00E0401B" w:rsidRPr="00E0401B" w:rsidRDefault="00E0401B" w:rsidP="00E0401B">
      <w:pPr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sz w:val="20"/>
          <w:szCs w:val="20"/>
        </w:rPr>
        <w:t>[1, 2, 3, 3, 7, 9, 18]</w:t>
      </w:r>
    </w:p>
    <w:p w:rsidR="00E0401B" w:rsidRPr="00E0401B" w:rsidRDefault="00E0401B" w:rsidP="00E0401B">
      <w:pPr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sz w:val="20"/>
          <w:szCs w:val="20"/>
        </w:rPr>
        <w:t>[1, 2, 3, 3, 7, 10, 17]</w:t>
      </w:r>
    </w:p>
    <w:p w:rsidR="00E0401B" w:rsidRPr="00E0401B" w:rsidRDefault="00E0401B" w:rsidP="00E0401B">
      <w:pPr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sz w:val="20"/>
          <w:szCs w:val="20"/>
        </w:rPr>
        <w:t>[1, 2, 3, 3, 7, 11, 16]</w:t>
      </w:r>
    </w:p>
    <w:p w:rsidR="00E0401B" w:rsidRPr="00E0401B" w:rsidRDefault="00E0401B" w:rsidP="00E0401B">
      <w:pPr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sz w:val="20"/>
          <w:szCs w:val="20"/>
        </w:rPr>
        <w:t>[1, 2, 3, 3, 7, 12, 15]</w:t>
      </w:r>
    </w:p>
    <w:p w:rsidR="00E0401B" w:rsidRPr="00E0401B" w:rsidRDefault="00E0401B" w:rsidP="00E0401B">
      <w:pPr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sz w:val="20"/>
          <w:szCs w:val="20"/>
        </w:rPr>
        <w:t>[1, 2, 3, 3, 7, 13, 14]</w:t>
      </w:r>
    </w:p>
    <w:p w:rsidR="00E0401B" w:rsidRPr="00E0401B" w:rsidRDefault="00E0401B" w:rsidP="00E0401B">
      <w:pPr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sz w:val="20"/>
          <w:szCs w:val="20"/>
        </w:rPr>
        <w:t>[1, 2, 3, 3, 8, 8, 18]</w:t>
      </w:r>
    </w:p>
    <w:p w:rsidR="00E0401B" w:rsidRPr="00E0401B" w:rsidRDefault="00E0401B" w:rsidP="00E0401B">
      <w:pPr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sz w:val="20"/>
          <w:szCs w:val="20"/>
        </w:rPr>
        <w:t>[1, 2, 3, 3, 8, 9, 17]</w:t>
      </w:r>
    </w:p>
    <w:p w:rsidR="00E0401B" w:rsidRPr="00E0401B" w:rsidRDefault="00E0401B" w:rsidP="00E0401B">
      <w:pPr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sz w:val="20"/>
          <w:szCs w:val="20"/>
        </w:rPr>
        <w:t>[1, 2, 3, 3, 8, 10, 16]</w:t>
      </w:r>
    </w:p>
    <w:p w:rsidR="00E0401B" w:rsidRPr="00E0401B" w:rsidRDefault="00E0401B" w:rsidP="00E0401B">
      <w:pPr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sz w:val="20"/>
          <w:szCs w:val="20"/>
        </w:rPr>
        <w:t>[1, 2, 3, 3, 8, 11, 15]</w:t>
      </w:r>
    </w:p>
    <w:p w:rsidR="00E0401B" w:rsidRPr="00E0401B" w:rsidRDefault="00E0401B" w:rsidP="00E0401B">
      <w:pPr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sz w:val="20"/>
          <w:szCs w:val="20"/>
        </w:rPr>
        <w:t>[1, 2, 3, 3, 8, 12, 14]</w:t>
      </w:r>
    </w:p>
    <w:p w:rsidR="00E0401B" w:rsidRPr="00E0401B" w:rsidRDefault="00E0401B" w:rsidP="00E0401B">
      <w:pPr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sz w:val="20"/>
          <w:szCs w:val="20"/>
        </w:rPr>
        <w:t>[1, 2, 3, 3, 8, 13, 13]</w:t>
      </w:r>
    </w:p>
    <w:p w:rsidR="00E0401B" w:rsidRPr="00E0401B" w:rsidRDefault="00E0401B" w:rsidP="00E0401B">
      <w:pPr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sz w:val="20"/>
          <w:szCs w:val="20"/>
        </w:rPr>
        <w:t>[1, 2, 3, 3, 9, 9, 16]</w:t>
      </w:r>
    </w:p>
    <w:p w:rsidR="00E0401B" w:rsidRPr="00E0401B" w:rsidRDefault="00E0401B" w:rsidP="00E0401B">
      <w:pPr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sz w:val="20"/>
          <w:szCs w:val="20"/>
        </w:rPr>
        <w:t>[1, 2, 3, 3, 9, 10, 15]</w:t>
      </w:r>
    </w:p>
    <w:p w:rsidR="00E0401B" w:rsidRPr="00E0401B" w:rsidRDefault="00E0401B" w:rsidP="00E0401B">
      <w:pPr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sz w:val="20"/>
          <w:szCs w:val="20"/>
        </w:rPr>
        <w:t>[1, 2, 3, 3, 9, 11, 14]</w:t>
      </w:r>
    </w:p>
    <w:p w:rsidR="00E0401B" w:rsidRPr="00E0401B" w:rsidRDefault="00E0401B" w:rsidP="00E0401B">
      <w:pPr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sz w:val="20"/>
          <w:szCs w:val="20"/>
        </w:rPr>
        <w:t>[1, 2, 3, 3, 9, 12, 13]</w:t>
      </w:r>
    </w:p>
    <w:p w:rsidR="00E0401B" w:rsidRPr="00E0401B" w:rsidRDefault="00E0401B" w:rsidP="00E0401B">
      <w:pPr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sz w:val="20"/>
          <w:szCs w:val="20"/>
        </w:rPr>
        <w:t>[1, 2, 3, 3, 10, 10, 14]</w:t>
      </w:r>
    </w:p>
    <w:p w:rsidR="00E0401B" w:rsidRPr="00E0401B" w:rsidRDefault="00E0401B" w:rsidP="00E0401B">
      <w:pPr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sz w:val="20"/>
          <w:szCs w:val="20"/>
        </w:rPr>
        <w:t>[1, 2, 3, 3, 10, 11, 13]</w:t>
      </w:r>
    </w:p>
    <w:p w:rsidR="00E0401B" w:rsidRPr="00E0401B" w:rsidRDefault="00E0401B" w:rsidP="00E0401B">
      <w:pPr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sz w:val="20"/>
          <w:szCs w:val="20"/>
        </w:rPr>
        <w:t>[1, 2, 3, 3, 10, 12, 12]</w:t>
      </w:r>
    </w:p>
    <w:p w:rsidR="00E0401B" w:rsidRPr="00E0401B" w:rsidRDefault="00E0401B" w:rsidP="00E0401B">
      <w:pPr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sz w:val="20"/>
          <w:szCs w:val="20"/>
        </w:rPr>
        <w:t>[1, 2, 3, 4, 4, 7, 22]</w:t>
      </w:r>
    </w:p>
    <w:p w:rsidR="00E0401B" w:rsidRPr="00E0401B" w:rsidRDefault="00E0401B" w:rsidP="00E0401B">
      <w:pPr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sz w:val="20"/>
          <w:szCs w:val="20"/>
        </w:rPr>
        <w:t>[1, 2, 3, 4, 4, 8, 21]</w:t>
      </w:r>
    </w:p>
    <w:p w:rsidR="00E0401B" w:rsidRPr="00E0401B" w:rsidRDefault="00E0401B" w:rsidP="00E0401B">
      <w:pPr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sz w:val="20"/>
          <w:szCs w:val="20"/>
        </w:rPr>
        <w:t>[1, 2, 3, 4, 4, 9, 20]</w:t>
      </w:r>
    </w:p>
    <w:p w:rsidR="00E0401B" w:rsidRPr="00E0401B" w:rsidRDefault="00E0401B" w:rsidP="00E0401B">
      <w:pPr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sz w:val="20"/>
          <w:szCs w:val="20"/>
        </w:rPr>
        <w:t>[1, 2, 3, 4, 4, 10, 19]</w:t>
      </w:r>
    </w:p>
    <w:p w:rsidR="00E0401B" w:rsidRPr="00E0401B" w:rsidRDefault="00E0401B" w:rsidP="00E0401B">
      <w:pPr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sz w:val="20"/>
          <w:szCs w:val="20"/>
        </w:rPr>
        <w:t>[1, 2, 3, 4, 4, 11, 18]</w:t>
      </w:r>
    </w:p>
    <w:p w:rsidR="00E0401B" w:rsidRPr="00E0401B" w:rsidRDefault="00E0401B" w:rsidP="00E0401B">
      <w:pPr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sz w:val="20"/>
          <w:szCs w:val="20"/>
        </w:rPr>
        <w:t>[1, 2, 3, 4, 4, 12, 17]</w:t>
      </w:r>
    </w:p>
    <w:p w:rsidR="00E0401B" w:rsidRPr="00E0401B" w:rsidRDefault="00E0401B" w:rsidP="00E0401B">
      <w:pPr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sz w:val="20"/>
          <w:szCs w:val="20"/>
        </w:rPr>
        <w:lastRenderedPageBreak/>
        <w:t>[1, 2, 3, 4, 4, 13, 16]</w:t>
      </w:r>
    </w:p>
    <w:p w:rsidR="00E0401B" w:rsidRPr="00E0401B" w:rsidRDefault="00E0401B" w:rsidP="00E0401B">
      <w:pPr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sz w:val="20"/>
          <w:szCs w:val="20"/>
        </w:rPr>
        <w:t>[1, 2, 3, 4, 4, 14, 15]</w:t>
      </w:r>
    </w:p>
    <w:p w:rsidR="00E0401B" w:rsidRPr="00E0401B" w:rsidRDefault="00E0401B" w:rsidP="00E0401B">
      <w:pPr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sz w:val="20"/>
          <w:szCs w:val="20"/>
        </w:rPr>
        <w:t>[1, 2, 3, 4, 5, 6, 22]</w:t>
      </w:r>
    </w:p>
    <w:p w:rsidR="00E0401B" w:rsidRPr="00E0401B" w:rsidRDefault="00E0401B" w:rsidP="00E0401B">
      <w:pPr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sz w:val="20"/>
          <w:szCs w:val="20"/>
        </w:rPr>
        <w:t>[1, 2, 3, 4, 5, 7, 21]</w:t>
      </w:r>
    </w:p>
    <w:p w:rsidR="00E0401B" w:rsidRPr="00E0401B" w:rsidRDefault="00E0401B" w:rsidP="00E0401B">
      <w:pPr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sz w:val="20"/>
          <w:szCs w:val="20"/>
        </w:rPr>
        <w:t>[1, 2, 3, 4, 5, 8, 20]</w:t>
      </w:r>
    </w:p>
    <w:p w:rsidR="00E0401B" w:rsidRPr="00E0401B" w:rsidRDefault="00E0401B" w:rsidP="00E0401B">
      <w:pPr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sz w:val="20"/>
          <w:szCs w:val="20"/>
        </w:rPr>
        <w:t>[1, 2, 3, 4, 5, 9, 19]</w:t>
      </w:r>
    </w:p>
    <w:p w:rsidR="00E0401B" w:rsidRPr="00E0401B" w:rsidRDefault="00E0401B" w:rsidP="00E0401B">
      <w:pPr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sz w:val="20"/>
          <w:szCs w:val="20"/>
        </w:rPr>
        <w:t>[1, 2, 3, 4, 5, 10, 18]</w:t>
      </w:r>
    </w:p>
    <w:p w:rsidR="00E0401B" w:rsidRPr="00E0401B" w:rsidRDefault="00E0401B" w:rsidP="00E0401B">
      <w:pPr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sz w:val="20"/>
          <w:szCs w:val="20"/>
        </w:rPr>
        <w:t>[1, 2, 3, 4, 5, 11, 17]</w:t>
      </w:r>
    </w:p>
    <w:p w:rsidR="00E0401B" w:rsidRPr="00E0401B" w:rsidRDefault="00E0401B" w:rsidP="00E0401B">
      <w:pPr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sz w:val="20"/>
          <w:szCs w:val="20"/>
        </w:rPr>
        <w:t>[1, 2, 3, 4, 5, 12, 16]</w:t>
      </w:r>
    </w:p>
    <w:p w:rsidR="00E0401B" w:rsidRPr="00E0401B" w:rsidRDefault="00E0401B" w:rsidP="00E0401B">
      <w:pPr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sz w:val="20"/>
          <w:szCs w:val="20"/>
        </w:rPr>
        <w:t>[1, 2, 3, 4, 5, 13, 15]</w:t>
      </w:r>
    </w:p>
    <w:p w:rsidR="00E0401B" w:rsidRPr="00E0401B" w:rsidRDefault="00E0401B" w:rsidP="00E0401B">
      <w:pPr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sz w:val="20"/>
          <w:szCs w:val="20"/>
        </w:rPr>
        <w:t>[1, 2, 3, 4, 5, 14, 14]</w:t>
      </w:r>
    </w:p>
    <w:p w:rsidR="00E0401B" w:rsidRPr="00E0401B" w:rsidRDefault="00E0401B" w:rsidP="00E0401B">
      <w:pPr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sz w:val="20"/>
          <w:szCs w:val="20"/>
        </w:rPr>
        <w:t>[1, 2, 3, 4, 6, 6, 21]</w:t>
      </w:r>
    </w:p>
    <w:p w:rsidR="00E0401B" w:rsidRPr="00E0401B" w:rsidRDefault="00E0401B" w:rsidP="00E0401B">
      <w:pPr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sz w:val="20"/>
          <w:szCs w:val="20"/>
        </w:rPr>
        <w:t>[1, 2, 3, 4, 6, 7, 20]</w:t>
      </w:r>
    </w:p>
    <w:p w:rsidR="00E0401B" w:rsidRPr="00E0401B" w:rsidRDefault="00E0401B" w:rsidP="00E0401B">
      <w:pPr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sz w:val="20"/>
          <w:szCs w:val="20"/>
        </w:rPr>
        <w:t>[1, 2, 3, 4, 6, 8, 19]</w:t>
      </w:r>
    </w:p>
    <w:p w:rsidR="00E0401B" w:rsidRPr="00E0401B" w:rsidRDefault="00E0401B" w:rsidP="00E0401B">
      <w:pPr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sz w:val="20"/>
          <w:szCs w:val="20"/>
        </w:rPr>
        <w:t>[1, 2, 3, 4, 6, 9, 18]</w:t>
      </w:r>
    </w:p>
    <w:p w:rsidR="00E0401B" w:rsidRPr="00E0401B" w:rsidRDefault="00E0401B" w:rsidP="00E0401B">
      <w:pPr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sz w:val="20"/>
          <w:szCs w:val="20"/>
        </w:rPr>
        <w:t>[1, 2, 3, 4, 6, 10, 17]</w:t>
      </w:r>
    </w:p>
    <w:p w:rsidR="00E0401B" w:rsidRPr="00E0401B" w:rsidRDefault="00E0401B" w:rsidP="00E0401B">
      <w:pPr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sz w:val="20"/>
          <w:szCs w:val="20"/>
        </w:rPr>
        <w:t>[1, 2, 3, 4, 6, 11, 16]</w:t>
      </w:r>
    </w:p>
    <w:p w:rsidR="00E0401B" w:rsidRPr="00E0401B" w:rsidRDefault="00E0401B" w:rsidP="00E0401B">
      <w:pPr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sz w:val="20"/>
          <w:szCs w:val="20"/>
        </w:rPr>
        <w:t>[1, 2, 3, 4, 6, 12, 15]</w:t>
      </w:r>
    </w:p>
    <w:p w:rsidR="00E0401B" w:rsidRPr="00E0401B" w:rsidRDefault="00E0401B" w:rsidP="00E0401B">
      <w:pPr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sz w:val="20"/>
          <w:szCs w:val="20"/>
        </w:rPr>
        <w:t>[1, 2, 3, 4, 6, 13, 14]</w:t>
      </w:r>
    </w:p>
    <w:p w:rsidR="00E0401B" w:rsidRPr="00E0401B" w:rsidRDefault="00E0401B" w:rsidP="00E0401B">
      <w:pPr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sz w:val="20"/>
          <w:szCs w:val="20"/>
        </w:rPr>
        <w:t>[1, 2, 3, 4, 7, 7, 19]</w:t>
      </w:r>
    </w:p>
    <w:p w:rsidR="00E0401B" w:rsidRPr="00E0401B" w:rsidRDefault="00E0401B" w:rsidP="00E0401B">
      <w:pPr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sz w:val="20"/>
          <w:szCs w:val="20"/>
        </w:rPr>
        <w:t>[1, 2, 3, 4, 7, 8, 18]</w:t>
      </w:r>
    </w:p>
    <w:p w:rsidR="00E0401B" w:rsidRPr="00E0401B" w:rsidRDefault="00E0401B" w:rsidP="00E0401B">
      <w:pPr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sz w:val="20"/>
          <w:szCs w:val="20"/>
        </w:rPr>
        <w:t>[1, 2, 3, 4, 7, 9, 17]</w:t>
      </w:r>
    </w:p>
    <w:p w:rsidR="00E0401B" w:rsidRPr="00E0401B" w:rsidRDefault="00E0401B" w:rsidP="00E0401B">
      <w:pPr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sz w:val="20"/>
          <w:szCs w:val="20"/>
        </w:rPr>
        <w:t>[1, 2, 3, 4, 7, 10, 16]</w:t>
      </w:r>
    </w:p>
    <w:p w:rsidR="00E0401B" w:rsidRPr="00E0401B" w:rsidRDefault="00E0401B" w:rsidP="00E0401B">
      <w:pPr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sz w:val="20"/>
          <w:szCs w:val="20"/>
        </w:rPr>
        <w:t>[1, 2, 3, 4, 7, 11, 15]</w:t>
      </w:r>
    </w:p>
    <w:p w:rsidR="00E0401B" w:rsidRPr="00E0401B" w:rsidRDefault="00E0401B" w:rsidP="00E0401B">
      <w:pPr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sz w:val="20"/>
          <w:szCs w:val="20"/>
        </w:rPr>
        <w:t>[1, 2, 3, 4, 7, 12, 14]</w:t>
      </w:r>
    </w:p>
    <w:p w:rsidR="00E0401B" w:rsidRPr="00E0401B" w:rsidRDefault="00E0401B" w:rsidP="00E0401B">
      <w:pPr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sz w:val="20"/>
          <w:szCs w:val="20"/>
        </w:rPr>
        <w:t>[1, 2, 3, 4, 7, 13, 13]</w:t>
      </w:r>
    </w:p>
    <w:p w:rsidR="00E0401B" w:rsidRPr="00E0401B" w:rsidRDefault="00E0401B" w:rsidP="00E0401B">
      <w:pPr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sz w:val="20"/>
          <w:szCs w:val="20"/>
        </w:rPr>
        <w:t>[1, 2, 3, 4, 8, 8, 17]</w:t>
      </w:r>
    </w:p>
    <w:p w:rsidR="00E0401B" w:rsidRPr="00E0401B" w:rsidRDefault="00E0401B" w:rsidP="00E0401B">
      <w:pPr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sz w:val="20"/>
          <w:szCs w:val="20"/>
        </w:rPr>
        <w:t>[1, 2, 3, 4, 8, 9, 16]</w:t>
      </w:r>
    </w:p>
    <w:p w:rsidR="00E0401B" w:rsidRPr="00E0401B" w:rsidRDefault="00E0401B" w:rsidP="00E0401B">
      <w:pPr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sz w:val="20"/>
          <w:szCs w:val="20"/>
        </w:rPr>
        <w:t>[1, 2, 3, 4, 8, 10, 15]</w:t>
      </w:r>
    </w:p>
    <w:p w:rsidR="00E0401B" w:rsidRPr="00E0401B" w:rsidRDefault="00E0401B" w:rsidP="00E0401B">
      <w:pPr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sz w:val="20"/>
          <w:szCs w:val="20"/>
        </w:rPr>
        <w:t>[1, 2, 3, 4, 8, 11, 14]</w:t>
      </w:r>
    </w:p>
    <w:p w:rsidR="00E0401B" w:rsidRPr="00E0401B" w:rsidRDefault="00E0401B" w:rsidP="00E0401B">
      <w:pPr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sz w:val="20"/>
          <w:szCs w:val="20"/>
        </w:rPr>
        <w:t>[1, 2, 3, 4, 8, 12, 13]</w:t>
      </w:r>
    </w:p>
    <w:p w:rsidR="00E0401B" w:rsidRPr="00E0401B" w:rsidRDefault="00E0401B" w:rsidP="00E0401B">
      <w:pPr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sz w:val="20"/>
          <w:szCs w:val="20"/>
        </w:rPr>
        <w:t>[1, 2, 3, 4, 9, 9, 15]</w:t>
      </w:r>
    </w:p>
    <w:p w:rsidR="00E0401B" w:rsidRPr="00E0401B" w:rsidRDefault="00E0401B" w:rsidP="00E0401B">
      <w:pPr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sz w:val="20"/>
          <w:szCs w:val="20"/>
        </w:rPr>
        <w:lastRenderedPageBreak/>
        <w:t>[1, 2, 3, 4, 9, 10, 14]</w:t>
      </w:r>
    </w:p>
    <w:p w:rsidR="00E0401B" w:rsidRPr="00E0401B" w:rsidRDefault="00E0401B" w:rsidP="00E0401B">
      <w:pPr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sz w:val="20"/>
          <w:szCs w:val="20"/>
        </w:rPr>
        <w:t>[1, 2, 3, 4, 9, 11, 13]</w:t>
      </w:r>
    </w:p>
    <w:p w:rsidR="00E0401B" w:rsidRPr="00E0401B" w:rsidRDefault="00E0401B" w:rsidP="00E0401B">
      <w:pPr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sz w:val="20"/>
          <w:szCs w:val="20"/>
        </w:rPr>
        <w:t>[1, 2, 3, 4, 9, 12, 12]</w:t>
      </w:r>
    </w:p>
    <w:p w:rsidR="00E0401B" w:rsidRPr="00E0401B" w:rsidRDefault="00E0401B" w:rsidP="00E0401B">
      <w:pPr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sz w:val="20"/>
          <w:szCs w:val="20"/>
        </w:rPr>
        <w:t>[1, 2, 3, 4, 10, 10, 13]</w:t>
      </w:r>
    </w:p>
    <w:p w:rsidR="00E0401B" w:rsidRPr="00E0401B" w:rsidRDefault="00E0401B" w:rsidP="00E0401B">
      <w:pPr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sz w:val="20"/>
          <w:szCs w:val="20"/>
        </w:rPr>
        <w:t>[1, 2, 3, 4, 10, 11, 12]</w:t>
      </w:r>
    </w:p>
    <w:p w:rsidR="00E0401B" w:rsidRPr="00E0401B" w:rsidRDefault="00E0401B" w:rsidP="00E0401B">
      <w:pPr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sz w:val="20"/>
          <w:szCs w:val="20"/>
        </w:rPr>
        <w:t>[1, 2, 3, 4, 11, 11, 11]</w:t>
      </w:r>
    </w:p>
    <w:p w:rsidR="00E0401B" w:rsidRPr="00E0401B" w:rsidRDefault="00E0401B" w:rsidP="00E0401B">
      <w:pPr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sz w:val="20"/>
          <w:szCs w:val="20"/>
        </w:rPr>
        <w:t>[1, 2, 3, 5, 5, 5, 22]</w:t>
      </w:r>
    </w:p>
    <w:p w:rsidR="00E0401B" w:rsidRPr="00E0401B" w:rsidRDefault="00E0401B" w:rsidP="00E0401B">
      <w:pPr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sz w:val="20"/>
          <w:szCs w:val="20"/>
        </w:rPr>
        <w:t>[1, 2, 3, 5, 5, 6, 21]</w:t>
      </w:r>
    </w:p>
    <w:p w:rsidR="00E0401B" w:rsidRPr="00E0401B" w:rsidRDefault="00E0401B" w:rsidP="00E0401B">
      <w:pPr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sz w:val="20"/>
          <w:szCs w:val="20"/>
        </w:rPr>
        <w:t>[1, 2, 3, 5, 5, 7, 20]</w:t>
      </w:r>
    </w:p>
    <w:p w:rsidR="00E0401B" w:rsidRPr="00E0401B" w:rsidRDefault="00E0401B" w:rsidP="00E0401B">
      <w:pPr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sz w:val="20"/>
          <w:szCs w:val="20"/>
        </w:rPr>
        <w:t>[1, 2, 3, 5, 5, 8, 19]</w:t>
      </w:r>
    </w:p>
    <w:p w:rsidR="00E0401B" w:rsidRPr="00E0401B" w:rsidRDefault="00E0401B" w:rsidP="00E0401B">
      <w:pPr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sz w:val="20"/>
          <w:szCs w:val="20"/>
        </w:rPr>
        <w:t>[1, 2, 3, 5, 5, 9, 18]</w:t>
      </w:r>
    </w:p>
    <w:p w:rsidR="00E0401B" w:rsidRPr="00E0401B" w:rsidRDefault="00E0401B" w:rsidP="00E0401B">
      <w:pPr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sz w:val="20"/>
          <w:szCs w:val="20"/>
        </w:rPr>
        <w:t>[1, 2, 3, 5, 5, 10, 17]</w:t>
      </w:r>
    </w:p>
    <w:p w:rsidR="00E0401B" w:rsidRPr="00E0401B" w:rsidRDefault="00E0401B" w:rsidP="00E0401B">
      <w:pPr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sz w:val="20"/>
          <w:szCs w:val="20"/>
        </w:rPr>
        <w:t>[1, 2, 3, 5, 5, 11, 16]</w:t>
      </w:r>
    </w:p>
    <w:p w:rsidR="00E0401B" w:rsidRPr="00E0401B" w:rsidRDefault="00E0401B" w:rsidP="00E0401B">
      <w:pPr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sz w:val="20"/>
          <w:szCs w:val="20"/>
        </w:rPr>
        <w:t>[1, 2, 3, 5, 5, 12, 15]</w:t>
      </w:r>
    </w:p>
    <w:p w:rsidR="00E0401B" w:rsidRPr="00E0401B" w:rsidRDefault="00E0401B" w:rsidP="00E0401B">
      <w:pPr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sz w:val="20"/>
          <w:szCs w:val="20"/>
        </w:rPr>
        <w:t>[1, 2, 3, 5, 5, 13, 14]</w:t>
      </w:r>
    </w:p>
    <w:p w:rsidR="00E0401B" w:rsidRPr="00E0401B" w:rsidRDefault="00E0401B" w:rsidP="00E0401B">
      <w:pPr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sz w:val="20"/>
          <w:szCs w:val="20"/>
        </w:rPr>
        <w:t>[1, 2, 3, 5, 6, 6, 20]</w:t>
      </w:r>
    </w:p>
    <w:p w:rsidR="00E0401B" w:rsidRPr="00E0401B" w:rsidRDefault="00E0401B" w:rsidP="00E0401B">
      <w:pPr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sz w:val="20"/>
          <w:szCs w:val="20"/>
        </w:rPr>
        <w:t>[1, 2, 3, 5, 6, 7, 19]</w:t>
      </w:r>
    </w:p>
    <w:p w:rsidR="00E0401B" w:rsidRPr="00E0401B" w:rsidRDefault="00E0401B" w:rsidP="00E0401B">
      <w:pPr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sz w:val="20"/>
          <w:szCs w:val="20"/>
        </w:rPr>
        <w:t>[1, 2, 3, 5, 6, 8, 18]</w:t>
      </w:r>
    </w:p>
    <w:p w:rsidR="00E0401B" w:rsidRPr="00E0401B" w:rsidRDefault="00E0401B" w:rsidP="00E0401B">
      <w:pPr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sz w:val="20"/>
          <w:szCs w:val="20"/>
        </w:rPr>
        <w:t>[1, 2, 3, 5, 6, 9, 17]</w:t>
      </w:r>
    </w:p>
    <w:p w:rsidR="00E0401B" w:rsidRPr="00E0401B" w:rsidRDefault="00E0401B" w:rsidP="00E0401B">
      <w:pPr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sz w:val="20"/>
          <w:szCs w:val="20"/>
        </w:rPr>
        <w:t>[1, 2, 3, 5, 6, 10, 16]</w:t>
      </w:r>
    </w:p>
    <w:p w:rsidR="00E0401B" w:rsidRPr="00E0401B" w:rsidRDefault="00E0401B" w:rsidP="00E0401B">
      <w:pPr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sz w:val="20"/>
          <w:szCs w:val="20"/>
        </w:rPr>
        <w:t>[1, 2, 3, 5, 6, 11, 15]</w:t>
      </w:r>
    </w:p>
    <w:p w:rsidR="00E0401B" w:rsidRPr="00E0401B" w:rsidRDefault="00E0401B" w:rsidP="00E0401B">
      <w:pPr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sz w:val="20"/>
          <w:szCs w:val="20"/>
        </w:rPr>
        <w:t>[1, 2, 3, 5, 6, 12, 14]</w:t>
      </w:r>
    </w:p>
    <w:p w:rsidR="00E0401B" w:rsidRPr="00E0401B" w:rsidRDefault="00E0401B" w:rsidP="00E0401B">
      <w:pPr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sz w:val="20"/>
          <w:szCs w:val="20"/>
        </w:rPr>
        <w:t>[1, 2, 3, 5, 6, 13, 13]</w:t>
      </w:r>
    </w:p>
    <w:p w:rsidR="00E0401B" w:rsidRPr="00E0401B" w:rsidRDefault="00E0401B" w:rsidP="00E0401B">
      <w:pPr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sz w:val="20"/>
          <w:szCs w:val="20"/>
        </w:rPr>
        <w:t>[1, 2, 3, 5, 7, 7, 18]</w:t>
      </w:r>
    </w:p>
    <w:p w:rsidR="00E0401B" w:rsidRPr="00E0401B" w:rsidRDefault="00E0401B" w:rsidP="00E0401B">
      <w:pPr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sz w:val="20"/>
          <w:szCs w:val="20"/>
        </w:rPr>
        <w:t>[1, 2, 3, 5, 7, 8, 17]</w:t>
      </w:r>
    </w:p>
    <w:p w:rsidR="00E0401B" w:rsidRPr="00E0401B" w:rsidRDefault="00E0401B" w:rsidP="00E0401B">
      <w:pPr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sz w:val="20"/>
          <w:szCs w:val="20"/>
        </w:rPr>
        <w:t>[1, 2, 3, 5, 7, 9, 16]</w:t>
      </w:r>
    </w:p>
    <w:p w:rsidR="00E0401B" w:rsidRPr="00E0401B" w:rsidRDefault="00E0401B" w:rsidP="00E0401B">
      <w:pPr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sz w:val="20"/>
          <w:szCs w:val="20"/>
        </w:rPr>
        <w:t>[1, 2, 3, 5, 7, 10, 15]</w:t>
      </w:r>
    </w:p>
    <w:p w:rsidR="00E0401B" w:rsidRPr="00E0401B" w:rsidRDefault="00E0401B" w:rsidP="00E0401B">
      <w:pPr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sz w:val="20"/>
          <w:szCs w:val="20"/>
        </w:rPr>
        <w:t>[1, 2, 3, 5, 7, 11, 14]</w:t>
      </w:r>
    </w:p>
    <w:p w:rsidR="00E0401B" w:rsidRPr="00E0401B" w:rsidRDefault="00E0401B" w:rsidP="00E0401B">
      <w:pPr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sz w:val="20"/>
          <w:szCs w:val="20"/>
        </w:rPr>
        <w:t>[1, 2, 3, 5, 7, 12, 13]</w:t>
      </w:r>
    </w:p>
    <w:p w:rsidR="00E0401B" w:rsidRPr="00E0401B" w:rsidRDefault="00E0401B" w:rsidP="00E0401B">
      <w:pPr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sz w:val="20"/>
          <w:szCs w:val="20"/>
        </w:rPr>
        <w:t>[1, 2, 3, 5, 8, 8, 16]</w:t>
      </w:r>
    </w:p>
    <w:p w:rsidR="00E0401B" w:rsidRPr="00E0401B" w:rsidRDefault="00E0401B" w:rsidP="00E0401B">
      <w:pPr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sz w:val="20"/>
          <w:szCs w:val="20"/>
        </w:rPr>
        <w:t>[1, 2, 3, 5, 8, 9, 15]</w:t>
      </w:r>
    </w:p>
    <w:p w:rsidR="00E0401B" w:rsidRPr="00E0401B" w:rsidRDefault="00E0401B" w:rsidP="00E0401B">
      <w:pPr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sz w:val="20"/>
          <w:szCs w:val="20"/>
        </w:rPr>
        <w:t>[1, 2, 3, 5, 8, 10, 14]</w:t>
      </w:r>
    </w:p>
    <w:p w:rsidR="00E0401B" w:rsidRPr="00E0401B" w:rsidRDefault="00E0401B" w:rsidP="00E0401B">
      <w:pPr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sz w:val="20"/>
          <w:szCs w:val="20"/>
        </w:rPr>
        <w:lastRenderedPageBreak/>
        <w:t>[1, 2, 3, 5, 8, 11, 13]</w:t>
      </w:r>
    </w:p>
    <w:p w:rsidR="00E0401B" w:rsidRPr="00E0401B" w:rsidRDefault="00E0401B" w:rsidP="00E0401B">
      <w:pPr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sz w:val="20"/>
          <w:szCs w:val="20"/>
        </w:rPr>
        <w:t>[1, 2, 3, 5, 8, 12, 12]</w:t>
      </w:r>
    </w:p>
    <w:p w:rsidR="00E0401B" w:rsidRPr="00E0401B" w:rsidRDefault="00E0401B" w:rsidP="00E0401B">
      <w:pPr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sz w:val="20"/>
          <w:szCs w:val="20"/>
        </w:rPr>
        <w:t>[1, 2, 3, 5, 9, 9, 14]</w:t>
      </w:r>
    </w:p>
    <w:p w:rsidR="00E0401B" w:rsidRPr="00E0401B" w:rsidRDefault="00E0401B" w:rsidP="00E0401B">
      <w:pPr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sz w:val="20"/>
          <w:szCs w:val="20"/>
        </w:rPr>
        <w:t>[1, 2, 3, 5, 9, 10, 13]</w:t>
      </w:r>
    </w:p>
    <w:p w:rsidR="00E0401B" w:rsidRPr="00E0401B" w:rsidRDefault="00E0401B" w:rsidP="00E0401B">
      <w:pPr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sz w:val="20"/>
          <w:szCs w:val="20"/>
        </w:rPr>
        <w:t>[1, 2, 3, 5, 9, 11, 12]</w:t>
      </w:r>
    </w:p>
    <w:p w:rsidR="00E0401B" w:rsidRPr="00E0401B" w:rsidRDefault="00E0401B" w:rsidP="00E0401B">
      <w:pPr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sz w:val="20"/>
          <w:szCs w:val="20"/>
        </w:rPr>
        <w:t>[1, 2, 3, 5, 10, 10, 12]</w:t>
      </w:r>
    </w:p>
    <w:p w:rsidR="00E0401B" w:rsidRPr="00E0401B" w:rsidRDefault="00E0401B" w:rsidP="00E0401B">
      <w:pPr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sz w:val="20"/>
          <w:szCs w:val="20"/>
        </w:rPr>
        <w:t>[1, 2, 3, 5, 10, 11, 11]</w:t>
      </w:r>
    </w:p>
    <w:p w:rsidR="00E0401B" w:rsidRPr="00E0401B" w:rsidRDefault="00E0401B" w:rsidP="00E0401B">
      <w:pPr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sz w:val="20"/>
          <w:szCs w:val="20"/>
        </w:rPr>
        <w:t>[1, 2, 3, 6, 6, 6, 19]</w:t>
      </w:r>
    </w:p>
    <w:p w:rsidR="00E0401B" w:rsidRPr="00E0401B" w:rsidRDefault="00E0401B" w:rsidP="00E0401B">
      <w:pPr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sz w:val="20"/>
          <w:szCs w:val="20"/>
        </w:rPr>
        <w:t>[1, 2, 3, 6, 6, 7, 18]</w:t>
      </w:r>
    </w:p>
    <w:p w:rsidR="00E0401B" w:rsidRPr="00E0401B" w:rsidRDefault="00E0401B" w:rsidP="00E0401B">
      <w:pPr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sz w:val="20"/>
          <w:szCs w:val="20"/>
        </w:rPr>
        <w:t>[1, 2, 3, 6, 6, 8, 17]</w:t>
      </w:r>
    </w:p>
    <w:p w:rsidR="00E0401B" w:rsidRPr="00E0401B" w:rsidRDefault="00E0401B" w:rsidP="00E0401B">
      <w:pPr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sz w:val="20"/>
          <w:szCs w:val="20"/>
        </w:rPr>
        <w:t>[1, 2, 3, 6, 6, 9, 16]</w:t>
      </w:r>
    </w:p>
    <w:p w:rsidR="00E0401B" w:rsidRPr="00E0401B" w:rsidRDefault="00E0401B" w:rsidP="00E0401B">
      <w:pPr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sz w:val="20"/>
          <w:szCs w:val="20"/>
        </w:rPr>
        <w:t>[1, 2, 3, 6, 6, 10, 15]</w:t>
      </w:r>
    </w:p>
    <w:p w:rsidR="00E0401B" w:rsidRPr="00E0401B" w:rsidRDefault="00E0401B" w:rsidP="00E0401B">
      <w:pPr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sz w:val="20"/>
          <w:szCs w:val="20"/>
        </w:rPr>
        <w:t>[1, 2, 3, 6, 6, 11, 14]</w:t>
      </w:r>
    </w:p>
    <w:p w:rsidR="00E0401B" w:rsidRPr="00E0401B" w:rsidRDefault="00E0401B" w:rsidP="00E0401B">
      <w:pPr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sz w:val="20"/>
          <w:szCs w:val="20"/>
        </w:rPr>
        <w:t>[1, 2, 3, 6, 6, 12, 13]</w:t>
      </w:r>
    </w:p>
    <w:p w:rsidR="00E0401B" w:rsidRPr="00E0401B" w:rsidRDefault="00E0401B" w:rsidP="00E0401B">
      <w:pPr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sz w:val="20"/>
          <w:szCs w:val="20"/>
        </w:rPr>
        <w:t>[1, 2, 3, 6, 7, 7, 17]</w:t>
      </w:r>
    </w:p>
    <w:p w:rsidR="00E0401B" w:rsidRPr="00E0401B" w:rsidRDefault="00E0401B" w:rsidP="00E0401B">
      <w:pPr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sz w:val="20"/>
          <w:szCs w:val="20"/>
        </w:rPr>
        <w:t>[1, 2, 3, 6, 7, 8, 16]</w:t>
      </w:r>
    </w:p>
    <w:p w:rsidR="00E0401B" w:rsidRPr="00E0401B" w:rsidRDefault="00E0401B" w:rsidP="00E0401B">
      <w:pPr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sz w:val="20"/>
          <w:szCs w:val="20"/>
        </w:rPr>
        <w:t>[1, 2, 3, 6, 7, 9, 15]</w:t>
      </w:r>
    </w:p>
    <w:p w:rsidR="00E0401B" w:rsidRPr="00E0401B" w:rsidRDefault="00E0401B" w:rsidP="00E0401B">
      <w:pPr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sz w:val="20"/>
          <w:szCs w:val="20"/>
        </w:rPr>
        <w:t>[1, 2, 3, 6, 7, 10, 14]</w:t>
      </w:r>
    </w:p>
    <w:p w:rsidR="00E0401B" w:rsidRPr="00E0401B" w:rsidRDefault="00E0401B" w:rsidP="00E0401B">
      <w:pPr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sz w:val="20"/>
          <w:szCs w:val="20"/>
        </w:rPr>
        <w:t>[1, 2, 3, 6, 7, 11, 13]</w:t>
      </w:r>
    </w:p>
    <w:p w:rsidR="00E0401B" w:rsidRPr="00E0401B" w:rsidRDefault="00E0401B" w:rsidP="00E0401B">
      <w:pPr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sz w:val="20"/>
          <w:szCs w:val="20"/>
        </w:rPr>
        <w:t>[1, 2, 3, 6, 7, 12, 12]</w:t>
      </w:r>
    </w:p>
    <w:p w:rsidR="00E0401B" w:rsidRPr="00E0401B" w:rsidRDefault="00E0401B" w:rsidP="00E0401B">
      <w:pPr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sz w:val="20"/>
          <w:szCs w:val="20"/>
        </w:rPr>
        <w:t>[1, 2, 3, 6, 8, 8, 15]</w:t>
      </w:r>
    </w:p>
    <w:p w:rsidR="00E0401B" w:rsidRPr="00E0401B" w:rsidRDefault="00E0401B" w:rsidP="00E0401B">
      <w:pPr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sz w:val="20"/>
          <w:szCs w:val="20"/>
        </w:rPr>
        <w:t>[1, 2, 3, 6, 8, 9, 14]</w:t>
      </w:r>
    </w:p>
    <w:p w:rsidR="00E0401B" w:rsidRPr="00E0401B" w:rsidRDefault="00E0401B" w:rsidP="00E0401B">
      <w:pPr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sz w:val="20"/>
          <w:szCs w:val="20"/>
        </w:rPr>
        <w:t>[1, 2, 3, 6, 8, 10, 13]</w:t>
      </w:r>
    </w:p>
    <w:p w:rsidR="00E0401B" w:rsidRPr="00E0401B" w:rsidRDefault="00E0401B" w:rsidP="00E0401B">
      <w:pPr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sz w:val="20"/>
          <w:szCs w:val="20"/>
        </w:rPr>
        <w:t>[1, 2, 3, 6, 8, 11, 12]</w:t>
      </w:r>
    </w:p>
    <w:p w:rsidR="00E0401B" w:rsidRPr="00E0401B" w:rsidRDefault="00E0401B" w:rsidP="00E0401B">
      <w:pPr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sz w:val="20"/>
          <w:szCs w:val="20"/>
        </w:rPr>
        <w:t>[1, 2, 3, 6, 9, 9, 13]</w:t>
      </w:r>
    </w:p>
    <w:p w:rsidR="00E0401B" w:rsidRPr="00E0401B" w:rsidRDefault="00E0401B" w:rsidP="00E0401B">
      <w:pPr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sz w:val="20"/>
          <w:szCs w:val="20"/>
        </w:rPr>
        <w:t>[1, 2, 3, 6, 9, 10, 12]</w:t>
      </w:r>
    </w:p>
    <w:p w:rsidR="00E0401B" w:rsidRPr="00E0401B" w:rsidRDefault="00E0401B" w:rsidP="00E0401B">
      <w:pPr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sz w:val="20"/>
          <w:szCs w:val="20"/>
        </w:rPr>
        <w:t>[1, 2, 3, 6, 9, 11, 11]</w:t>
      </w:r>
    </w:p>
    <w:p w:rsidR="00E0401B" w:rsidRPr="00E0401B" w:rsidRDefault="00E0401B" w:rsidP="00E0401B">
      <w:pPr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sz w:val="20"/>
          <w:szCs w:val="20"/>
        </w:rPr>
        <w:t>[1, 2, 3, 6, 10, 10, 11]</w:t>
      </w:r>
    </w:p>
    <w:p w:rsidR="00E0401B" w:rsidRPr="00E0401B" w:rsidRDefault="00E0401B" w:rsidP="00E0401B">
      <w:pPr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sz w:val="20"/>
          <w:szCs w:val="20"/>
        </w:rPr>
        <w:t>[1, 2, 3, 7, 7, 7, 16]</w:t>
      </w:r>
    </w:p>
    <w:p w:rsidR="00E0401B" w:rsidRPr="00E0401B" w:rsidRDefault="00E0401B" w:rsidP="00E0401B">
      <w:pPr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sz w:val="20"/>
          <w:szCs w:val="20"/>
        </w:rPr>
        <w:t>[1, 2, 3, 7, 7, 8, 15]</w:t>
      </w:r>
    </w:p>
    <w:p w:rsidR="00E0401B" w:rsidRPr="00E0401B" w:rsidRDefault="00E0401B" w:rsidP="00E0401B">
      <w:pPr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sz w:val="20"/>
          <w:szCs w:val="20"/>
        </w:rPr>
        <w:t>[1, 2, 3, 7, 7, 9, 14]</w:t>
      </w:r>
    </w:p>
    <w:p w:rsidR="00E0401B" w:rsidRPr="00E0401B" w:rsidRDefault="00E0401B" w:rsidP="00E0401B">
      <w:pPr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sz w:val="20"/>
          <w:szCs w:val="20"/>
        </w:rPr>
        <w:t>[1, 2, 3, 7, 7, 10, 13]</w:t>
      </w:r>
    </w:p>
    <w:p w:rsidR="00E0401B" w:rsidRPr="00E0401B" w:rsidRDefault="00E0401B" w:rsidP="00E0401B">
      <w:pPr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sz w:val="20"/>
          <w:szCs w:val="20"/>
        </w:rPr>
        <w:lastRenderedPageBreak/>
        <w:t>[1, 2, 3, 7, 7, 11, 12]</w:t>
      </w:r>
    </w:p>
    <w:p w:rsidR="00E0401B" w:rsidRPr="00E0401B" w:rsidRDefault="00E0401B" w:rsidP="00E0401B">
      <w:pPr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sz w:val="20"/>
          <w:szCs w:val="20"/>
        </w:rPr>
        <w:t>[1, 2, 3, 7, 8, 8, 14]</w:t>
      </w:r>
    </w:p>
    <w:p w:rsidR="00E0401B" w:rsidRPr="00E0401B" w:rsidRDefault="00E0401B" w:rsidP="00E0401B">
      <w:pPr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sz w:val="20"/>
          <w:szCs w:val="20"/>
        </w:rPr>
        <w:t>[1, 2, 3, 7, 8, 9, 13]</w:t>
      </w:r>
    </w:p>
    <w:p w:rsidR="00E0401B" w:rsidRPr="00E0401B" w:rsidRDefault="00E0401B" w:rsidP="00E0401B">
      <w:pPr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sz w:val="20"/>
          <w:szCs w:val="20"/>
        </w:rPr>
        <w:t>[1, 2, 3, 7, 8, 10, 12]</w:t>
      </w:r>
    </w:p>
    <w:p w:rsidR="00E0401B" w:rsidRPr="00E0401B" w:rsidRDefault="00E0401B" w:rsidP="00E0401B">
      <w:pPr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sz w:val="20"/>
          <w:szCs w:val="20"/>
        </w:rPr>
        <w:t>[1, 2, 3, 7, 8, 11, 11]</w:t>
      </w:r>
    </w:p>
    <w:p w:rsidR="00E0401B" w:rsidRPr="00E0401B" w:rsidRDefault="00E0401B" w:rsidP="00E0401B">
      <w:pPr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sz w:val="20"/>
          <w:szCs w:val="20"/>
        </w:rPr>
        <w:t>[1, 2, 3, 7, 9, 9, 12]</w:t>
      </w:r>
    </w:p>
    <w:p w:rsidR="00E0401B" w:rsidRPr="00E0401B" w:rsidRDefault="00E0401B" w:rsidP="00E0401B">
      <w:pPr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sz w:val="20"/>
          <w:szCs w:val="20"/>
        </w:rPr>
        <w:t>[1, 2, 3, 7, 9, 10, 11]</w:t>
      </w:r>
    </w:p>
    <w:p w:rsidR="00E0401B" w:rsidRPr="00E0401B" w:rsidRDefault="00E0401B" w:rsidP="00E0401B">
      <w:pPr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sz w:val="20"/>
          <w:szCs w:val="20"/>
        </w:rPr>
        <w:t>[1, 2, 3, 7, 10, 10, 10]</w:t>
      </w:r>
    </w:p>
    <w:p w:rsidR="00E0401B" w:rsidRPr="00E0401B" w:rsidRDefault="00E0401B" w:rsidP="00E0401B">
      <w:pPr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sz w:val="20"/>
          <w:szCs w:val="20"/>
        </w:rPr>
        <w:t>[1, 2, 4, 4, 4, 6, 22]</w:t>
      </w:r>
    </w:p>
    <w:p w:rsidR="00E0401B" w:rsidRPr="00E0401B" w:rsidRDefault="00E0401B" w:rsidP="00E0401B">
      <w:pPr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sz w:val="20"/>
          <w:szCs w:val="20"/>
        </w:rPr>
        <w:t>[1, 2, 4, 4, 4, 7, 21]</w:t>
      </w:r>
    </w:p>
    <w:p w:rsidR="00E0401B" w:rsidRPr="00E0401B" w:rsidRDefault="00E0401B" w:rsidP="00E0401B">
      <w:pPr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sz w:val="20"/>
          <w:szCs w:val="20"/>
        </w:rPr>
        <w:t>[1, 2, 4, 4, 4, 8, 20]</w:t>
      </w:r>
    </w:p>
    <w:p w:rsidR="00E0401B" w:rsidRPr="00E0401B" w:rsidRDefault="00E0401B" w:rsidP="00E0401B">
      <w:pPr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sz w:val="20"/>
          <w:szCs w:val="20"/>
        </w:rPr>
        <w:t>[1, 2, 4, 4, 4, 9, 19]</w:t>
      </w:r>
    </w:p>
    <w:p w:rsidR="00E0401B" w:rsidRPr="00E0401B" w:rsidRDefault="00E0401B" w:rsidP="00E0401B">
      <w:pPr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sz w:val="20"/>
          <w:szCs w:val="20"/>
        </w:rPr>
        <w:t>[1, 2, 4, 4, 4, 10, 18]</w:t>
      </w:r>
    </w:p>
    <w:p w:rsidR="00E0401B" w:rsidRPr="00E0401B" w:rsidRDefault="00E0401B" w:rsidP="00E0401B">
      <w:pPr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sz w:val="20"/>
          <w:szCs w:val="20"/>
        </w:rPr>
        <w:t>[1, 2, 4, 4, 4, 11, 17]</w:t>
      </w:r>
    </w:p>
    <w:p w:rsidR="00E0401B" w:rsidRPr="00E0401B" w:rsidRDefault="00E0401B" w:rsidP="00E0401B">
      <w:pPr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sz w:val="20"/>
          <w:szCs w:val="20"/>
        </w:rPr>
        <w:t>[1, 2, 4, 4, 4, 12, 16]</w:t>
      </w:r>
    </w:p>
    <w:p w:rsidR="00E0401B" w:rsidRPr="00E0401B" w:rsidRDefault="00E0401B" w:rsidP="00E0401B">
      <w:pPr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sz w:val="20"/>
          <w:szCs w:val="20"/>
        </w:rPr>
        <w:t>[1, 2, 4, 4, 4, 13, 15]</w:t>
      </w:r>
    </w:p>
    <w:p w:rsidR="00E0401B" w:rsidRPr="00E0401B" w:rsidRDefault="00E0401B" w:rsidP="00E0401B">
      <w:pPr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sz w:val="20"/>
          <w:szCs w:val="20"/>
        </w:rPr>
        <w:t>[1, 2, 4, 4, 4, 14, 14]</w:t>
      </w:r>
    </w:p>
    <w:p w:rsidR="00E0401B" w:rsidRPr="00E0401B" w:rsidRDefault="00E0401B" w:rsidP="00E0401B">
      <w:pPr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sz w:val="20"/>
          <w:szCs w:val="20"/>
        </w:rPr>
        <w:t>[1, 2, 4, 4, 5, 5, 22]</w:t>
      </w:r>
    </w:p>
    <w:p w:rsidR="00E0401B" w:rsidRPr="00E0401B" w:rsidRDefault="00E0401B" w:rsidP="00E0401B">
      <w:pPr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sz w:val="20"/>
          <w:szCs w:val="20"/>
        </w:rPr>
        <w:t>[1, 2, 4, 4, 5, 6, 21]</w:t>
      </w:r>
    </w:p>
    <w:p w:rsidR="00E0401B" w:rsidRPr="00E0401B" w:rsidRDefault="00E0401B" w:rsidP="00E0401B">
      <w:pPr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sz w:val="20"/>
          <w:szCs w:val="20"/>
        </w:rPr>
        <w:t>[1, 2, 4, 4, 5, 7, 20]</w:t>
      </w:r>
    </w:p>
    <w:p w:rsidR="00E0401B" w:rsidRPr="00E0401B" w:rsidRDefault="00E0401B" w:rsidP="00E0401B">
      <w:pPr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sz w:val="20"/>
          <w:szCs w:val="20"/>
        </w:rPr>
        <w:t>[1, 2, 4, 4, 5, 8, 19]</w:t>
      </w:r>
    </w:p>
    <w:p w:rsidR="00E0401B" w:rsidRPr="00E0401B" w:rsidRDefault="00E0401B" w:rsidP="00E0401B">
      <w:pPr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sz w:val="20"/>
          <w:szCs w:val="20"/>
        </w:rPr>
        <w:t>[1, 2, 4, 4, 5, 9, 18]</w:t>
      </w:r>
    </w:p>
    <w:p w:rsidR="00E0401B" w:rsidRPr="00E0401B" w:rsidRDefault="00E0401B" w:rsidP="00E0401B">
      <w:pPr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sz w:val="20"/>
          <w:szCs w:val="20"/>
        </w:rPr>
        <w:t>[1, 2, 4, 4, 5, 10, 17]</w:t>
      </w:r>
    </w:p>
    <w:p w:rsidR="00E0401B" w:rsidRPr="00E0401B" w:rsidRDefault="00E0401B" w:rsidP="00E0401B">
      <w:pPr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sz w:val="20"/>
          <w:szCs w:val="20"/>
        </w:rPr>
        <w:t>[1, 2, 4, 4, 5, 11, 16]</w:t>
      </w:r>
    </w:p>
    <w:p w:rsidR="00E0401B" w:rsidRPr="00E0401B" w:rsidRDefault="00E0401B" w:rsidP="00E0401B">
      <w:pPr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sz w:val="20"/>
          <w:szCs w:val="20"/>
        </w:rPr>
        <w:t>[1, 2, 4, 4, 5, 12, 15]</w:t>
      </w:r>
    </w:p>
    <w:p w:rsidR="00E0401B" w:rsidRPr="00E0401B" w:rsidRDefault="00E0401B" w:rsidP="00E0401B">
      <w:pPr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sz w:val="20"/>
          <w:szCs w:val="20"/>
        </w:rPr>
        <w:t>[1, 2, 4, 4, 5, 13, 14]</w:t>
      </w:r>
    </w:p>
    <w:p w:rsidR="00E0401B" w:rsidRPr="00E0401B" w:rsidRDefault="00E0401B" w:rsidP="00E0401B">
      <w:pPr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sz w:val="20"/>
          <w:szCs w:val="20"/>
        </w:rPr>
        <w:t>[1, 2, 4, 4, 6, 6, 20]</w:t>
      </w:r>
    </w:p>
    <w:p w:rsidR="00E0401B" w:rsidRPr="00E0401B" w:rsidRDefault="00E0401B" w:rsidP="00E0401B">
      <w:pPr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sz w:val="20"/>
          <w:szCs w:val="20"/>
        </w:rPr>
        <w:t>[1, 2, 4, 4, 6, 7, 19]</w:t>
      </w:r>
    </w:p>
    <w:p w:rsidR="00E0401B" w:rsidRPr="00E0401B" w:rsidRDefault="00E0401B" w:rsidP="00E0401B">
      <w:pPr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sz w:val="20"/>
          <w:szCs w:val="20"/>
        </w:rPr>
        <w:t>[1, 2, 4, 4, 6, 8, 18]</w:t>
      </w:r>
    </w:p>
    <w:p w:rsidR="00E0401B" w:rsidRPr="00E0401B" w:rsidRDefault="00E0401B" w:rsidP="00E0401B">
      <w:pPr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sz w:val="20"/>
          <w:szCs w:val="20"/>
        </w:rPr>
        <w:t>[1, 2, 4, 4, 6, 9, 17]</w:t>
      </w:r>
    </w:p>
    <w:p w:rsidR="00E0401B" w:rsidRPr="00E0401B" w:rsidRDefault="00E0401B" w:rsidP="00E0401B">
      <w:pPr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sz w:val="20"/>
          <w:szCs w:val="20"/>
        </w:rPr>
        <w:t>[1, 2, 4, 4, 6, 10, 16]</w:t>
      </w:r>
    </w:p>
    <w:p w:rsidR="00E0401B" w:rsidRPr="00E0401B" w:rsidRDefault="00E0401B" w:rsidP="00E0401B">
      <w:pPr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sz w:val="20"/>
          <w:szCs w:val="20"/>
        </w:rPr>
        <w:t>[1, 2, 4, 4, 6, 11, 15]</w:t>
      </w:r>
    </w:p>
    <w:p w:rsidR="00E0401B" w:rsidRPr="00E0401B" w:rsidRDefault="00E0401B" w:rsidP="00E0401B">
      <w:pPr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sz w:val="20"/>
          <w:szCs w:val="20"/>
        </w:rPr>
        <w:lastRenderedPageBreak/>
        <w:t>[1, 2, 4, 4, 6, 12, 14]</w:t>
      </w:r>
    </w:p>
    <w:p w:rsidR="00E0401B" w:rsidRPr="00E0401B" w:rsidRDefault="00E0401B" w:rsidP="00E0401B">
      <w:pPr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sz w:val="20"/>
          <w:szCs w:val="20"/>
        </w:rPr>
        <w:t>[1, 2, 4, 4, 6, 13, 13]</w:t>
      </w:r>
    </w:p>
    <w:p w:rsidR="00E0401B" w:rsidRPr="00E0401B" w:rsidRDefault="00E0401B" w:rsidP="00E0401B">
      <w:pPr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sz w:val="20"/>
          <w:szCs w:val="20"/>
        </w:rPr>
        <w:t>[1, 2, 4, 4, 7, 7, 18]</w:t>
      </w:r>
    </w:p>
    <w:p w:rsidR="00E0401B" w:rsidRPr="00E0401B" w:rsidRDefault="00E0401B" w:rsidP="00E0401B">
      <w:pPr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sz w:val="20"/>
          <w:szCs w:val="20"/>
        </w:rPr>
        <w:t>[1, 2, 4, 4, 7, 8, 17]</w:t>
      </w:r>
    </w:p>
    <w:p w:rsidR="00E0401B" w:rsidRPr="00E0401B" w:rsidRDefault="00E0401B" w:rsidP="00E0401B">
      <w:pPr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sz w:val="20"/>
          <w:szCs w:val="20"/>
        </w:rPr>
        <w:t>[1, 2, 4, 4, 7, 9, 16]</w:t>
      </w:r>
    </w:p>
    <w:p w:rsidR="00E0401B" w:rsidRPr="00E0401B" w:rsidRDefault="00E0401B" w:rsidP="00E0401B">
      <w:pPr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sz w:val="20"/>
          <w:szCs w:val="20"/>
        </w:rPr>
        <w:t>[1, 2, 4, 4, 7, 10, 15]</w:t>
      </w:r>
    </w:p>
    <w:p w:rsidR="00E0401B" w:rsidRPr="00E0401B" w:rsidRDefault="00E0401B" w:rsidP="00E0401B">
      <w:pPr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sz w:val="20"/>
          <w:szCs w:val="20"/>
        </w:rPr>
        <w:t>[1, 2, 4, 4, 7, 11, 14]</w:t>
      </w:r>
    </w:p>
    <w:p w:rsidR="00E0401B" w:rsidRPr="00E0401B" w:rsidRDefault="00E0401B" w:rsidP="00E0401B">
      <w:pPr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sz w:val="20"/>
          <w:szCs w:val="20"/>
        </w:rPr>
        <w:t>[1, 2, 4, 4, 7, 12, 13]</w:t>
      </w:r>
    </w:p>
    <w:p w:rsidR="00E0401B" w:rsidRPr="00E0401B" w:rsidRDefault="00E0401B" w:rsidP="00E0401B">
      <w:pPr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sz w:val="20"/>
          <w:szCs w:val="20"/>
        </w:rPr>
        <w:t>[1, 2, 4, 4, 8, 8, 16]</w:t>
      </w:r>
    </w:p>
    <w:p w:rsidR="00E0401B" w:rsidRPr="00E0401B" w:rsidRDefault="00E0401B" w:rsidP="00E0401B">
      <w:pPr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sz w:val="20"/>
          <w:szCs w:val="20"/>
        </w:rPr>
        <w:t>[1, 2, 4, 4, 8, 9, 15]</w:t>
      </w:r>
    </w:p>
    <w:p w:rsidR="00E0401B" w:rsidRPr="00E0401B" w:rsidRDefault="00E0401B" w:rsidP="00E0401B">
      <w:pPr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sz w:val="20"/>
          <w:szCs w:val="20"/>
        </w:rPr>
        <w:t>[1, 2, 4, 4, 8, 10, 14]</w:t>
      </w:r>
    </w:p>
    <w:p w:rsidR="00E0401B" w:rsidRPr="00E0401B" w:rsidRDefault="00E0401B" w:rsidP="00E0401B">
      <w:pPr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sz w:val="20"/>
          <w:szCs w:val="20"/>
        </w:rPr>
        <w:t>[1, 2, 4, 4, 8, 11, 13]</w:t>
      </w:r>
    </w:p>
    <w:p w:rsidR="00E0401B" w:rsidRPr="00E0401B" w:rsidRDefault="00E0401B" w:rsidP="00E0401B">
      <w:pPr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sz w:val="20"/>
          <w:szCs w:val="20"/>
        </w:rPr>
        <w:t>[1, 2, 4, 4, 8, 12, 12]</w:t>
      </w:r>
    </w:p>
    <w:p w:rsidR="00E0401B" w:rsidRPr="00E0401B" w:rsidRDefault="00E0401B" w:rsidP="00E0401B">
      <w:pPr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sz w:val="20"/>
          <w:szCs w:val="20"/>
        </w:rPr>
        <w:t>[1, 2, 4, 4, 9, 9, 14]</w:t>
      </w:r>
    </w:p>
    <w:p w:rsidR="00E0401B" w:rsidRPr="00E0401B" w:rsidRDefault="00E0401B" w:rsidP="00E0401B">
      <w:pPr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sz w:val="20"/>
          <w:szCs w:val="20"/>
        </w:rPr>
        <w:t>[1, 2, 4, 4, 9, 10, 13]</w:t>
      </w:r>
    </w:p>
    <w:p w:rsidR="00E0401B" w:rsidRPr="00E0401B" w:rsidRDefault="00E0401B" w:rsidP="00E0401B">
      <w:pPr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sz w:val="20"/>
          <w:szCs w:val="20"/>
        </w:rPr>
        <w:t>[1, 2, 4, 4, 9, 11, 12]</w:t>
      </w:r>
    </w:p>
    <w:p w:rsidR="00E0401B" w:rsidRPr="00E0401B" w:rsidRDefault="00E0401B" w:rsidP="00E0401B">
      <w:pPr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sz w:val="20"/>
          <w:szCs w:val="20"/>
        </w:rPr>
        <w:t>[1, 2, 4, 4, 10, 10, 12]</w:t>
      </w:r>
    </w:p>
    <w:p w:rsidR="00E0401B" w:rsidRPr="00E0401B" w:rsidRDefault="00E0401B" w:rsidP="00E0401B">
      <w:pPr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sz w:val="20"/>
          <w:szCs w:val="20"/>
        </w:rPr>
        <w:t>[1, 2, 4, 4, 10, 11, 11]</w:t>
      </w:r>
    </w:p>
    <w:p w:rsidR="00E0401B" w:rsidRPr="00E0401B" w:rsidRDefault="00E0401B" w:rsidP="00E0401B">
      <w:pPr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sz w:val="20"/>
          <w:szCs w:val="20"/>
        </w:rPr>
        <w:t>[1, 2, 4, 5, 5, 5, 21]</w:t>
      </w:r>
    </w:p>
    <w:p w:rsidR="00E0401B" w:rsidRPr="00E0401B" w:rsidRDefault="00E0401B" w:rsidP="00E0401B">
      <w:pPr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sz w:val="20"/>
          <w:szCs w:val="20"/>
        </w:rPr>
        <w:t>[1, 2, 4, 5, 5, 6, 20]</w:t>
      </w:r>
    </w:p>
    <w:p w:rsidR="00E0401B" w:rsidRPr="00E0401B" w:rsidRDefault="00E0401B" w:rsidP="00E0401B">
      <w:pPr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sz w:val="20"/>
          <w:szCs w:val="20"/>
        </w:rPr>
        <w:t>[1, 2, 4, 5, 5, 7, 19]</w:t>
      </w:r>
    </w:p>
    <w:p w:rsidR="00E0401B" w:rsidRPr="00E0401B" w:rsidRDefault="00E0401B" w:rsidP="00E0401B">
      <w:pPr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sz w:val="20"/>
          <w:szCs w:val="20"/>
        </w:rPr>
        <w:t>[1, 2, 4, 5, 5, 8, 18]</w:t>
      </w:r>
    </w:p>
    <w:p w:rsidR="00E0401B" w:rsidRPr="00E0401B" w:rsidRDefault="00E0401B" w:rsidP="00E0401B">
      <w:pPr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sz w:val="20"/>
          <w:szCs w:val="20"/>
        </w:rPr>
        <w:t>[1, 2, 4, 5, 5, 9, 17]</w:t>
      </w:r>
    </w:p>
    <w:p w:rsidR="00E0401B" w:rsidRPr="00E0401B" w:rsidRDefault="00E0401B" w:rsidP="00E0401B">
      <w:pPr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sz w:val="20"/>
          <w:szCs w:val="20"/>
        </w:rPr>
        <w:t>[1, 2, 4, 5, 5, 10, 16]</w:t>
      </w:r>
    </w:p>
    <w:p w:rsidR="00E0401B" w:rsidRPr="00E0401B" w:rsidRDefault="00E0401B" w:rsidP="00E0401B">
      <w:pPr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sz w:val="20"/>
          <w:szCs w:val="20"/>
        </w:rPr>
        <w:t>[1, 2, 4, 5, 5, 11, 15]</w:t>
      </w:r>
    </w:p>
    <w:p w:rsidR="00E0401B" w:rsidRPr="00E0401B" w:rsidRDefault="00E0401B" w:rsidP="00E0401B">
      <w:pPr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sz w:val="20"/>
          <w:szCs w:val="20"/>
        </w:rPr>
        <w:t>[1, 2, 4, 5, 5, 12, 14]</w:t>
      </w:r>
    </w:p>
    <w:p w:rsidR="00E0401B" w:rsidRPr="00E0401B" w:rsidRDefault="00E0401B" w:rsidP="00E0401B">
      <w:pPr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sz w:val="20"/>
          <w:szCs w:val="20"/>
        </w:rPr>
        <w:t>[1, 2, 4, 5, 5, 13, 13]</w:t>
      </w:r>
    </w:p>
    <w:p w:rsidR="00E0401B" w:rsidRPr="00E0401B" w:rsidRDefault="00E0401B" w:rsidP="00E0401B">
      <w:pPr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sz w:val="20"/>
          <w:szCs w:val="20"/>
        </w:rPr>
        <w:t>[1, 2, 4, 5, 6, 6, 19]</w:t>
      </w:r>
    </w:p>
    <w:p w:rsidR="00E0401B" w:rsidRPr="00E0401B" w:rsidRDefault="00E0401B" w:rsidP="00E0401B">
      <w:pPr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sz w:val="20"/>
          <w:szCs w:val="20"/>
        </w:rPr>
        <w:t>[1, 2, 4, 5, 6, 7, 18]</w:t>
      </w:r>
    </w:p>
    <w:p w:rsidR="00E0401B" w:rsidRPr="00E0401B" w:rsidRDefault="00E0401B" w:rsidP="00E0401B">
      <w:pPr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sz w:val="20"/>
          <w:szCs w:val="20"/>
        </w:rPr>
        <w:t>[1, 2, 4, 5, 6, 8, 17]</w:t>
      </w:r>
    </w:p>
    <w:p w:rsidR="00E0401B" w:rsidRPr="00E0401B" w:rsidRDefault="00E0401B" w:rsidP="00E0401B">
      <w:pPr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sz w:val="20"/>
          <w:szCs w:val="20"/>
        </w:rPr>
        <w:t>[1, 2, 4, 5, 6, 9, 16]</w:t>
      </w:r>
    </w:p>
    <w:p w:rsidR="00E0401B" w:rsidRPr="00E0401B" w:rsidRDefault="00E0401B" w:rsidP="00E0401B">
      <w:pPr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sz w:val="20"/>
          <w:szCs w:val="20"/>
        </w:rPr>
        <w:t>[1, 2, 4, 5, 6, 10, 15]</w:t>
      </w:r>
    </w:p>
    <w:p w:rsidR="00E0401B" w:rsidRPr="00E0401B" w:rsidRDefault="00E0401B" w:rsidP="00E0401B">
      <w:pPr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sz w:val="20"/>
          <w:szCs w:val="20"/>
        </w:rPr>
        <w:lastRenderedPageBreak/>
        <w:t>[1, 2, 4, 5, 6, 11, 14]</w:t>
      </w:r>
    </w:p>
    <w:p w:rsidR="00E0401B" w:rsidRPr="00E0401B" w:rsidRDefault="00E0401B" w:rsidP="00E0401B">
      <w:pPr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sz w:val="20"/>
          <w:szCs w:val="20"/>
        </w:rPr>
        <w:t>[1, 2, 4, 5, 6, 12, 13]</w:t>
      </w:r>
    </w:p>
    <w:p w:rsidR="00E0401B" w:rsidRPr="00E0401B" w:rsidRDefault="00E0401B" w:rsidP="00E0401B">
      <w:pPr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sz w:val="20"/>
          <w:szCs w:val="20"/>
        </w:rPr>
        <w:t>[1, 2, 4, 5, 7, 7, 17]</w:t>
      </w:r>
    </w:p>
    <w:p w:rsidR="00E0401B" w:rsidRPr="00E0401B" w:rsidRDefault="00E0401B" w:rsidP="00E0401B">
      <w:pPr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sz w:val="20"/>
          <w:szCs w:val="20"/>
        </w:rPr>
        <w:t>[1, 2, 4, 5, 7, 8, 16]</w:t>
      </w:r>
    </w:p>
    <w:p w:rsidR="00E0401B" w:rsidRPr="00E0401B" w:rsidRDefault="00E0401B" w:rsidP="00E0401B">
      <w:pPr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sz w:val="20"/>
          <w:szCs w:val="20"/>
        </w:rPr>
        <w:t>[1, 2, 4, 5, 7, 9, 15]</w:t>
      </w:r>
    </w:p>
    <w:p w:rsidR="00E0401B" w:rsidRPr="00E0401B" w:rsidRDefault="00E0401B" w:rsidP="00E0401B">
      <w:pPr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sz w:val="20"/>
          <w:szCs w:val="20"/>
        </w:rPr>
        <w:t>[1, 2, 4, 5, 7, 10, 14]</w:t>
      </w:r>
    </w:p>
    <w:p w:rsidR="00E0401B" w:rsidRPr="00E0401B" w:rsidRDefault="00E0401B" w:rsidP="00E0401B">
      <w:pPr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sz w:val="20"/>
          <w:szCs w:val="20"/>
        </w:rPr>
        <w:t>[1, 2, 4, 5, 7, 11, 13]</w:t>
      </w:r>
    </w:p>
    <w:p w:rsidR="00E0401B" w:rsidRPr="00E0401B" w:rsidRDefault="00E0401B" w:rsidP="00E0401B">
      <w:pPr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sz w:val="20"/>
          <w:szCs w:val="20"/>
        </w:rPr>
        <w:t>[1, 2, 4, 5, 7, 12, 12]</w:t>
      </w:r>
    </w:p>
    <w:p w:rsidR="00E0401B" w:rsidRPr="00E0401B" w:rsidRDefault="00E0401B" w:rsidP="00E0401B">
      <w:pPr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sz w:val="20"/>
          <w:szCs w:val="20"/>
        </w:rPr>
        <w:t>[1, 2, 4, 5, 8, 8, 15]</w:t>
      </w:r>
    </w:p>
    <w:p w:rsidR="00E0401B" w:rsidRPr="00E0401B" w:rsidRDefault="00E0401B" w:rsidP="00E0401B">
      <w:pPr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sz w:val="20"/>
          <w:szCs w:val="20"/>
        </w:rPr>
        <w:t>[1, 2, 4, 5, 8, 9, 14]</w:t>
      </w:r>
    </w:p>
    <w:p w:rsidR="00E0401B" w:rsidRPr="00E0401B" w:rsidRDefault="00E0401B" w:rsidP="00E0401B">
      <w:pPr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sz w:val="20"/>
          <w:szCs w:val="20"/>
        </w:rPr>
        <w:t>[1, 2, 4, 5, 8, 10, 13]</w:t>
      </w:r>
    </w:p>
    <w:p w:rsidR="00E0401B" w:rsidRPr="00E0401B" w:rsidRDefault="00E0401B" w:rsidP="00E0401B">
      <w:pPr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sz w:val="20"/>
          <w:szCs w:val="20"/>
        </w:rPr>
        <w:t>[1, 2, 4, 5, 8, 11, 12]</w:t>
      </w:r>
    </w:p>
    <w:p w:rsidR="00E0401B" w:rsidRPr="00E0401B" w:rsidRDefault="00E0401B" w:rsidP="00E0401B">
      <w:pPr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sz w:val="20"/>
          <w:szCs w:val="20"/>
        </w:rPr>
        <w:t>[1, 2, 4, 5, 9, 9, 13]</w:t>
      </w:r>
    </w:p>
    <w:p w:rsidR="00E0401B" w:rsidRPr="00E0401B" w:rsidRDefault="00E0401B" w:rsidP="00E0401B">
      <w:pPr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sz w:val="20"/>
          <w:szCs w:val="20"/>
        </w:rPr>
        <w:t>[1, 2, 4, 5, 9, 10, 12]</w:t>
      </w:r>
    </w:p>
    <w:p w:rsidR="00E0401B" w:rsidRPr="00E0401B" w:rsidRDefault="00E0401B" w:rsidP="00E0401B">
      <w:pPr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sz w:val="20"/>
          <w:szCs w:val="20"/>
        </w:rPr>
        <w:t>[1, 2, 4, 5, 9, 11, 11]</w:t>
      </w:r>
    </w:p>
    <w:p w:rsidR="00E0401B" w:rsidRPr="00E0401B" w:rsidRDefault="00E0401B" w:rsidP="00E0401B">
      <w:pPr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sz w:val="20"/>
          <w:szCs w:val="20"/>
        </w:rPr>
        <w:t>[1, 2, 4, 5, 10, 10, 11]</w:t>
      </w:r>
    </w:p>
    <w:p w:rsidR="00E0401B" w:rsidRPr="00E0401B" w:rsidRDefault="00E0401B" w:rsidP="00E0401B">
      <w:pPr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sz w:val="20"/>
          <w:szCs w:val="20"/>
        </w:rPr>
        <w:t>[1, 2, 4, 6, 6, 6, 18]</w:t>
      </w:r>
    </w:p>
    <w:p w:rsidR="00E0401B" w:rsidRPr="00E0401B" w:rsidRDefault="00E0401B" w:rsidP="00E0401B">
      <w:pPr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sz w:val="20"/>
          <w:szCs w:val="20"/>
        </w:rPr>
        <w:t>[1, 2, 4, 6, 6, 7, 17]</w:t>
      </w:r>
    </w:p>
    <w:p w:rsidR="00E0401B" w:rsidRPr="00E0401B" w:rsidRDefault="00E0401B" w:rsidP="00E0401B">
      <w:pPr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sz w:val="20"/>
          <w:szCs w:val="20"/>
        </w:rPr>
        <w:t>[1, 2, 4, 6, 6, 8, 16]</w:t>
      </w:r>
    </w:p>
    <w:p w:rsidR="00E0401B" w:rsidRPr="00E0401B" w:rsidRDefault="00E0401B" w:rsidP="00E0401B">
      <w:pPr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sz w:val="20"/>
          <w:szCs w:val="20"/>
        </w:rPr>
        <w:t>[1, 2, 4, 6, 6, 9, 15]</w:t>
      </w:r>
    </w:p>
    <w:p w:rsidR="00E0401B" w:rsidRPr="00E0401B" w:rsidRDefault="00E0401B" w:rsidP="00E0401B">
      <w:pPr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sz w:val="20"/>
          <w:szCs w:val="20"/>
        </w:rPr>
        <w:t>[1, 2, 4, 6, 6, 10, 14]</w:t>
      </w:r>
    </w:p>
    <w:p w:rsidR="00E0401B" w:rsidRPr="00E0401B" w:rsidRDefault="00E0401B" w:rsidP="00E0401B">
      <w:pPr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sz w:val="20"/>
          <w:szCs w:val="20"/>
        </w:rPr>
        <w:t>[1, 2, 4, 6, 6, 11, 13]</w:t>
      </w:r>
    </w:p>
    <w:p w:rsidR="00E0401B" w:rsidRPr="00E0401B" w:rsidRDefault="00E0401B" w:rsidP="00E0401B">
      <w:pPr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sz w:val="20"/>
          <w:szCs w:val="20"/>
        </w:rPr>
        <w:t>[1, 2, 4, 6, 6, 12, 12]</w:t>
      </w:r>
    </w:p>
    <w:p w:rsidR="00E0401B" w:rsidRPr="00E0401B" w:rsidRDefault="00E0401B" w:rsidP="00E0401B">
      <w:pPr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sz w:val="20"/>
          <w:szCs w:val="20"/>
        </w:rPr>
        <w:t>[1, 2, 4, 6, 7, 7, 16]</w:t>
      </w:r>
    </w:p>
    <w:p w:rsidR="00E0401B" w:rsidRPr="00E0401B" w:rsidRDefault="00E0401B" w:rsidP="00E0401B">
      <w:pPr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sz w:val="20"/>
          <w:szCs w:val="20"/>
        </w:rPr>
        <w:t>[1, 2, 4, 6, 7, 8, 15]</w:t>
      </w:r>
    </w:p>
    <w:p w:rsidR="00E0401B" w:rsidRPr="00E0401B" w:rsidRDefault="00E0401B" w:rsidP="00E0401B">
      <w:pPr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sz w:val="20"/>
          <w:szCs w:val="20"/>
        </w:rPr>
        <w:t>[1, 2, 4, 6, 7, 9, 14]</w:t>
      </w:r>
    </w:p>
    <w:p w:rsidR="00E0401B" w:rsidRPr="00E0401B" w:rsidRDefault="00E0401B" w:rsidP="00E0401B">
      <w:pPr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sz w:val="20"/>
          <w:szCs w:val="20"/>
        </w:rPr>
        <w:t>[1, 2, 4, 6, 7, 10, 13]</w:t>
      </w:r>
    </w:p>
    <w:p w:rsidR="00E0401B" w:rsidRPr="00E0401B" w:rsidRDefault="00E0401B" w:rsidP="00E0401B">
      <w:pPr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sz w:val="20"/>
          <w:szCs w:val="20"/>
        </w:rPr>
        <w:t>[1, 2, 4, 6, 7, 11, 12]</w:t>
      </w:r>
    </w:p>
    <w:p w:rsidR="00E0401B" w:rsidRPr="00E0401B" w:rsidRDefault="00E0401B" w:rsidP="00E0401B">
      <w:pPr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sz w:val="20"/>
          <w:szCs w:val="20"/>
        </w:rPr>
        <w:t>[1, 2, 4, 6, 8, 8, 14]</w:t>
      </w:r>
    </w:p>
    <w:p w:rsidR="00E0401B" w:rsidRPr="00E0401B" w:rsidRDefault="00E0401B" w:rsidP="00E0401B">
      <w:pPr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sz w:val="20"/>
          <w:szCs w:val="20"/>
        </w:rPr>
        <w:t>[1, 2, 4, 6, 8, 9, 13]</w:t>
      </w:r>
    </w:p>
    <w:p w:rsidR="00E0401B" w:rsidRPr="00E0401B" w:rsidRDefault="00E0401B" w:rsidP="00E0401B">
      <w:pPr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sz w:val="20"/>
          <w:szCs w:val="20"/>
        </w:rPr>
        <w:t>[1, 2, 4, 6, 8, 10, 12]</w:t>
      </w:r>
    </w:p>
    <w:p w:rsidR="00E0401B" w:rsidRPr="00E0401B" w:rsidRDefault="00E0401B" w:rsidP="00E0401B">
      <w:pPr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sz w:val="20"/>
          <w:szCs w:val="20"/>
        </w:rPr>
        <w:t>[1, 2, 4, 6, 8, 11, 11]</w:t>
      </w:r>
    </w:p>
    <w:p w:rsidR="00E0401B" w:rsidRPr="00E0401B" w:rsidRDefault="00E0401B" w:rsidP="00E0401B">
      <w:pPr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sz w:val="20"/>
          <w:szCs w:val="20"/>
        </w:rPr>
        <w:lastRenderedPageBreak/>
        <w:t>[1, 2, 4, 6, 9, 9, 12]</w:t>
      </w:r>
    </w:p>
    <w:p w:rsidR="00E0401B" w:rsidRPr="00E0401B" w:rsidRDefault="00E0401B" w:rsidP="00E0401B">
      <w:pPr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sz w:val="20"/>
          <w:szCs w:val="20"/>
        </w:rPr>
        <w:t>[1, 2, 4, 6, 9, 10, 11]</w:t>
      </w:r>
    </w:p>
    <w:p w:rsidR="00E0401B" w:rsidRPr="00E0401B" w:rsidRDefault="00E0401B" w:rsidP="00E0401B">
      <w:pPr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sz w:val="20"/>
          <w:szCs w:val="20"/>
        </w:rPr>
        <w:t>[1, 2, 4, 6, 10, 10, 10]</w:t>
      </w:r>
    </w:p>
    <w:p w:rsidR="00E0401B" w:rsidRPr="00E0401B" w:rsidRDefault="00E0401B" w:rsidP="00E0401B">
      <w:pPr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sz w:val="20"/>
          <w:szCs w:val="20"/>
        </w:rPr>
        <w:t>[1, 2, 4, 7, 7, 7, 15]</w:t>
      </w:r>
    </w:p>
    <w:p w:rsidR="00E0401B" w:rsidRPr="00E0401B" w:rsidRDefault="00E0401B" w:rsidP="00E0401B">
      <w:pPr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sz w:val="20"/>
          <w:szCs w:val="20"/>
        </w:rPr>
        <w:t>[1, 2, 4, 7, 7, 8, 14]</w:t>
      </w:r>
    </w:p>
    <w:p w:rsidR="00E0401B" w:rsidRPr="00E0401B" w:rsidRDefault="00E0401B" w:rsidP="00E0401B">
      <w:pPr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sz w:val="20"/>
          <w:szCs w:val="20"/>
        </w:rPr>
        <w:t>[1, 2, 4, 7, 7, 9, 13]</w:t>
      </w:r>
    </w:p>
    <w:p w:rsidR="00E0401B" w:rsidRPr="00E0401B" w:rsidRDefault="00E0401B" w:rsidP="00E0401B">
      <w:pPr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sz w:val="20"/>
          <w:szCs w:val="20"/>
        </w:rPr>
        <w:t>[1, 2, 4, 7, 7, 10, 12]</w:t>
      </w:r>
    </w:p>
    <w:p w:rsidR="00E0401B" w:rsidRPr="00E0401B" w:rsidRDefault="00E0401B" w:rsidP="00E0401B">
      <w:pPr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sz w:val="20"/>
          <w:szCs w:val="20"/>
        </w:rPr>
        <w:t>[1, 2, 4, 7, 7, 11, 11]</w:t>
      </w:r>
    </w:p>
    <w:p w:rsidR="00E0401B" w:rsidRPr="00E0401B" w:rsidRDefault="00E0401B" w:rsidP="00E0401B">
      <w:pPr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sz w:val="20"/>
          <w:szCs w:val="20"/>
        </w:rPr>
        <w:t>[1, 2, 4, 7, 8, 8, 13]</w:t>
      </w:r>
    </w:p>
    <w:p w:rsidR="00E0401B" w:rsidRPr="00E0401B" w:rsidRDefault="00E0401B" w:rsidP="00E0401B">
      <w:pPr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sz w:val="20"/>
          <w:szCs w:val="20"/>
        </w:rPr>
        <w:t>[1, 2, 4, 7, 8, 9, 12]</w:t>
      </w:r>
    </w:p>
    <w:p w:rsidR="00E0401B" w:rsidRPr="00E0401B" w:rsidRDefault="00E0401B" w:rsidP="00E0401B">
      <w:pPr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sz w:val="20"/>
          <w:szCs w:val="20"/>
        </w:rPr>
        <w:t>[1, 2, 4, 7, 8, 10, 11]</w:t>
      </w:r>
    </w:p>
    <w:p w:rsidR="00E0401B" w:rsidRPr="00E0401B" w:rsidRDefault="00E0401B" w:rsidP="00E0401B">
      <w:pPr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sz w:val="20"/>
          <w:szCs w:val="20"/>
        </w:rPr>
        <w:t>[1, 2, 4, 7, 9, 9, 11]</w:t>
      </w:r>
    </w:p>
    <w:p w:rsidR="00E0401B" w:rsidRPr="00E0401B" w:rsidRDefault="00E0401B" w:rsidP="00E0401B">
      <w:pPr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sz w:val="20"/>
          <w:szCs w:val="20"/>
        </w:rPr>
        <w:t>[1, 2, 4, 7, 9, 10, 10]</w:t>
      </w:r>
    </w:p>
    <w:p w:rsidR="00E0401B" w:rsidRPr="00E0401B" w:rsidRDefault="00E0401B" w:rsidP="00E0401B">
      <w:pPr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sz w:val="20"/>
          <w:szCs w:val="20"/>
        </w:rPr>
        <w:t>[1, 2, 4, 8, 8, 8, 12]</w:t>
      </w:r>
    </w:p>
    <w:p w:rsidR="00E0401B" w:rsidRPr="00E0401B" w:rsidRDefault="00E0401B" w:rsidP="00E0401B">
      <w:pPr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sz w:val="20"/>
          <w:szCs w:val="20"/>
        </w:rPr>
        <w:t>[1, 2, 4, 8, 8, 9, 11]</w:t>
      </w:r>
    </w:p>
    <w:p w:rsidR="00E0401B" w:rsidRPr="00E0401B" w:rsidRDefault="00E0401B" w:rsidP="00E0401B">
      <w:pPr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sz w:val="20"/>
          <w:szCs w:val="20"/>
        </w:rPr>
        <w:t>[1, 2, 4, 8, 8, 10, 10]</w:t>
      </w:r>
    </w:p>
    <w:p w:rsidR="00E0401B" w:rsidRPr="00E0401B" w:rsidRDefault="00E0401B" w:rsidP="00E0401B">
      <w:pPr>
        <w:rPr>
          <w:rFonts w:ascii="Arial" w:hAnsi="Arial" w:cs="Arial"/>
          <w:sz w:val="20"/>
          <w:szCs w:val="20"/>
        </w:rPr>
      </w:pPr>
      <w:r w:rsidRPr="00E0401B">
        <w:rPr>
          <w:rFonts w:ascii="Arial" w:hAnsi="Arial" w:cs="Arial"/>
          <w:sz w:val="20"/>
          <w:szCs w:val="20"/>
        </w:rPr>
        <w:t>[1, 2, 4, 8, 9, 9, 10]</w:t>
      </w:r>
    </w:p>
    <w:sectPr w:rsidR="00E0401B" w:rsidRPr="00E0401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C139C" w:rsidRDefault="00DC139C" w:rsidP="00517962">
      <w:pPr>
        <w:spacing w:after="0" w:line="240" w:lineRule="auto"/>
      </w:pPr>
      <w:r>
        <w:separator/>
      </w:r>
    </w:p>
  </w:endnote>
  <w:endnote w:type="continuationSeparator" w:id="0">
    <w:p w:rsidR="00DC139C" w:rsidRDefault="00DC139C" w:rsidP="0051796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C139C" w:rsidRDefault="00DC139C" w:rsidP="00517962">
      <w:pPr>
        <w:spacing w:after="0" w:line="240" w:lineRule="auto"/>
      </w:pPr>
      <w:r>
        <w:separator/>
      </w:r>
    </w:p>
  </w:footnote>
  <w:footnote w:type="continuationSeparator" w:id="0">
    <w:p w:rsidR="00DC139C" w:rsidRDefault="00DC139C" w:rsidP="0051796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55AD1BDB"/>
    <w:multiLevelType w:val="hybridMultilevel"/>
    <w:tmpl w:val="21C006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MxNTEztDA2MLOwMLdU0lEKTi0uzszPAykwrQUAYW+N1iwAAAA="/>
  </w:docVars>
  <w:rsids>
    <w:rsidRoot w:val="00927DCB"/>
    <w:rsid w:val="00060B1A"/>
    <w:rsid w:val="00291E7B"/>
    <w:rsid w:val="002B4F2C"/>
    <w:rsid w:val="002E698A"/>
    <w:rsid w:val="00312B8A"/>
    <w:rsid w:val="003670B1"/>
    <w:rsid w:val="00395858"/>
    <w:rsid w:val="00471034"/>
    <w:rsid w:val="004820E3"/>
    <w:rsid w:val="00517962"/>
    <w:rsid w:val="00565FC5"/>
    <w:rsid w:val="005D530A"/>
    <w:rsid w:val="00631AE6"/>
    <w:rsid w:val="00647A0F"/>
    <w:rsid w:val="00693C8E"/>
    <w:rsid w:val="006D5AF7"/>
    <w:rsid w:val="007F0130"/>
    <w:rsid w:val="008174A0"/>
    <w:rsid w:val="008261C4"/>
    <w:rsid w:val="008B3530"/>
    <w:rsid w:val="00927DCB"/>
    <w:rsid w:val="00B557F0"/>
    <w:rsid w:val="00B84FEF"/>
    <w:rsid w:val="00C3107B"/>
    <w:rsid w:val="00C86615"/>
    <w:rsid w:val="00CF38AB"/>
    <w:rsid w:val="00DA552C"/>
    <w:rsid w:val="00DC139C"/>
    <w:rsid w:val="00DC55AE"/>
    <w:rsid w:val="00E03157"/>
    <w:rsid w:val="00E0401B"/>
    <w:rsid w:val="00FA28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D8D82A"/>
  <w15:chartTrackingRefBased/>
  <w15:docId w15:val="{BE4F5423-5922-4FDF-8461-8979B6E53F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F38AB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51796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17962"/>
  </w:style>
  <w:style w:type="paragraph" w:styleId="Footer">
    <w:name w:val="footer"/>
    <w:basedOn w:val="Normal"/>
    <w:link w:val="FooterChar"/>
    <w:uiPriority w:val="99"/>
    <w:unhideWhenUsed/>
    <w:rsid w:val="0051796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1796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95</TotalTime>
  <Pages>22</Pages>
  <Words>2312</Words>
  <Characters>13185</Characters>
  <Application>Microsoft Office Word</Application>
  <DocSecurity>0</DocSecurity>
  <Lines>109</Lines>
  <Paragraphs>3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orthwest Missouri State University</Company>
  <LinksUpToDate>false</LinksUpToDate>
  <CharactersWithSpaces>154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elson,Samuel D</dc:creator>
  <cp:keywords/>
  <dc:description/>
  <cp:lastModifiedBy>Nelson,Samuel D</cp:lastModifiedBy>
  <cp:revision>16</cp:revision>
  <dcterms:created xsi:type="dcterms:W3CDTF">2020-02-17T23:10:00Z</dcterms:created>
  <dcterms:modified xsi:type="dcterms:W3CDTF">2020-02-20T19:41:00Z</dcterms:modified>
</cp:coreProperties>
</file>